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19D7" w:rsidRDefault="006519D7" w:rsidP="00E04A7E">
      <w:pPr>
        <w:spacing w:after="0"/>
        <w:jc w:val="both"/>
        <w:rPr>
          <w:rFonts w:ascii="Times New Roman" w:eastAsia="Calibri" w:hAnsi="Times New Roman" w:cs="Times New Roman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8"/>
        <w:gridCol w:w="4868"/>
      </w:tblGrid>
      <w:tr w:rsidR="00446558" w:rsidTr="00073290">
        <w:tc>
          <w:tcPr>
            <w:tcW w:w="4868" w:type="dxa"/>
            <w:shd w:val="clear" w:color="auto" w:fill="auto"/>
          </w:tcPr>
          <w:p w:rsidR="00446558" w:rsidRDefault="00446558" w:rsidP="00B37EA5">
            <w:pPr>
              <w:jc w:val="right"/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 w:rsidRPr="003A1B33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3DA7DD58" wp14:editId="6BE3495E">
                  <wp:extent cx="2194560" cy="1645920"/>
                  <wp:effectExtent l="0" t="0" r="0" b="0"/>
                  <wp:docPr id="1" name="Picture 1" descr="C:\Users\Halil\AppData\Local\Microsoft\Windows\INetCache\Content.Word\HalPowd3d__007_TLD_Electron_SE_2.00kV_25pA-3edr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7" descr="C:\Users\Halil\AppData\Local\Microsoft\Windows\INetCache\Content.Word\HalPowd3d__007_TLD_Electron_SE_2.00kV_25pA-3edr.pn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645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8" w:type="dxa"/>
            <w:shd w:val="clear" w:color="auto" w:fill="auto"/>
          </w:tcPr>
          <w:p w:rsidR="00446558" w:rsidRDefault="00446558" w:rsidP="00B37EA5">
            <w:pPr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 w:rsidRPr="003A1B33">
              <w:rPr>
                <w:rFonts w:ascii="Calibri" w:eastAsia="Calibri" w:hAnsi="Calibri" w:cs="Times New Roman"/>
                <w:noProof/>
                <w:lang w:val="en-IN" w:eastAsia="en-IN"/>
              </w:rPr>
              <w:drawing>
                <wp:inline distT="0" distB="0" distL="0" distR="0" wp14:anchorId="0982882C" wp14:editId="6FAEBE8C">
                  <wp:extent cx="2194560" cy="1645920"/>
                  <wp:effectExtent l="0" t="0" r="0" b="0"/>
                  <wp:docPr id="2" name="Picture 2" descr="C:\Users\Halil\AppData\Local\Microsoft\Windows\INetCache\Content.Word\HalPowd3d__028_TLD_Electron_SE_2.00kV_25pA-5dcf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1" descr="C:\Users\Halil\AppData\Local\Microsoft\Windows\INetCache\Content.Word\HalPowd3d__028_TLD_Electron_SE_2.00kV_25pA-5dcf.png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645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6558" w:rsidTr="00073290">
        <w:tc>
          <w:tcPr>
            <w:tcW w:w="9736" w:type="dxa"/>
            <w:gridSpan w:val="2"/>
            <w:shd w:val="clear" w:color="auto" w:fill="auto"/>
          </w:tcPr>
          <w:p w:rsidR="00446558" w:rsidRDefault="00446558" w:rsidP="00DD16E3">
            <w:pPr>
              <w:ind w:left="703" w:hanging="728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 w:rsidRPr="006519D7">
              <w:rPr>
                <w:rFonts w:ascii="Times New Roman" w:eastAsia="Calibri" w:hAnsi="Times New Roman" w:cs="Times New Roman"/>
                <w:b/>
              </w:rPr>
              <w:t xml:space="preserve">Fig. </w:t>
            </w:r>
            <w:r w:rsidR="00D7400F" w:rsidRPr="006519D7">
              <w:rPr>
                <w:rFonts w:ascii="Times New Roman" w:eastAsia="Calibri" w:hAnsi="Times New Roman" w:cs="Times New Roman"/>
                <w:b/>
              </w:rPr>
              <w:t>S</w:t>
            </w:r>
            <w:r w:rsidR="00A47173" w:rsidRPr="006519D7">
              <w:rPr>
                <w:rFonts w:ascii="Times New Roman" w:eastAsia="Calibri" w:hAnsi="Times New Roman" w:cs="Times New Roman"/>
                <w:b/>
              </w:rPr>
              <w:t>1</w:t>
            </w:r>
            <w:r w:rsidRPr="006519D7">
              <w:rPr>
                <w:rFonts w:ascii="Times New Roman" w:eastAsia="Calibri" w:hAnsi="Times New Roman" w:cs="Times New Roman"/>
                <w:b/>
              </w:rPr>
              <w:t>.</w:t>
            </w:r>
            <w:r w:rsidRPr="003A1B33">
              <w:rPr>
                <w:rFonts w:ascii="Times New Roman" w:eastAsia="Calibri" w:hAnsi="Times New Roman" w:cs="Times New Roman"/>
              </w:rPr>
              <w:t xml:space="preserve"> High-resolution SEM</w:t>
            </w:r>
            <w:r w:rsidR="00671A37">
              <w:rPr>
                <w:rFonts w:ascii="Times New Roman" w:eastAsia="Calibri" w:hAnsi="Times New Roman" w:cs="Times New Roman"/>
              </w:rPr>
              <w:t xml:space="preserve"> image</w:t>
            </w:r>
            <w:r w:rsidRPr="003A1B33">
              <w:rPr>
                <w:rFonts w:ascii="Times New Roman" w:eastAsia="Calibri" w:hAnsi="Times New Roman" w:cs="Times New Roman"/>
              </w:rPr>
              <w:t xml:space="preserve"> of </w:t>
            </w:r>
            <m:oMath>
              <m:r>
                <w:rPr>
                  <w:rFonts w:ascii="Cambria Math" w:eastAsia="Calibri" w:hAnsi="Cambria Math" w:cs="Times New Roman"/>
                </w:rPr>
                <m:t>YHO</m:t>
              </m:r>
            </m:oMath>
            <w:r w:rsidRPr="003A1B33">
              <w:rPr>
                <w:rFonts w:ascii="Times New Roman" w:eastAsia="Times New Roman" w:hAnsi="Times New Roman" w:cs="Times New Roman"/>
              </w:rPr>
              <w:t xml:space="preserve"> sample</w:t>
            </w:r>
            <w:r>
              <w:rPr>
                <w:rFonts w:ascii="Times New Roman" w:eastAsia="Times New Roman" w:hAnsi="Times New Roman" w:cs="Times New Roman"/>
              </w:rPr>
              <w:t xml:space="preserve"> produced by </w:t>
            </w:r>
            <w:r w:rsidRPr="00D13B18">
              <w:rPr>
                <w:rFonts w:ascii="Times New Roman" w:eastAsia="Times New Roman" w:hAnsi="Times New Roman" w:cs="Times New Roman"/>
              </w:rPr>
              <w:t>magnetron sputtering</w:t>
            </w:r>
            <w:r w:rsidRPr="003A1B33">
              <w:rPr>
                <w:rFonts w:ascii="Times New Roman" w:eastAsia="Times New Roman" w:hAnsi="Times New Roman" w:cs="Times New Roman"/>
              </w:rPr>
              <w:t>, in powder. Columnar growth of the thin film is visible in the both (right and left) images.</w:t>
            </w:r>
          </w:p>
        </w:tc>
      </w:tr>
    </w:tbl>
    <w:p w:rsidR="00446558" w:rsidRPr="00E04A7E" w:rsidRDefault="00446558" w:rsidP="00E04A7E">
      <w:pPr>
        <w:spacing w:after="0"/>
        <w:jc w:val="both"/>
        <w:rPr>
          <w:rFonts w:ascii="Times New Roman" w:eastAsia="Calibri" w:hAnsi="Times New Roman" w:cs="Times New Roman"/>
          <w:sz w:val="24"/>
        </w:rPr>
      </w:pPr>
    </w:p>
    <w:p w:rsidR="0047216B" w:rsidRDefault="0047216B" w:rsidP="002F7D4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:rsidR="0047216B" w:rsidRDefault="0047216B" w:rsidP="002F7D4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:rsidR="0047216B" w:rsidRDefault="0047216B" w:rsidP="002F7D4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bookmarkStart w:id="0" w:name="_GoBack"/>
      <w:bookmarkEnd w:id="0"/>
    </w:p>
    <w:p w:rsidR="0047216B" w:rsidRDefault="0047216B" w:rsidP="002F7D4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:rsidR="0047216B" w:rsidRDefault="0047216B" w:rsidP="002F7D4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:rsidR="0047216B" w:rsidRDefault="0047216B" w:rsidP="002F7D4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:rsidR="0047216B" w:rsidRDefault="0047216B" w:rsidP="002F7D4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:rsidR="0047216B" w:rsidRDefault="0047216B" w:rsidP="002F7D4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:rsidR="0047216B" w:rsidRDefault="0047216B" w:rsidP="002F7D4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:rsidR="0047216B" w:rsidRDefault="0047216B" w:rsidP="002F7D4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sectPr w:rsidR="0047216B" w:rsidSect="003407ED">
      <w:footerReference w:type="default" r:id="rId11"/>
      <w:pgSz w:w="11906" w:h="16838" w:code="9"/>
      <w:pgMar w:top="1440" w:right="1080" w:bottom="1440" w:left="108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FD1551F" w16cex:dateUtc="2023-10-24T15:58:00Z"/>
  <w16cex:commentExtensible w16cex:durableId="49AE9C11" w16cex:dateUtc="2023-10-24T15:58:00Z"/>
  <w16cex:commentExtensible w16cex:durableId="04C87A9A" w16cex:dateUtc="2023-10-24T15:59:00Z"/>
  <w16cex:commentExtensible w16cex:durableId="4D90C5C8" w16cex:dateUtc="2023-10-24T15:59:00Z"/>
  <w16cex:commentExtensible w16cex:durableId="363ACCDE" w16cex:dateUtc="2023-10-24T16:03:00Z"/>
  <w16cex:commentExtensible w16cex:durableId="639D867D" w16cex:dateUtc="2023-10-24T16:05:00Z"/>
  <w16cex:commentExtensible w16cex:durableId="6273DD4C" w16cex:dateUtc="2023-10-29T13:03:00Z"/>
  <w16cex:commentExtensible w16cex:durableId="53660682" w16cex:dateUtc="2023-10-24T16:07:00Z"/>
  <w16cex:commentExtensible w16cex:durableId="43C5BB00" w16cex:dateUtc="2023-10-24T16:09:00Z"/>
  <w16cex:commentExtensible w16cex:durableId="26FF0B63" w16cex:dateUtc="2023-10-24T16:10:00Z"/>
  <w16cex:commentExtensible w16cex:durableId="1A665903" w16cex:dateUtc="2023-10-24T16:11:00Z"/>
  <w16cex:commentExtensible w16cex:durableId="5E5112A8" w16cex:dateUtc="2023-10-24T16:12:00Z"/>
  <w16cex:commentExtensible w16cex:durableId="6B198CC8" w16cex:dateUtc="2023-10-24T16:37:00Z"/>
  <w16cex:commentExtensible w16cex:durableId="6EEBEF61" w16cex:dateUtc="2023-10-24T16:40:00Z"/>
  <w16cex:commentExtensible w16cex:durableId="258DD5DF" w16cex:dateUtc="2023-10-24T16:37:00Z"/>
  <w16cex:commentExtensible w16cex:durableId="6E271B44" w16cex:dateUtc="2023-10-24T16:42:00Z"/>
  <w16cex:commentExtensible w16cex:durableId="29D94A83" w16cex:dateUtc="2023-10-24T16:43:00Z"/>
  <w16cex:commentExtensible w16cex:durableId="4B3F9251" w16cex:dateUtc="2023-10-24T16:45:00Z"/>
  <w16cex:commentExtensible w16cex:durableId="48D4049A" w16cex:dateUtc="2023-10-24T16:46:00Z"/>
  <w16cex:commentExtensible w16cex:durableId="5CEB5942" w16cex:dateUtc="2023-10-25T09:46:00Z"/>
  <w16cex:commentExtensible w16cex:durableId="3BB9B824" w16cex:dateUtc="2023-10-25T09:46:00Z"/>
  <w16cex:commentExtensible w16cex:durableId="71377E24" w16cex:dateUtc="2023-10-25T09:47:00Z"/>
  <w16cex:commentExtensible w16cex:durableId="75B50AFC" w16cex:dateUtc="2023-10-25T09:55:00Z"/>
  <w16cex:commentExtensible w16cex:durableId="4C6E4261" w16cex:dateUtc="2023-10-25T09:58:00Z"/>
  <w16cex:commentExtensible w16cex:durableId="155AADD5" w16cex:dateUtc="2023-10-25T10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888780B" w16cid:durableId="1FD1551F"/>
  <w16cid:commentId w16cid:paraId="0D355BAD" w16cid:durableId="49AE9C11"/>
  <w16cid:commentId w16cid:paraId="1D194624" w16cid:durableId="04C87A9A"/>
  <w16cid:commentId w16cid:paraId="771D775C" w16cid:durableId="4D90C5C8"/>
  <w16cid:commentId w16cid:paraId="0F873AF3" w16cid:durableId="363ACCDE"/>
  <w16cid:commentId w16cid:paraId="363432F5" w16cid:durableId="639D867D"/>
  <w16cid:commentId w16cid:paraId="55DDE5BE" w16cid:durableId="6273DD4C"/>
  <w16cid:commentId w16cid:paraId="3C28F463" w16cid:durableId="53660682"/>
  <w16cid:commentId w16cid:paraId="6CB6945E" w16cid:durableId="43C5BB00"/>
  <w16cid:commentId w16cid:paraId="09CE2185" w16cid:durableId="26FF0B63"/>
  <w16cid:commentId w16cid:paraId="6337D14D" w16cid:durableId="1A665903"/>
  <w16cid:commentId w16cid:paraId="3CB4ADEA" w16cid:durableId="5E5112A8"/>
  <w16cid:commentId w16cid:paraId="450CE251" w16cid:durableId="6B198CC8"/>
  <w16cid:commentId w16cid:paraId="43CD70DA" w16cid:durableId="6EEBEF61"/>
  <w16cid:commentId w16cid:paraId="3DC95344" w16cid:durableId="258DD5DF"/>
  <w16cid:commentId w16cid:paraId="48799C13" w16cid:durableId="6E271B44"/>
  <w16cid:commentId w16cid:paraId="0912CBBC" w16cid:durableId="29D94A83"/>
  <w16cid:commentId w16cid:paraId="595CFC83" w16cid:durableId="4B3F9251"/>
  <w16cid:commentId w16cid:paraId="0A1EA935" w16cid:durableId="48D4049A"/>
  <w16cid:commentId w16cid:paraId="5D0E4658" w16cid:durableId="5CEB5942"/>
  <w16cid:commentId w16cid:paraId="4553CE75" w16cid:durableId="3BB9B824"/>
  <w16cid:commentId w16cid:paraId="059AB49E" w16cid:durableId="71377E24"/>
  <w16cid:commentId w16cid:paraId="387D3A5F" w16cid:durableId="75B50AFC"/>
  <w16cid:commentId w16cid:paraId="56FFAA55" w16cid:durableId="4C6E4261"/>
  <w16cid:commentId w16cid:paraId="2CC00171" w16cid:durableId="155AADD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2F1A" w:rsidRDefault="00302F1A" w:rsidP="003407ED">
      <w:pPr>
        <w:spacing w:after="0" w:line="240" w:lineRule="auto"/>
      </w:pPr>
      <w:r>
        <w:separator/>
      </w:r>
    </w:p>
  </w:endnote>
  <w:endnote w:type="continuationSeparator" w:id="0">
    <w:p w:rsidR="00302F1A" w:rsidRDefault="00302F1A" w:rsidP="003407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385283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25381" w:rsidRDefault="0012538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2F1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25381" w:rsidRDefault="0012538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2F1A" w:rsidRDefault="00302F1A" w:rsidP="003407ED">
      <w:pPr>
        <w:spacing w:after="0" w:line="240" w:lineRule="auto"/>
      </w:pPr>
      <w:r>
        <w:separator/>
      </w:r>
    </w:p>
  </w:footnote>
  <w:footnote w:type="continuationSeparator" w:id="0">
    <w:p w:rsidR="00302F1A" w:rsidRDefault="00302F1A" w:rsidP="003407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E7B0C"/>
    <w:multiLevelType w:val="hybridMultilevel"/>
    <w:tmpl w:val="BF76C306"/>
    <w:lvl w:ilvl="0" w:tplc="AB2ADA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C76AE0"/>
    <w:multiLevelType w:val="hybridMultilevel"/>
    <w:tmpl w:val="63A64B16"/>
    <w:lvl w:ilvl="0" w:tplc="B2C244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206F97"/>
    <w:multiLevelType w:val="hybridMultilevel"/>
    <w:tmpl w:val="D85A90C8"/>
    <w:lvl w:ilvl="0" w:tplc="A48E85C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C32158"/>
    <w:multiLevelType w:val="hybridMultilevel"/>
    <w:tmpl w:val="81DE8108"/>
    <w:lvl w:ilvl="0" w:tplc="039E0C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2F2FF9"/>
    <w:multiLevelType w:val="hybridMultilevel"/>
    <w:tmpl w:val="F2487192"/>
    <w:lvl w:ilvl="0" w:tplc="B2C244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0C18AA"/>
    <w:multiLevelType w:val="hybridMultilevel"/>
    <w:tmpl w:val="466CFC1A"/>
    <w:lvl w:ilvl="0" w:tplc="69A207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46452D"/>
    <w:multiLevelType w:val="hybridMultilevel"/>
    <w:tmpl w:val="D54C6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AA3C03"/>
    <w:multiLevelType w:val="hybridMultilevel"/>
    <w:tmpl w:val="4A4E1D8A"/>
    <w:lvl w:ilvl="0" w:tplc="80EC6C48">
      <w:start w:val="1"/>
      <w:numFmt w:val="lowerLetter"/>
      <w:lvlText w:val="%1)"/>
      <w:lvlJc w:val="left"/>
      <w:pPr>
        <w:ind w:left="81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45A7551"/>
    <w:multiLevelType w:val="hybridMultilevel"/>
    <w:tmpl w:val="E0CED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0"/>
  </w:num>
  <w:num w:numId="5">
    <w:abstractNumId w:val="6"/>
  </w:num>
  <w:num w:numId="6">
    <w:abstractNumId w:val="1"/>
  </w:num>
  <w:num w:numId="7">
    <w:abstractNumId w:val="4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NTMzNTY3MzE0tTBS0lEKTi0uzszPAykwMagFAGHwhp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d0fdwxw9tasfpeedrp5ds52e20r22ppzwdr&quot;&gt;My EndNote Library eb sample&lt;record-ids&gt;&lt;item&gt;1&lt;/item&gt;&lt;item&gt;2&lt;/item&gt;&lt;item&gt;4&lt;/item&gt;&lt;item&gt;5&lt;/item&gt;&lt;item&gt;6&lt;/item&gt;&lt;item&gt;8&lt;/item&gt;&lt;item&gt;9&lt;/item&gt;&lt;item&gt;12&lt;/item&gt;&lt;item&gt;14&lt;/item&gt;&lt;item&gt;15&lt;/item&gt;&lt;item&gt;16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1&lt;/item&gt;&lt;item&gt;42&lt;/item&gt;&lt;item&gt;43&lt;/item&gt;&lt;item&gt;44&lt;/item&gt;&lt;item&gt;47&lt;/item&gt;&lt;item&gt;50&lt;/item&gt;&lt;item&gt;51&lt;/item&gt;&lt;item&gt;58&lt;/item&gt;&lt;item&gt;70&lt;/item&gt;&lt;item&gt;71&lt;/item&gt;&lt;item&gt;73&lt;/item&gt;&lt;item&gt;75&lt;/item&gt;&lt;item&gt;76&lt;/item&gt;&lt;item&gt;77&lt;/item&gt;&lt;item&gt;79&lt;/item&gt;&lt;item&gt;92&lt;/item&gt;&lt;item&gt;104&lt;/item&gt;&lt;item&gt;112&lt;/item&gt;&lt;item&gt;116&lt;/item&gt;&lt;item&gt;142&lt;/item&gt;&lt;item&gt;143&lt;/item&gt;&lt;item&gt;156&lt;/item&gt;&lt;item&gt;157&lt;/item&gt;&lt;/record-ids&gt;&lt;/item&gt;&lt;/Libraries&gt;"/>
  </w:docVars>
  <w:rsids>
    <w:rsidRoot w:val="0062200A"/>
    <w:rsid w:val="0000064E"/>
    <w:rsid w:val="00000A50"/>
    <w:rsid w:val="00000B86"/>
    <w:rsid w:val="00000F59"/>
    <w:rsid w:val="00001510"/>
    <w:rsid w:val="0000166F"/>
    <w:rsid w:val="000021C9"/>
    <w:rsid w:val="00002219"/>
    <w:rsid w:val="00002686"/>
    <w:rsid w:val="0000394C"/>
    <w:rsid w:val="000039B0"/>
    <w:rsid w:val="000045C9"/>
    <w:rsid w:val="00004B08"/>
    <w:rsid w:val="00004C78"/>
    <w:rsid w:val="00005012"/>
    <w:rsid w:val="00005A5A"/>
    <w:rsid w:val="000063DC"/>
    <w:rsid w:val="00006605"/>
    <w:rsid w:val="00006BE4"/>
    <w:rsid w:val="00006C4B"/>
    <w:rsid w:val="00007835"/>
    <w:rsid w:val="00007C3D"/>
    <w:rsid w:val="0001018E"/>
    <w:rsid w:val="00010595"/>
    <w:rsid w:val="0001069F"/>
    <w:rsid w:val="00011A00"/>
    <w:rsid w:val="00012160"/>
    <w:rsid w:val="000121EB"/>
    <w:rsid w:val="00012555"/>
    <w:rsid w:val="000128F1"/>
    <w:rsid w:val="00012D3B"/>
    <w:rsid w:val="00012E73"/>
    <w:rsid w:val="00013641"/>
    <w:rsid w:val="00013BCB"/>
    <w:rsid w:val="000145FB"/>
    <w:rsid w:val="00014D8A"/>
    <w:rsid w:val="000152A7"/>
    <w:rsid w:val="000155A1"/>
    <w:rsid w:val="000157E6"/>
    <w:rsid w:val="00015C74"/>
    <w:rsid w:val="00015C87"/>
    <w:rsid w:val="0001653C"/>
    <w:rsid w:val="00017BDF"/>
    <w:rsid w:val="00020F37"/>
    <w:rsid w:val="000212D2"/>
    <w:rsid w:val="000213F7"/>
    <w:rsid w:val="000219C8"/>
    <w:rsid w:val="00021A2D"/>
    <w:rsid w:val="00021A84"/>
    <w:rsid w:val="00022189"/>
    <w:rsid w:val="000224ED"/>
    <w:rsid w:val="00022581"/>
    <w:rsid w:val="00022F5A"/>
    <w:rsid w:val="0002331D"/>
    <w:rsid w:val="000233FE"/>
    <w:rsid w:val="00024AB7"/>
    <w:rsid w:val="0002526C"/>
    <w:rsid w:val="0002581D"/>
    <w:rsid w:val="00025942"/>
    <w:rsid w:val="000262F4"/>
    <w:rsid w:val="00026828"/>
    <w:rsid w:val="000268D6"/>
    <w:rsid w:val="00026999"/>
    <w:rsid w:val="000271D0"/>
    <w:rsid w:val="00027ADA"/>
    <w:rsid w:val="00027DCD"/>
    <w:rsid w:val="00027E0A"/>
    <w:rsid w:val="00027F81"/>
    <w:rsid w:val="000308AF"/>
    <w:rsid w:val="00030E4A"/>
    <w:rsid w:val="00030F7E"/>
    <w:rsid w:val="00032895"/>
    <w:rsid w:val="00032945"/>
    <w:rsid w:val="00032ED5"/>
    <w:rsid w:val="00033AAF"/>
    <w:rsid w:val="00034033"/>
    <w:rsid w:val="00035320"/>
    <w:rsid w:val="00035960"/>
    <w:rsid w:val="00035D66"/>
    <w:rsid w:val="00036C01"/>
    <w:rsid w:val="000376E6"/>
    <w:rsid w:val="0003774E"/>
    <w:rsid w:val="000378A7"/>
    <w:rsid w:val="000378D1"/>
    <w:rsid w:val="00037910"/>
    <w:rsid w:val="00037B4A"/>
    <w:rsid w:val="00037C6E"/>
    <w:rsid w:val="00040170"/>
    <w:rsid w:val="00040B87"/>
    <w:rsid w:val="00040FD4"/>
    <w:rsid w:val="00041490"/>
    <w:rsid w:val="00041D14"/>
    <w:rsid w:val="0004226F"/>
    <w:rsid w:val="0004248D"/>
    <w:rsid w:val="00042867"/>
    <w:rsid w:val="00042F8B"/>
    <w:rsid w:val="0004364C"/>
    <w:rsid w:val="0004455D"/>
    <w:rsid w:val="000447A3"/>
    <w:rsid w:val="00045317"/>
    <w:rsid w:val="00045CA1"/>
    <w:rsid w:val="00045EF8"/>
    <w:rsid w:val="0004657D"/>
    <w:rsid w:val="00046BCA"/>
    <w:rsid w:val="000476F3"/>
    <w:rsid w:val="000477B5"/>
    <w:rsid w:val="00050CA5"/>
    <w:rsid w:val="00051F10"/>
    <w:rsid w:val="0005223F"/>
    <w:rsid w:val="000530CA"/>
    <w:rsid w:val="0005315A"/>
    <w:rsid w:val="000539C0"/>
    <w:rsid w:val="000541BB"/>
    <w:rsid w:val="0005424B"/>
    <w:rsid w:val="00054437"/>
    <w:rsid w:val="00054659"/>
    <w:rsid w:val="00054821"/>
    <w:rsid w:val="00054B7A"/>
    <w:rsid w:val="00054D1E"/>
    <w:rsid w:val="00054DC4"/>
    <w:rsid w:val="00055068"/>
    <w:rsid w:val="0005595A"/>
    <w:rsid w:val="00055BB6"/>
    <w:rsid w:val="000566F8"/>
    <w:rsid w:val="0005684F"/>
    <w:rsid w:val="000569E9"/>
    <w:rsid w:val="00056A6F"/>
    <w:rsid w:val="00056EA5"/>
    <w:rsid w:val="000578F9"/>
    <w:rsid w:val="000601A2"/>
    <w:rsid w:val="0006097E"/>
    <w:rsid w:val="00060C0F"/>
    <w:rsid w:val="00060C8C"/>
    <w:rsid w:val="00060E44"/>
    <w:rsid w:val="00062159"/>
    <w:rsid w:val="0006230C"/>
    <w:rsid w:val="00062846"/>
    <w:rsid w:val="000628E5"/>
    <w:rsid w:val="00063204"/>
    <w:rsid w:val="000632C9"/>
    <w:rsid w:val="00063439"/>
    <w:rsid w:val="00063C99"/>
    <w:rsid w:val="00064219"/>
    <w:rsid w:val="0006436E"/>
    <w:rsid w:val="00064950"/>
    <w:rsid w:val="00065072"/>
    <w:rsid w:val="00065DB8"/>
    <w:rsid w:val="000661CB"/>
    <w:rsid w:val="000668AB"/>
    <w:rsid w:val="00066FAA"/>
    <w:rsid w:val="000671D9"/>
    <w:rsid w:val="000672DA"/>
    <w:rsid w:val="00067DF9"/>
    <w:rsid w:val="0007000B"/>
    <w:rsid w:val="0007015B"/>
    <w:rsid w:val="000709CC"/>
    <w:rsid w:val="00070C34"/>
    <w:rsid w:val="00071753"/>
    <w:rsid w:val="00071A0D"/>
    <w:rsid w:val="00072540"/>
    <w:rsid w:val="0007280A"/>
    <w:rsid w:val="00072895"/>
    <w:rsid w:val="00072D66"/>
    <w:rsid w:val="00072E85"/>
    <w:rsid w:val="00073290"/>
    <w:rsid w:val="0007347E"/>
    <w:rsid w:val="0007359D"/>
    <w:rsid w:val="00073945"/>
    <w:rsid w:val="00073E72"/>
    <w:rsid w:val="000742BD"/>
    <w:rsid w:val="00074563"/>
    <w:rsid w:val="00074B6A"/>
    <w:rsid w:val="00075107"/>
    <w:rsid w:val="0007575E"/>
    <w:rsid w:val="000761F9"/>
    <w:rsid w:val="00076402"/>
    <w:rsid w:val="00076854"/>
    <w:rsid w:val="0007743A"/>
    <w:rsid w:val="00077AE6"/>
    <w:rsid w:val="000807BA"/>
    <w:rsid w:val="00080976"/>
    <w:rsid w:val="000809F6"/>
    <w:rsid w:val="00081037"/>
    <w:rsid w:val="00081678"/>
    <w:rsid w:val="00082021"/>
    <w:rsid w:val="0008218C"/>
    <w:rsid w:val="000822A2"/>
    <w:rsid w:val="000823D4"/>
    <w:rsid w:val="00083074"/>
    <w:rsid w:val="00083B6B"/>
    <w:rsid w:val="00084081"/>
    <w:rsid w:val="00084537"/>
    <w:rsid w:val="000845A5"/>
    <w:rsid w:val="00084EB7"/>
    <w:rsid w:val="000859DD"/>
    <w:rsid w:val="00085D7C"/>
    <w:rsid w:val="000862D8"/>
    <w:rsid w:val="00086949"/>
    <w:rsid w:val="000870B4"/>
    <w:rsid w:val="00087CDF"/>
    <w:rsid w:val="00087ED6"/>
    <w:rsid w:val="0009021D"/>
    <w:rsid w:val="000902A7"/>
    <w:rsid w:val="0009081A"/>
    <w:rsid w:val="0009096C"/>
    <w:rsid w:val="00090BE7"/>
    <w:rsid w:val="0009131F"/>
    <w:rsid w:val="000916AC"/>
    <w:rsid w:val="00091930"/>
    <w:rsid w:val="00091F94"/>
    <w:rsid w:val="00091FBA"/>
    <w:rsid w:val="000924BC"/>
    <w:rsid w:val="00092C81"/>
    <w:rsid w:val="000931FD"/>
    <w:rsid w:val="000933ED"/>
    <w:rsid w:val="00093AB4"/>
    <w:rsid w:val="000940D6"/>
    <w:rsid w:val="00094805"/>
    <w:rsid w:val="0009492B"/>
    <w:rsid w:val="000950B9"/>
    <w:rsid w:val="00095441"/>
    <w:rsid w:val="000963C6"/>
    <w:rsid w:val="000968B0"/>
    <w:rsid w:val="0009728D"/>
    <w:rsid w:val="00097A42"/>
    <w:rsid w:val="00097BCD"/>
    <w:rsid w:val="00097CD6"/>
    <w:rsid w:val="00097D05"/>
    <w:rsid w:val="00097EBC"/>
    <w:rsid w:val="000A01C4"/>
    <w:rsid w:val="000A0CA5"/>
    <w:rsid w:val="000A12A1"/>
    <w:rsid w:val="000A2261"/>
    <w:rsid w:val="000A2C0B"/>
    <w:rsid w:val="000A2CF9"/>
    <w:rsid w:val="000A321D"/>
    <w:rsid w:val="000A348E"/>
    <w:rsid w:val="000A3670"/>
    <w:rsid w:val="000A3FB2"/>
    <w:rsid w:val="000A4412"/>
    <w:rsid w:val="000A4A44"/>
    <w:rsid w:val="000A4AB2"/>
    <w:rsid w:val="000A528E"/>
    <w:rsid w:val="000A6A6D"/>
    <w:rsid w:val="000A73D7"/>
    <w:rsid w:val="000A7519"/>
    <w:rsid w:val="000A79B3"/>
    <w:rsid w:val="000A7C53"/>
    <w:rsid w:val="000B07BC"/>
    <w:rsid w:val="000B0C0B"/>
    <w:rsid w:val="000B0EFF"/>
    <w:rsid w:val="000B16A2"/>
    <w:rsid w:val="000B1971"/>
    <w:rsid w:val="000B2307"/>
    <w:rsid w:val="000B2355"/>
    <w:rsid w:val="000B34E1"/>
    <w:rsid w:val="000B36DA"/>
    <w:rsid w:val="000B3BBD"/>
    <w:rsid w:val="000B4CF8"/>
    <w:rsid w:val="000B4FB0"/>
    <w:rsid w:val="000B553E"/>
    <w:rsid w:val="000B584F"/>
    <w:rsid w:val="000B5C16"/>
    <w:rsid w:val="000B5E5D"/>
    <w:rsid w:val="000B60E3"/>
    <w:rsid w:val="000B6281"/>
    <w:rsid w:val="000B691C"/>
    <w:rsid w:val="000B6A5A"/>
    <w:rsid w:val="000B6C30"/>
    <w:rsid w:val="000B6FA0"/>
    <w:rsid w:val="000B75DA"/>
    <w:rsid w:val="000B7CD6"/>
    <w:rsid w:val="000C02A7"/>
    <w:rsid w:val="000C0319"/>
    <w:rsid w:val="000C0E87"/>
    <w:rsid w:val="000C0F21"/>
    <w:rsid w:val="000C0F27"/>
    <w:rsid w:val="000C10BD"/>
    <w:rsid w:val="000C1276"/>
    <w:rsid w:val="000C18B4"/>
    <w:rsid w:val="000C1910"/>
    <w:rsid w:val="000C1D22"/>
    <w:rsid w:val="000C202E"/>
    <w:rsid w:val="000C227A"/>
    <w:rsid w:val="000C239C"/>
    <w:rsid w:val="000C2EBF"/>
    <w:rsid w:val="000C309C"/>
    <w:rsid w:val="000C3961"/>
    <w:rsid w:val="000C3AEA"/>
    <w:rsid w:val="000C3C8A"/>
    <w:rsid w:val="000C3D3C"/>
    <w:rsid w:val="000C3D8C"/>
    <w:rsid w:val="000C3E49"/>
    <w:rsid w:val="000C4A22"/>
    <w:rsid w:val="000C53A4"/>
    <w:rsid w:val="000C56DC"/>
    <w:rsid w:val="000C5B35"/>
    <w:rsid w:val="000C6000"/>
    <w:rsid w:val="000C636C"/>
    <w:rsid w:val="000C6582"/>
    <w:rsid w:val="000C679C"/>
    <w:rsid w:val="000C6869"/>
    <w:rsid w:val="000C7769"/>
    <w:rsid w:val="000C7790"/>
    <w:rsid w:val="000C79C6"/>
    <w:rsid w:val="000C7DF1"/>
    <w:rsid w:val="000C7E21"/>
    <w:rsid w:val="000C7F1B"/>
    <w:rsid w:val="000D01AB"/>
    <w:rsid w:val="000D08C4"/>
    <w:rsid w:val="000D0921"/>
    <w:rsid w:val="000D096D"/>
    <w:rsid w:val="000D0FFA"/>
    <w:rsid w:val="000D10B6"/>
    <w:rsid w:val="000D11E9"/>
    <w:rsid w:val="000D120A"/>
    <w:rsid w:val="000D1387"/>
    <w:rsid w:val="000D1451"/>
    <w:rsid w:val="000D1485"/>
    <w:rsid w:val="000D157A"/>
    <w:rsid w:val="000D183F"/>
    <w:rsid w:val="000D1BEC"/>
    <w:rsid w:val="000D1C39"/>
    <w:rsid w:val="000D1E23"/>
    <w:rsid w:val="000D2152"/>
    <w:rsid w:val="000D233C"/>
    <w:rsid w:val="000D2A70"/>
    <w:rsid w:val="000D31A7"/>
    <w:rsid w:val="000D3255"/>
    <w:rsid w:val="000D377A"/>
    <w:rsid w:val="000D3BC2"/>
    <w:rsid w:val="000D3C03"/>
    <w:rsid w:val="000D43FD"/>
    <w:rsid w:val="000D496D"/>
    <w:rsid w:val="000D4B14"/>
    <w:rsid w:val="000D4B96"/>
    <w:rsid w:val="000D4EFA"/>
    <w:rsid w:val="000D5095"/>
    <w:rsid w:val="000D5231"/>
    <w:rsid w:val="000D5F3E"/>
    <w:rsid w:val="000D5F97"/>
    <w:rsid w:val="000D642E"/>
    <w:rsid w:val="000D6D64"/>
    <w:rsid w:val="000D7148"/>
    <w:rsid w:val="000D735C"/>
    <w:rsid w:val="000D7810"/>
    <w:rsid w:val="000D7DD7"/>
    <w:rsid w:val="000E009B"/>
    <w:rsid w:val="000E04EA"/>
    <w:rsid w:val="000E060A"/>
    <w:rsid w:val="000E08B4"/>
    <w:rsid w:val="000E119B"/>
    <w:rsid w:val="000E14A6"/>
    <w:rsid w:val="000E1813"/>
    <w:rsid w:val="000E19B3"/>
    <w:rsid w:val="000E2811"/>
    <w:rsid w:val="000E2D65"/>
    <w:rsid w:val="000E3703"/>
    <w:rsid w:val="000E39AC"/>
    <w:rsid w:val="000E3E41"/>
    <w:rsid w:val="000E555F"/>
    <w:rsid w:val="000E5888"/>
    <w:rsid w:val="000E5D88"/>
    <w:rsid w:val="000E6523"/>
    <w:rsid w:val="000E6EF6"/>
    <w:rsid w:val="000E7288"/>
    <w:rsid w:val="000E78CA"/>
    <w:rsid w:val="000F0801"/>
    <w:rsid w:val="000F0AEE"/>
    <w:rsid w:val="000F159D"/>
    <w:rsid w:val="000F1C19"/>
    <w:rsid w:val="000F1D7C"/>
    <w:rsid w:val="000F1E45"/>
    <w:rsid w:val="000F2C6D"/>
    <w:rsid w:val="000F3067"/>
    <w:rsid w:val="000F35D6"/>
    <w:rsid w:val="000F3C5A"/>
    <w:rsid w:val="000F3F1A"/>
    <w:rsid w:val="000F43FE"/>
    <w:rsid w:val="000F4BA9"/>
    <w:rsid w:val="000F53B7"/>
    <w:rsid w:val="000F5948"/>
    <w:rsid w:val="000F5C9C"/>
    <w:rsid w:val="000F639B"/>
    <w:rsid w:val="000F652F"/>
    <w:rsid w:val="000F6D73"/>
    <w:rsid w:val="000F6FA9"/>
    <w:rsid w:val="000F7FD2"/>
    <w:rsid w:val="001001C1"/>
    <w:rsid w:val="0010033E"/>
    <w:rsid w:val="00100355"/>
    <w:rsid w:val="00100521"/>
    <w:rsid w:val="001005A4"/>
    <w:rsid w:val="00101299"/>
    <w:rsid w:val="001018DF"/>
    <w:rsid w:val="00101C13"/>
    <w:rsid w:val="00101C91"/>
    <w:rsid w:val="001022E5"/>
    <w:rsid w:val="001025BA"/>
    <w:rsid w:val="001025E7"/>
    <w:rsid w:val="00102CA6"/>
    <w:rsid w:val="001035EE"/>
    <w:rsid w:val="00103703"/>
    <w:rsid w:val="00103D42"/>
    <w:rsid w:val="00103DCD"/>
    <w:rsid w:val="0010410E"/>
    <w:rsid w:val="00104692"/>
    <w:rsid w:val="001048AC"/>
    <w:rsid w:val="00104C8A"/>
    <w:rsid w:val="00105A1A"/>
    <w:rsid w:val="00105BEE"/>
    <w:rsid w:val="00105CBE"/>
    <w:rsid w:val="001060D8"/>
    <w:rsid w:val="00106606"/>
    <w:rsid w:val="00106630"/>
    <w:rsid w:val="00106F1B"/>
    <w:rsid w:val="0010707D"/>
    <w:rsid w:val="00107617"/>
    <w:rsid w:val="001078D7"/>
    <w:rsid w:val="001102F7"/>
    <w:rsid w:val="0011069F"/>
    <w:rsid w:val="00110EE7"/>
    <w:rsid w:val="001111A4"/>
    <w:rsid w:val="001113F1"/>
    <w:rsid w:val="001114F2"/>
    <w:rsid w:val="00111A29"/>
    <w:rsid w:val="00111A42"/>
    <w:rsid w:val="00111AB7"/>
    <w:rsid w:val="0011218D"/>
    <w:rsid w:val="001122EA"/>
    <w:rsid w:val="001123F8"/>
    <w:rsid w:val="00113299"/>
    <w:rsid w:val="00113346"/>
    <w:rsid w:val="00114008"/>
    <w:rsid w:val="0011487C"/>
    <w:rsid w:val="00114EAC"/>
    <w:rsid w:val="00115220"/>
    <w:rsid w:val="00115287"/>
    <w:rsid w:val="001154C9"/>
    <w:rsid w:val="00115E72"/>
    <w:rsid w:val="001161B7"/>
    <w:rsid w:val="00116D5B"/>
    <w:rsid w:val="00117B0A"/>
    <w:rsid w:val="00120235"/>
    <w:rsid w:val="001208D4"/>
    <w:rsid w:val="00120B0A"/>
    <w:rsid w:val="00120CE6"/>
    <w:rsid w:val="001216B3"/>
    <w:rsid w:val="00121828"/>
    <w:rsid w:val="00121A00"/>
    <w:rsid w:val="00121C36"/>
    <w:rsid w:val="00121F48"/>
    <w:rsid w:val="001222D4"/>
    <w:rsid w:val="0012247B"/>
    <w:rsid w:val="00122AD4"/>
    <w:rsid w:val="00122CF9"/>
    <w:rsid w:val="00123070"/>
    <w:rsid w:val="001237B5"/>
    <w:rsid w:val="0012431D"/>
    <w:rsid w:val="001247D5"/>
    <w:rsid w:val="00124CF8"/>
    <w:rsid w:val="00124F2D"/>
    <w:rsid w:val="0012530C"/>
    <w:rsid w:val="00125381"/>
    <w:rsid w:val="00125478"/>
    <w:rsid w:val="001255CB"/>
    <w:rsid w:val="00125662"/>
    <w:rsid w:val="0012587B"/>
    <w:rsid w:val="001260B1"/>
    <w:rsid w:val="0012769C"/>
    <w:rsid w:val="0012798F"/>
    <w:rsid w:val="0013022D"/>
    <w:rsid w:val="00130449"/>
    <w:rsid w:val="001307F6"/>
    <w:rsid w:val="0013098A"/>
    <w:rsid w:val="00130C16"/>
    <w:rsid w:val="0013144A"/>
    <w:rsid w:val="0013293E"/>
    <w:rsid w:val="001330A8"/>
    <w:rsid w:val="0013349A"/>
    <w:rsid w:val="001338F9"/>
    <w:rsid w:val="00133D55"/>
    <w:rsid w:val="00133E85"/>
    <w:rsid w:val="0013535E"/>
    <w:rsid w:val="00135505"/>
    <w:rsid w:val="0013561B"/>
    <w:rsid w:val="00135BFD"/>
    <w:rsid w:val="00135C96"/>
    <w:rsid w:val="00136C2E"/>
    <w:rsid w:val="00136D02"/>
    <w:rsid w:val="00137717"/>
    <w:rsid w:val="00137DB3"/>
    <w:rsid w:val="001401B6"/>
    <w:rsid w:val="00140465"/>
    <w:rsid w:val="00140871"/>
    <w:rsid w:val="0014096E"/>
    <w:rsid w:val="00140990"/>
    <w:rsid w:val="00140BE6"/>
    <w:rsid w:val="001416AF"/>
    <w:rsid w:val="0014245E"/>
    <w:rsid w:val="001434C9"/>
    <w:rsid w:val="00143531"/>
    <w:rsid w:val="001440D8"/>
    <w:rsid w:val="00144B12"/>
    <w:rsid w:val="00145184"/>
    <w:rsid w:val="001452D6"/>
    <w:rsid w:val="001454CE"/>
    <w:rsid w:val="0014605D"/>
    <w:rsid w:val="00147958"/>
    <w:rsid w:val="00147B89"/>
    <w:rsid w:val="00147CE5"/>
    <w:rsid w:val="0015017E"/>
    <w:rsid w:val="001509B7"/>
    <w:rsid w:val="0015124B"/>
    <w:rsid w:val="00151356"/>
    <w:rsid w:val="00151674"/>
    <w:rsid w:val="001517D7"/>
    <w:rsid w:val="00151C4F"/>
    <w:rsid w:val="00151F07"/>
    <w:rsid w:val="001523FB"/>
    <w:rsid w:val="00152F61"/>
    <w:rsid w:val="00153904"/>
    <w:rsid w:val="00153D3B"/>
    <w:rsid w:val="00153EDE"/>
    <w:rsid w:val="00153FCF"/>
    <w:rsid w:val="001540C9"/>
    <w:rsid w:val="001547E4"/>
    <w:rsid w:val="0015482C"/>
    <w:rsid w:val="001549BB"/>
    <w:rsid w:val="00155612"/>
    <w:rsid w:val="00155CA9"/>
    <w:rsid w:val="00155D4D"/>
    <w:rsid w:val="001564FD"/>
    <w:rsid w:val="001567F2"/>
    <w:rsid w:val="001569FB"/>
    <w:rsid w:val="00156F29"/>
    <w:rsid w:val="00157589"/>
    <w:rsid w:val="001575CB"/>
    <w:rsid w:val="00157D73"/>
    <w:rsid w:val="00157DF7"/>
    <w:rsid w:val="00160104"/>
    <w:rsid w:val="0016031B"/>
    <w:rsid w:val="00160585"/>
    <w:rsid w:val="00160A8A"/>
    <w:rsid w:val="00161249"/>
    <w:rsid w:val="001631F1"/>
    <w:rsid w:val="0016363C"/>
    <w:rsid w:val="001641A6"/>
    <w:rsid w:val="001643A4"/>
    <w:rsid w:val="001651DE"/>
    <w:rsid w:val="00165A2A"/>
    <w:rsid w:val="00166569"/>
    <w:rsid w:val="0016669F"/>
    <w:rsid w:val="00166A0B"/>
    <w:rsid w:val="00166DEB"/>
    <w:rsid w:val="00167F9A"/>
    <w:rsid w:val="00170BF9"/>
    <w:rsid w:val="001714B3"/>
    <w:rsid w:val="0017249A"/>
    <w:rsid w:val="0017252B"/>
    <w:rsid w:val="00172962"/>
    <w:rsid w:val="00172A4C"/>
    <w:rsid w:val="00172EC2"/>
    <w:rsid w:val="00173830"/>
    <w:rsid w:val="001742B9"/>
    <w:rsid w:val="0017434F"/>
    <w:rsid w:val="001760CF"/>
    <w:rsid w:val="00176186"/>
    <w:rsid w:val="0017678A"/>
    <w:rsid w:val="001775CB"/>
    <w:rsid w:val="00177639"/>
    <w:rsid w:val="00177A8E"/>
    <w:rsid w:val="00177DDE"/>
    <w:rsid w:val="001800D0"/>
    <w:rsid w:val="00180152"/>
    <w:rsid w:val="00180274"/>
    <w:rsid w:val="001804F3"/>
    <w:rsid w:val="001805C6"/>
    <w:rsid w:val="00180A3E"/>
    <w:rsid w:val="00180CA6"/>
    <w:rsid w:val="00181277"/>
    <w:rsid w:val="001812EA"/>
    <w:rsid w:val="001817FF"/>
    <w:rsid w:val="00181D0C"/>
    <w:rsid w:val="0018208C"/>
    <w:rsid w:val="001822D9"/>
    <w:rsid w:val="00182ABC"/>
    <w:rsid w:val="00182B28"/>
    <w:rsid w:val="00183895"/>
    <w:rsid w:val="00183C1C"/>
    <w:rsid w:val="0018402D"/>
    <w:rsid w:val="001842A2"/>
    <w:rsid w:val="001848EF"/>
    <w:rsid w:val="00184D00"/>
    <w:rsid w:val="00184EDB"/>
    <w:rsid w:val="00184F51"/>
    <w:rsid w:val="001855CF"/>
    <w:rsid w:val="001856AD"/>
    <w:rsid w:val="00185A9C"/>
    <w:rsid w:val="00186708"/>
    <w:rsid w:val="00187273"/>
    <w:rsid w:val="00187421"/>
    <w:rsid w:val="0018758F"/>
    <w:rsid w:val="00187A96"/>
    <w:rsid w:val="00187C07"/>
    <w:rsid w:val="001916F3"/>
    <w:rsid w:val="00191AB8"/>
    <w:rsid w:val="001924D4"/>
    <w:rsid w:val="00192D62"/>
    <w:rsid w:val="00193230"/>
    <w:rsid w:val="0019368B"/>
    <w:rsid w:val="001936FD"/>
    <w:rsid w:val="00193C42"/>
    <w:rsid w:val="00193E02"/>
    <w:rsid w:val="00194E44"/>
    <w:rsid w:val="00194ED9"/>
    <w:rsid w:val="001951FA"/>
    <w:rsid w:val="0019586D"/>
    <w:rsid w:val="0019626D"/>
    <w:rsid w:val="00196BDC"/>
    <w:rsid w:val="00196F2A"/>
    <w:rsid w:val="0019701B"/>
    <w:rsid w:val="0019721E"/>
    <w:rsid w:val="00197B2F"/>
    <w:rsid w:val="00197DE0"/>
    <w:rsid w:val="00197E97"/>
    <w:rsid w:val="001A059B"/>
    <w:rsid w:val="001A0AC9"/>
    <w:rsid w:val="001A0F25"/>
    <w:rsid w:val="001A15FE"/>
    <w:rsid w:val="001A219E"/>
    <w:rsid w:val="001A25CA"/>
    <w:rsid w:val="001A3E8D"/>
    <w:rsid w:val="001A40BC"/>
    <w:rsid w:val="001A4154"/>
    <w:rsid w:val="001A45A1"/>
    <w:rsid w:val="001A4900"/>
    <w:rsid w:val="001A4EE1"/>
    <w:rsid w:val="001A5592"/>
    <w:rsid w:val="001A5C2B"/>
    <w:rsid w:val="001A6764"/>
    <w:rsid w:val="001A6DE8"/>
    <w:rsid w:val="001A6EB0"/>
    <w:rsid w:val="001A7245"/>
    <w:rsid w:val="001A72F6"/>
    <w:rsid w:val="001A755E"/>
    <w:rsid w:val="001A75ED"/>
    <w:rsid w:val="001A767B"/>
    <w:rsid w:val="001A7685"/>
    <w:rsid w:val="001A77F4"/>
    <w:rsid w:val="001B023A"/>
    <w:rsid w:val="001B1145"/>
    <w:rsid w:val="001B20E3"/>
    <w:rsid w:val="001B2D64"/>
    <w:rsid w:val="001B2DBD"/>
    <w:rsid w:val="001B2ED0"/>
    <w:rsid w:val="001B2F5C"/>
    <w:rsid w:val="001B3015"/>
    <w:rsid w:val="001B34F4"/>
    <w:rsid w:val="001B35DD"/>
    <w:rsid w:val="001B3D4E"/>
    <w:rsid w:val="001B44BC"/>
    <w:rsid w:val="001B4759"/>
    <w:rsid w:val="001B48C5"/>
    <w:rsid w:val="001B4CF7"/>
    <w:rsid w:val="001B4DB3"/>
    <w:rsid w:val="001B4FF5"/>
    <w:rsid w:val="001B54B7"/>
    <w:rsid w:val="001B5616"/>
    <w:rsid w:val="001B5BF9"/>
    <w:rsid w:val="001B5E81"/>
    <w:rsid w:val="001B6094"/>
    <w:rsid w:val="001B64E8"/>
    <w:rsid w:val="001B7433"/>
    <w:rsid w:val="001B7BE9"/>
    <w:rsid w:val="001C056E"/>
    <w:rsid w:val="001C07F7"/>
    <w:rsid w:val="001C08E3"/>
    <w:rsid w:val="001C0E1B"/>
    <w:rsid w:val="001C1198"/>
    <w:rsid w:val="001C18FF"/>
    <w:rsid w:val="001C1CA0"/>
    <w:rsid w:val="001C1CD5"/>
    <w:rsid w:val="001C1F4D"/>
    <w:rsid w:val="001C2262"/>
    <w:rsid w:val="001C237A"/>
    <w:rsid w:val="001C4093"/>
    <w:rsid w:val="001C537B"/>
    <w:rsid w:val="001C566B"/>
    <w:rsid w:val="001C5840"/>
    <w:rsid w:val="001C592F"/>
    <w:rsid w:val="001C5A51"/>
    <w:rsid w:val="001C5CA4"/>
    <w:rsid w:val="001C625E"/>
    <w:rsid w:val="001C6924"/>
    <w:rsid w:val="001C69D6"/>
    <w:rsid w:val="001C720C"/>
    <w:rsid w:val="001C735E"/>
    <w:rsid w:val="001D08A2"/>
    <w:rsid w:val="001D0958"/>
    <w:rsid w:val="001D1055"/>
    <w:rsid w:val="001D10AB"/>
    <w:rsid w:val="001D1105"/>
    <w:rsid w:val="001D168A"/>
    <w:rsid w:val="001D189D"/>
    <w:rsid w:val="001D1B9F"/>
    <w:rsid w:val="001D1CBB"/>
    <w:rsid w:val="001D2569"/>
    <w:rsid w:val="001D2D1F"/>
    <w:rsid w:val="001D34EC"/>
    <w:rsid w:val="001D42B5"/>
    <w:rsid w:val="001D4648"/>
    <w:rsid w:val="001D468C"/>
    <w:rsid w:val="001D4753"/>
    <w:rsid w:val="001D47AD"/>
    <w:rsid w:val="001D51E1"/>
    <w:rsid w:val="001D52EB"/>
    <w:rsid w:val="001D5646"/>
    <w:rsid w:val="001D583F"/>
    <w:rsid w:val="001D58CB"/>
    <w:rsid w:val="001D601D"/>
    <w:rsid w:val="001D6EF6"/>
    <w:rsid w:val="001D70C3"/>
    <w:rsid w:val="001D7511"/>
    <w:rsid w:val="001D76F4"/>
    <w:rsid w:val="001D7889"/>
    <w:rsid w:val="001E099B"/>
    <w:rsid w:val="001E1C04"/>
    <w:rsid w:val="001E22CC"/>
    <w:rsid w:val="001E24C9"/>
    <w:rsid w:val="001E2582"/>
    <w:rsid w:val="001E25D7"/>
    <w:rsid w:val="001E287A"/>
    <w:rsid w:val="001E28DF"/>
    <w:rsid w:val="001E2AD0"/>
    <w:rsid w:val="001E2B59"/>
    <w:rsid w:val="001E2BAE"/>
    <w:rsid w:val="001E2BE2"/>
    <w:rsid w:val="001E2CF8"/>
    <w:rsid w:val="001E31E6"/>
    <w:rsid w:val="001E3C81"/>
    <w:rsid w:val="001E4004"/>
    <w:rsid w:val="001E4103"/>
    <w:rsid w:val="001E457E"/>
    <w:rsid w:val="001E4AC4"/>
    <w:rsid w:val="001E4B2B"/>
    <w:rsid w:val="001E55B9"/>
    <w:rsid w:val="001E5B78"/>
    <w:rsid w:val="001E5C00"/>
    <w:rsid w:val="001E6C9B"/>
    <w:rsid w:val="001E6CCD"/>
    <w:rsid w:val="001E709B"/>
    <w:rsid w:val="001E77A8"/>
    <w:rsid w:val="001E7E7F"/>
    <w:rsid w:val="001F08CC"/>
    <w:rsid w:val="001F1614"/>
    <w:rsid w:val="001F1701"/>
    <w:rsid w:val="001F2588"/>
    <w:rsid w:val="001F2A21"/>
    <w:rsid w:val="001F2BE8"/>
    <w:rsid w:val="001F2E96"/>
    <w:rsid w:val="001F3081"/>
    <w:rsid w:val="001F350F"/>
    <w:rsid w:val="001F3E94"/>
    <w:rsid w:val="001F40CE"/>
    <w:rsid w:val="001F49C5"/>
    <w:rsid w:val="001F4EFF"/>
    <w:rsid w:val="001F54FF"/>
    <w:rsid w:val="001F55DA"/>
    <w:rsid w:val="001F5990"/>
    <w:rsid w:val="001F5F4B"/>
    <w:rsid w:val="001F5FF2"/>
    <w:rsid w:val="001F632A"/>
    <w:rsid w:val="001F64EA"/>
    <w:rsid w:val="001F7244"/>
    <w:rsid w:val="001F7511"/>
    <w:rsid w:val="001F7F7C"/>
    <w:rsid w:val="00200530"/>
    <w:rsid w:val="00200899"/>
    <w:rsid w:val="00200C26"/>
    <w:rsid w:val="0020131C"/>
    <w:rsid w:val="002013B9"/>
    <w:rsid w:val="002014C5"/>
    <w:rsid w:val="002022AE"/>
    <w:rsid w:val="002023C4"/>
    <w:rsid w:val="00202447"/>
    <w:rsid w:val="002026F1"/>
    <w:rsid w:val="00202827"/>
    <w:rsid w:val="00203000"/>
    <w:rsid w:val="00203F4D"/>
    <w:rsid w:val="0020442B"/>
    <w:rsid w:val="00204841"/>
    <w:rsid w:val="00204963"/>
    <w:rsid w:val="002063BD"/>
    <w:rsid w:val="00206C48"/>
    <w:rsid w:val="00206C86"/>
    <w:rsid w:val="00207316"/>
    <w:rsid w:val="0020761F"/>
    <w:rsid w:val="00207EAC"/>
    <w:rsid w:val="00210381"/>
    <w:rsid w:val="00210C14"/>
    <w:rsid w:val="00211CBF"/>
    <w:rsid w:val="00211F5B"/>
    <w:rsid w:val="002130A0"/>
    <w:rsid w:val="0021348D"/>
    <w:rsid w:val="0021362E"/>
    <w:rsid w:val="002137B8"/>
    <w:rsid w:val="0021417F"/>
    <w:rsid w:val="002143ED"/>
    <w:rsid w:val="00214604"/>
    <w:rsid w:val="00214724"/>
    <w:rsid w:val="00214D72"/>
    <w:rsid w:val="00215000"/>
    <w:rsid w:val="002151EC"/>
    <w:rsid w:val="00216945"/>
    <w:rsid w:val="00216AFD"/>
    <w:rsid w:val="00216BA8"/>
    <w:rsid w:val="00216C70"/>
    <w:rsid w:val="00216FB6"/>
    <w:rsid w:val="0021798D"/>
    <w:rsid w:val="00217B98"/>
    <w:rsid w:val="00217F43"/>
    <w:rsid w:val="002200CA"/>
    <w:rsid w:val="0022016F"/>
    <w:rsid w:val="00220B2D"/>
    <w:rsid w:val="00220FFF"/>
    <w:rsid w:val="00221AC9"/>
    <w:rsid w:val="00221C65"/>
    <w:rsid w:val="002222D6"/>
    <w:rsid w:val="002229B5"/>
    <w:rsid w:val="00222B78"/>
    <w:rsid w:val="00222E76"/>
    <w:rsid w:val="00223487"/>
    <w:rsid w:val="00223672"/>
    <w:rsid w:val="00223F33"/>
    <w:rsid w:val="002242B7"/>
    <w:rsid w:val="00225C23"/>
    <w:rsid w:val="00225F82"/>
    <w:rsid w:val="002264C0"/>
    <w:rsid w:val="002266D3"/>
    <w:rsid w:val="0022690A"/>
    <w:rsid w:val="00226A97"/>
    <w:rsid w:val="00226AE9"/>
    <w:rsid w:val="00226C61"/>
    <w:rsid w:val="0022786C"/>
    <w:rsid w:val="00227B21"/>
    <w:rsid w:val="00227D63"/>
    <w:rsid w:val="00230371"/>
    <w:rsid w:val="00230802"/>
    <w:rsid w:val="00231435"/>
    <w:rsid w:val="00231666"/>
    <w:rsid w:val="002317E8"/>
    <w:rsid w:val="00232D47"/>
    <w:rsid w:val="00232F56"/>
    <w:rsid w:val="00233248"/>
    <w:rsid w:val="0023395E"/>
    <w:rsid w:val="00233A55"/>
    <w:rsid w:val="00233DA2"/>
    <w:rsid w:val="00233DE0"/>
    <w:rsid w:val="0023404A"/>
    <w:rsid w:val="00234209"/>
    <w:rsid w:val="0023445B"/>
    <w:rsid w:val="00234460"/>
    <w:rsid w:val="0023455A"/>
    <w:rsid w:val="0023465B"/>
    <w:rsid w:val="0023522A"/>
    <w:rsid w:val="00235436"/>
    <w:rsid w:val="0023560D"/>
    <w:rsid w:val="00235C0C"/>
    <w:rsid w:val="00235C39"/>
    <w:rsid w:val="00235FE6"/>
    <w:rsid w:val="00235FFF"/>
    <w:rsid w:val="00236361"/>
    <w:rsid w:val="00236849"/>
    <w:rsid w:val="00236BC2"/>
    <w:rsid w:val="00236C55"/>
    <w:rsid w:val="00236D70"/>
    <w:rsid w:val="002372A9"/>
    <w:rsid w:val="002373A4"/>
    <w:rsid w:val="002377A0"/>
    <w:rsid w:val="0023796E"/>
    <w:rsid w:val="00237DF5"/>
    <w:rsid w:val="002407B6"/>
    <w:rsid w:val="00241A7C"/>
    <w:rsid w:val="00241B68"/>
    <w:rsid w:val="00241C68"/>
    <w:rsid w:val="00241E04"/>
    <w:rsid w:val="00241E18"/>
    <w:rsid w:val="002422C8"/>
    <w:rsid w:val="00242617"/>
    <w:rsid w:val="0024285B"/>
    <w:rsid w:val="00242962"/>
    <w:rsid w:val="00242B88"/>
    <w:rsid w:val="00242C19"/>
    <w:rsid w:val="00242F0C"/>
    <w:rsid w:val="002437B1"/>
    <w:rsid w:val="0024385D"/>
    <w:rsid w:val="00243FF7"/>
    <w:rsid w:val="00244020"/>
    <w:rsid w:val="0024426F"/>
    <w:rsid w:val="002442BE"/>
    <w:rsid w:val="0024442D"/>
    <w:rsid w:val="00244948"/>
    <w:rsid w:val="002449F2"/>
    <w:rsid w:val="00245007"/>
    <w:rsid w:val="00245012"/>
    <w:rsid w:val="002454F4"/>
    <w:rsid w:val="0024589F"/>
    <w:rsid w:val="002458EB"/>
    <w:rsid w:val="002461D7"/>
    <w:rsid w:val="002463AF"/>
    <w:rsid w:val="002467EB"/>
    <w:rsid w:val="00246A47"/>
    <w:rsid w:val="00246DC3"/>
    <w:rsid w:val="00246E64"/>
    <w:rsid w:val="00247B4F"/>
    <w:rsid w:val="00247BF6"/>
    <w:rsid w:val="002504CF"/>
    <w:rsid w:val="00250E3E"/>
    <w:rsid w:val="00251CB4"/>
    <w:rsid w:val="00251D12"/>
    <w:rsid w:val="00252C84"/>
    <w:rsid w:val="00252D38"/>
    <w:rsid w:val="0025329B"/>
    <w:rsid w:val="00253C3D"/>
    <w:rsid w:val="002547C8"/>
    <w:rsid w:val="00254B0B"/>
    <w:rsid w:val="002556D2"/>
    <w:rsid w:val="002564A2"/>
    <w:rsid w:val="002568B2"/>
    <w:rsid w:val="00256E28"/>
    <w:rsid w:val="002579AD"/>
    <w:rsid w:val="002601A6"/>
    <w:rsid w:val="00260853"/>
    <w:rsid w:val="002608C8"/>
    <w:rsid w:val="00260D38"/>
    <w:rsid w:val="00261331"/>
    <w:rsid w:val="00262838"/>
    <w:rsid w:val="002629DC"/>
    <w:rsid w:val="00263220"/>
    <w:rsid w:val="00263860"/>
    <w:rsid w:val="002649D3"/>
    <w:rsid w:val="00264B35"/>
    <w:rsid w:val="00264C48"/>
    <w:rsid w:val="00264CC5"/>
    <w:rsid w:val="00265869"/>
    <w:rsid w:val="002664B9"/>
    <w:rsid w:val="002664EA"/>
    <w:rsid w:val="002668DD"/>
    <w:rsid w:val="0026696E"/>
    <w:rsid w:val="00266E3E"/>
    <w:rsid w:val="00267775"/>
    <w:rsid w:val="00267F63"/>
    <w:rsid w:val="00270CB1"/>
    <w:rsid w:val="00271A7C"/>
    <w:rsid w:val="00272259"/>
    <w:rsid w:val="0027235C"/>
    <w:rsid w:val="00272825"/>
    <w:rsid w:val="00272B01"/>
    <w:rsid w:val="00272F8B"/>
    <w:rsid w:val="00272FB8"/>
    <w:rsid w:val="002731EC"/>
    <w:rsid w:val="00273C50"/>
    <w:rsid w:val="00273CE6"/>
    <w:rsid w:val="00274297"/>
    <w:rsid w:val="0027559A"/>
    <w:rsid w:val="00276680"/>
    <w:rsid w:val="002769EF"/>
    <w:rsid w:val="00277A98"/>
    <w:rsid w:val="00277B78"/>
    <w:rsid w:val="00277B98"/>
    <w:rsid w:val="00277BDB"/>
    <w:rsid w:val="00277FC0"/>
    <w:rsid w:val="00280B8F"/>
    <w:rsid w:val="00281861"/>
    <w:rsid w:val="00281ACC"/>
    <w:rsid w:val="00281B97"/>
    <w:rsid w:val="00281C27"/>
    <w:rsid w:val="00281CB3"/>
    <w:rsid w:val="00282363"/>
    <w:rsid w:val="00282698"/>
    <w:rsid w:val="002826AB"/>
    <w:rsid w:val="002828FE"/>
    <w:rsid w:val="00282EBB"/>
    <w:rsid w:val="00283904"/>
    <w:rsid w:val="00283BC2"/>
    <w:rsid w:val="00284012"/>
    <w:rsid w:val="00284483"/>
    <w:rsid w:val="002866DC"/>
    <w:rsid w:val="00286ADF"/>
    <w:rsid w:val="00286D92"/>
    <w:rsid w:val="00286D9B"/>
    <w:rsid w:val="00287416"/>
    <w:rsid w:val="002875CF"/>
    <w:rsid w:val="0028762B"/>
    <w:rsid w:val="00287831"/>
    <w:rsid w:val="00287B9D"/>
    <w:rsid w:val="00287F23"/>
    <w:rsid w:val="00290134"/>
    <w:rsid w:val="002902A5"/>
    <w:rsid w:val="00290624"/>
    <w:rsid w:val="00290A84"/>
    <w:rsid w:val="00290B86"/>
    <w:rsid w:val="00291067"/>
    <w:rsid w:val="00291813"/>
    <w:rsid w:val="00291938"/>
    <w:rsid w:val="00291A14"/>
    <w:rsid w:val="00291D89"/>
    <w:rsid w:val="002921F5"/>
    <w:rsid w:val="002922B7"/>
    <w:rsid w:val="00292926"/>
    <w:rsid w:val="00292F68"/>
    <w:rsid w:val="0029306B"/>
    <w:rsid w:val="00293877"/>
    <w:rsid w:val="00293F4E"/>
    <w:rsid w:val="00294051"/>
    <w:rsid w:val="00294CA4"/>
    <w:rsid w:val="0029523A"/>
    <w:rsid w:val="00295400"/>
    <w:rsid w:val="00295420"/>
    <w:rsid w:val="00295DAB"/>
    <w:rsid w:val="00296BA5"/>
    <w:rsid w:val="00296CA9"/>
    <w:rsid w:val="00296D59"/>
    <w:rsid w:val="002970B7"/>
    <w:rsid w:val="0029743F"/>
    <w:rsid w:val="0029767C"/>
    <w:rsid w:val="00297700"/>
    <w:rsid w:val="00297E4C"/>
    <w:rsid w:val="002A09A5"/>
    <w:rsid w:val="002A09F8"/>
    <w:rsid w:val="002A1599"/>
    <w:rsid w:val="002A1769"/>
    <w:rsid w:val="002A3034"/>
    <w:rsid w:val="002A3423"/>
    <w:rsid w:val="002A366E"/>
    <w:rsid w:val="002A3A8C"/>
    <w:rsid w:val="002A4519"/>
    <w:rsid w:val="002A46B4"/>
    <w:rsid w:val="002A4871"/>
    <w:rsid w:val="002A4A7C"/>
    <w:rsid w:val="002A4E61"/>
    <w:rsid w:val="002A5454"/>
    <w:rsid w:val="002A5900"/>
    <w:rsid w:val="002A5CBA"/>
    <w:rsid w:val="002A5E36"/>
    <w:rsid w:val="002A7525"/>
    <w:rsid w:val="002A790E"/>
    <w:rsid w:val="002A796A"/>
    <w:rsid w:val="002A79DA"/>
    <w:rsid w:val="002A7C5C"/>
    <w:rsid w:val="002A7F00"/>
    <w:rsid w:val="002B049E"/>
    <w:rsid w:val="002B0BB0"/>
    <w:rsid w:val="002B0E17"/>
    <w:rsid w:val="002B11AA"/>
    <w:rsid w:val="002B12A2"/>
    <w:rsid w:val="002B1BC9"/>
    <w:rsid w:val="002B295F"/>
    <w:rsid w:val="002B2D7F"/>
    <w:rsid w:val="002B2DB1"/>
    <w:rsid w:val="002B36F1"/>
    <w:rsid w:val="002B4965"/>
    <w:rsid w:val="002B4D54"/>
    <w:rsid w:val="002B5099"/>
    <w:rsid w:val="002B54C8"/>
    <w:rsid w:val="002B5566"/>
    <w:rsid w:val="002B647A"/>
    <w:rsid w:val="002B7CCC"/>
    <w:rsid w:val="002C04CF"/>
    <w:rsid w:val="002C071B"/>
    <w:rsid w:val="002C1630"/>
    <w:rsid w:val="002C17AE"/>
    <w:rsid w:val="002C1E47"/>
    <w:rsid w:val="002C2531"/>
    <w:rsid w:val="002C2906"/>
    <w:rsid w:val="002C2A67"/>
    <w:rsid w:val="002C2EA7"/>
    <w:rsid w:val="002C323B"/>
    <w:rsid w:val="002C40B3"/>
    <w:rsid w:val="002C4640"/>
    <w:rsid w:val="002C471B"/>
    <w:rsid w:val="002C4A2D"/>
    <w:rsid w:val="002C568A"/>
    <w:rsid w:val="002C56A1"/>
    <w:rsid w:val="002C6586"/>
    <w:rsid w:val="002C681A"/>
    <w:rsid w:val="002C6FAF"/>
    <w:rsid w:val="002C6FF6"/>
    <w:rsid w:val="002C75C2"/>
    <w:rsid w:val="002C75FC"/>
    <w:rsid w:val="002C7AA0"/>
    <w:rsid w:val="002C7AD8"/>
    <w:rsid w:val="002C7CE0"/>
    <w:rsid w:val="002D00B7"/>
    <w:rsid w:val="002D00D4"/>
    <w:rsid w:val="002D049F"/>
    <w:rsid w:val="002D1148"/>
    <w:rsid w:val="002D18A1"/>
    <w:rsid w:val="002D1D62"/>
    <w:rsid w:val="002D20FF"/>
    <w:rsid w:val="002D24F2"/>
    <w:rsid w:val="002D347D"/>
    <w:rsid w:val="002D3845"/>
    <w:rsid w:val="002D3851"/>
    <w:rsid w:val="002D3AA4"/>
    <w:rsid w:val="002D3ABA"/>
    <w:rsid w:val="002D43D5"/>
    <w:rsid w:val="002D46A4"/>
    <w:rsid w:val="002D4A6C"/>
    <w:rsid w:val="002D5021"/>
    <w:rsid w:val="002D5652"/>
    <w:rsid w:val="002D5EDC"/>
    <w:rsid w:val="002D6048"/>
    <w:rsid w:val="002D6819"/>
    <w:rsid w:val="002E001B"/>
    <w:rsid w:val="002E014D"/>
    <w:rsid w:val="002E0224"/>
    <w:rsid w:val="002E10E3"/>
    <w:rsid w:val="002E19D2"/>
    <w:rsid w:val="002E213C"/>
    <w:rsid w:val="002E23CC"/>
    <w:rsid w:val="002E2472"/>
    <w:rsid w:val="002E2E79"/>
    <w:rsid w:val="002E3185"/>
    <w:rsid w:val="002E33FB"/>
    <w:rsid w:val="002E5775"/>
    <w:rsid w:val="002E5838"/>
    <w:rsid w:val="002E59C4"/>
    <w:rsid w:val="002E5CDF"/>
    <w:rsid w:val="002E5D34"/>
    <w:rsid w:val="002E62D6"/>
    <w:rsid w:val="002E634C"/>
    <w:rsid w:val="002E713E"/>
    <w:rsid w:val="002F0035"/>
    <w:rsid w:val="002F063C"/>
    <w:rsid w:val="002F09CA"/>
    <w:rsid w:val="002F0FD8"/>
    <w:rsid w:val="002F10CA"/>
    <w:rsid w:val="002F1533"/>
    <w:rsid w:val="002F1629"/>
    <w:rsid w:val="002F1CD8"/>
    <w:rsid w:val="002F291C"/>
    <w:rsid w:val="002F34C3"/>
    <w:rsid w:val="002F3947"/>
    <w:rsid w:val="002F3D37"/>
    <w:rsid w:val="002F4953"/>
    <w:rsid w:val="002F4AB2"/>
    <w:rsid w:val="002F51AE"/>
    <w:rsid w:val="002F553C"/>
    <w:rsid w:val="002F5F1C"/>
    <w:rsid w:val="002F65AF"/>
    <w:rsid w:val="002F65BC"/>
    <w:rsid w:val="002F6821"/>
    <w:rsid w:val="002F6C7C"/>
    <w:rsid w:val="002F6CF4"/>
    <w:rsid w:val="002F6D0E"/>
    <w:rsid w:val="002F6F43"/>
    <w:rsid w:val="002F78FC"/>
    <w:rsid w:val="002F7D4C"/>
    <w:rsid w:val="003001DD"/>
    <w:rsid w:val="003002BE"/>
    <w:rsid w:val="00300311"/>
    <w:rsid w:val="0030056C"/>
    <w:rsid w:val="0030065D"/>
    <w:rsid w:val="00301378"/>
    <w:rsid w:val="00301730"/>
    <w:rsid w:val="00301751"/>
    <w:rsid w:val="00301D9E"/>
    <w:rsid w:val="00301DFA"/>
    <w:rsid w:val="0030226A"/>
    <w:rsid w:val="003025E4"/>
    <w:rsid w:val="00302A23"/>
    <w:rsid w:val="00302F1A"/>
    <w:rsid w:val="00302FE6"/>
    <w:rsid w:val="00303141"/>
    <w:rsid w:val="003031F4"/>
    <w:rsid w:val="00303F2E"/>
    <w:rsid w:val="00304203"/>
    <w:rsid w:val="003043B0"/>
    <w:rsid w:val="003047C8"/>
    <w:rsid w:val="00304976"/>
    <w:rsid w:val="00304B95"/>
    <w:rsid w:val="00304C3C"/>
    <w:rsid w:val="00305025"/>
    <w:rsid w:val="0030521A"/>
    <w:rsid w:val="003052C5"/>
    <w:rsid w:val="00305A5C"/>
    <w:rsid w:val="00305B8A"/>
    <w:rsid w:val="00305C46"/>
    <w:rsid w:val="00305FEE"/>
    <w:rsid w:val="0030641A"/>
    <w:rsid w:val="003067FF"/>
    <w:rsid w:val="00306A5E"/>
    <w:rsid w:val="0030704C"/>
    <w:rsid w:val="003075D0"/>
    <w:rsid w:val="00307792"/>
    <w:rsid w:val="00307D86"/>
    <w:rsid w:val="003100BB"/>
    <w:rsid w:val="00310518"/>
    <w:rsid w:val="00310710"/>
    <w:rsid w:val="00310789"/>
    <w:rsid w:val="003111D4"/>
    <w:rsid w:val="003117B4"/>
    <w:rsid w:val="003119D5"/>
    <w:rsid w:val="00311C0B"/>
    <w:rsid w:val="00311CAA"/>
    <w:rsid w:val="00312B20"/>
    <w:rsid w:val="00312E54"/>
    <w:rsid w:val="00312ED0"/>
    <w:rsid w:val="00313206"/>
    <w:rsid w:val="003132FA"/>
    <w:rsid w:val="00313581"/>
    <w:rsid w:val="00313C3A"/>
    <w:rsid w:val="00313D62"/>
    <w:rsid w:val="00313F95"/>
    <w:rsid w:val="00314184"/>
    <w:rsid w:val="00314202"/>
    <w:rsid w:val="0031492E"/>
    <w:rsid w:val="003153E7"/>
    <w:rsid w:val="00315634"/>
    <w:rsid w:val="0031596E"/>
    <w:rsid w:val="003167DD"/>
    <w:rsid w:val="0031708E"/>
    <w:rsid w:val="0031734A"/>
    <w:rsid w:val="00317872"/>
    <w:rsid w:val="00317DEB"/>
    <w:rsid w:val="003200F0"/>
    <w:rsid w:val="0032071F"/>
    <w:rsid w:val="00320D59"/>
    <w:rsid w:val="003210FA"/>
    <w:rsid w:val="003214CB"/>
    <w:rsid w:val="00321A5E"/>
    <w:rsid w:val="00322311"/>
    <w:rsid w:val="00322652"/>
    <w:rsid w:val="003232B1"/>
    <w:rsid w:val="003237E1"/>
    <w:rsid w:val="00323C19"/>
    <w:rsid w:val="003246A3"/>
    <w:rsid w:val="00324799"/>
    <w:rsid w:val="003249BF"/>
    <w:rsid w:val="00324CA8"/>
    <w:rsid w:val="00324CCC"/>
    <w:rsid w:val="003255FB"/>
    <w:rsid w:val="00325AF3"/>
    <w:rsid w:val="00325C17"/>
    <w:rsid w:val="003260B3"/>
    <w:rsid w:val="003264BC"/>
    <w:rsid w:val="003266E1"/>
    <w:rsid w:val="00326BC8"/>
    <w:rsid w:val="003272DC"/>
    <w:rsid w:val="003272EA"/>
    <w:rsid w:val="0032764F"/>
    <w:rsid w:val="00327743"/>
    <w:rsid w:val="003277DC"/>
    <w:rsid w:val="00327FF7"/>
    <w:rsid w:val="003301E8"/>
    <w:rsid w:val="003303AF"/>
    <w:rsid w:val="0033047D"/>
    <w:rsid w:val="00330B41"/>
    <w:rsid w:val="003310B3"/>
    <w:rsid w:val="003313DF"/>
    <w:rsid w:val="003317AF"/>
    <w:rsid w:val="003318B8"/>
    <w:rsid w:val="003318DA"/>
    <w:rsid w:val="00332703"/>
    <w:rsid w:val="0033284F"/>
    <w:rsid w:val="003329C8"/>
    <w:rsid w:val="00332E9C"/>
    <w:rsid w:val="00332EE7"/>
    <w:rsid w:val="003333FC"/>
    <w:rsid w:val="00334205"/>
    <w:rsid w:val="00334BE7"/>
    <w:rsid w:val="003357FF"/>
    <w:rsid w:val="003360EC"/>
    <w:rsid w:val="0033619E"/>
    <w:rsid w:val="00336760"/>
    <w:rsid w:val="003369A0"/>
    <w:rsid w:val="00336B79"/>
    <w:rsid w:val="00336B93"/>
    <w:rsid w:val="00336D6D"/>
    <w:rsid w:val="00336DF0"/>
    <w:rsid w:val="00336E91"/>
    <w:rsid w:val="00337377"/>
    <w:rsid w:val="00337B8D"/>
    <w:rsid w:val="003404E9"/>
    <w:rsid w:val="0034054E"/>
    <w:rsid w:val="00340711"/>
    <w:rsid w:val="003407ED"/>
    <w:rsid w:val="00340C0F"/>
    <w:rsid w:val="00340D69"/>
    <w:rsid w:val="00340E2C"/>
    <w:rsid w:val="00340EDD"/>
    <w:rsid w:val="00340EF0"/>
    <w:rsid w:val="003422BA"/>
    <w:rsid w:val="00342700"/>
    <w:rsid w:val="00343E00"/>
    <w:rsid w:val="0034457B"/>
    <w:rsid w:val="00344CDF"/>
    <w:rsid w:val="00345384"/>
    <w:rsid w:val="003455E8"/>
    <w:rsid w:val="0034567B"/>
    <w:rsid w:val="00346033"/>
    <w:rsid w:val="00346B32"/>
    <w:rsid w:val="00347652"/>
    <w:rsid w:val="00347D22"/>
    <w:rsid w:val="0035099E"/>
    <w:rsid w:val="00350ADA"/>
    <w:rsid w:val="00351426"/>
    <w:rsid w:val="003514D8"/>
    <w:rsid w:val="003519FA"/>
    <w:rsid w:val="00351B44"/>
    <w:rsid w:val="00352560"/>
    <w:rsid w:val="003525EA"/>
    <w:rsid w:val="00352CF8"/>
    <w:rsid w:val="00353305"/>
    <w:rsid w:val="003534CB"/>
    <w:rsid w:val="003536C0"/>
    <w:rsid w:val="00353F53"/>
    <w:rsid w:val="003541D9"/>
    <w:rsid w:val="00354896"/>
    <w:rsid w:val="00354901"/>
    <w:rsid w:val="00354947"/>
    <w:rsid w:val="00354A1B"/>
    <w:rsid w:val="00354A33"/>
    <w:rsid w:val="00354C9F"/>
    <w:rsid w:val="00354E6A"/>
    <w:rsid w:val="00354FBD"/>
    <w:rsid w:val="00356010"/>
    <w:rsid w:val="003561A0"/>
    <w:rsid w:val="003564E2"/>
    <w:rsid w:val="00356F05"/>
    <w:rsid w:val="00357A07"/>
    <w:rsid w:val="003600B2"/>
    <w:rsid w:val="003601E9"/>
    <w:rsid w:val="003604CF"/>
    <w:rsid w:val="00360D32"/>
    <w:rsid w:val="00361040"/>
    <w:rsid w:val="00361424"/>
    <w:rsid w:val="003618D2"/>
    <w:rsid w:val="0036192A"/>
    <w:rsid w:val="00361E72"/>
    <w:rsid w:val="00362876"/>
    <w:rsid w:val="00362DDD"/>
    <w:rsid w:val="00363470"/>
    <w:rsid w:val="00363BAA"/>
    <w:rsid w:val="00363DFB"/>
    <w:rsid w:val="00364088"/>
    <w:rsid w:val="00364183"/>
    <w:rsid w:val="0036436B"/>
    <w:rsid w:val="00364381"/>
    <w:rsid w:val="00364617"/>
    <w:rsid w:val="00364B94"/>
    <w:rsid w:val="00364C5D"/>
    <w:rsid w:val="00364D36"/>
    <w:rsid w:val="00364D4A"/>
    <w:rsid w:val="003650AD"/>
    <w:rsid w:val="003652E5"/>
    <w:rsid w:val="0036550E"/>
    <w:rsid w:val="00365C39"/>
    <w:rsid w:val="00366264"/>
    <w:rsid w:val="003663B3"/>
    <w:rsid w:val="003664A2"/>
    <w:rsid w:val="003664B3"/>
    <w:rsid w:val="003671D5"/>
    <w:rsid w:val="00367575"/>
    <w:rsid w:val="00367AB6"/>
    <w:rsid w:val="00370805"/>
    <w:rsid w:val="00370BAF"/>
    <w:rsid w:val="00370BC3"/>
    <w:rsid w:val="00370C13"/>
    <w:rsid w:val="00371007"/>
    <w:rsid w:val="0037108E"/>
    <w:rsid w:val="00371308"/>
    <w:rsid w:val="003716FE"/>
    <w:rsid w:val="00371756"/>
    <w:rsid w:val="003717D6"/>
    <w:rsid w:val="003719D3"/>
    <w:rsid w:val="003722FE"/>
    <w:rsid w:val="00372436"/>
    <w:rsid w:val="00372CB6"/>
    <w:rsid w:val="00372FF0"/>
    <w:rsid w:val="00373079"/>
    <w:rsid w:val="00373520"/>
    <w:rsid w:val="00373A1C"/>
    <w:rsid w:val="00373BC6"/>
    <w:rsid w:val="0037409C"/>
    <w:rsid w:val="003741D4"/>
    <w:rsid w:val="00374298"/>
    <w:rsid w:val="00374F9C"/>
    <w:rsid w:val="00375882"/>
    <w:rsid w:val="00375E52"/>
    <w:rsid w:val="0037607F"/>
    <w:rsid w:val="003760F6"/>
    <w:rsid w:val="00376629"/>
    <w:rsid w:val="003767A3"/>
    <w:rsid w:val="003769A8"/>
    <w:rsid w:val="00376CEF"/>
    <w:rsid w:val="003777FD"/>
    <w:rsid w:val="0037796D"/>
    <w:rsid w:val="00380B3A"/>
    <w:rsid w:val="00380BAB"/>
    <w:rsid w:val="003815BE"/>
    <w:rsid w:val="003818EE"/>
    <w:rsid w:val="00381E87"/>
    <w:rsid w:val="003821A9"/>
    <w:rsid w:val="00382235"/>
    <w:rsid w:val="00382876"/>
    <w:rsid w:val="00382C50"/>
    <w:rsid w:val="0038308F"/>
    <w:rsid w:val="003831EA"/>
    <w:rsid w:val="00383713"/>
    <w:rsid w:val="00383962"/>
    <w:rsid w:val="00383F56"/>
    <w:rsid w:val="00384CBF"/>
    <w:rsid w:val="00384CD4"/>
    <w:rsid w:val="00384DBC"/>
    <w:rsid w:val="00384F96"/>
    <w:rsid w:val="00385033"/>
    <w:rsid w:val="0038508D"/>
    <w:rsid w:val="00385099"/>
    <w:rsid w:val="00385458"/>
    <w:rsid w:val="00385D4D"/>
    <w:rsid w:val="003862C5"/>
    <w:rsid w:val="00386411"/>
    <w:rsid w:val="00386466"/>
    <w:rsid w:val="00386899"/>
    <w:rsid w:val="0038692C"/>
    <w:rsid w:val="00387169"/>
    <w:rsid w:val="0038734D"/>
    <w:rsid w:val="00387977"/>
    <w:rsid w:val="00387ED1"/>
    <w:rsid w:val="00391EF9"/>
    <w:rsid w:val="00391FD7"/>
    <w:rsid w:val="00392106"/>
    <w:rsid w:val="0039214A"/>
    <w:rsid w:val="003921E1"/>
    <w:rsid w:val="0039293D"/>
    <w:rsid w:val="00392D8A"/>
    <w:rsid w:val="00392E44"/>
    <w:rsid w:val="00392F7E"/>
    <w:rsid w:val="0039412C"/>
    <w:rsid w:val="0039466F"/>
    <w:rsid w:val="003946F3"/>
    <w:rsid w:val="00394D8B"/>
    <w:rsid w:val="00394E28"/>
    <w:rsid w:val="00394FF1"/>
    <w:rsid w:val="0039530A"/>
    <w:rsid w:val="003954F4"/>
    <w:rsid w:val="0039556C"/>
    <w:rsid w:val="00395631"/>
    <w:rsid w:val="00395691"/>
    <w:rsid w:val="00395833"/>
    <w:rsid w:val="003959EC"/>
    <w:rsid w:val="00395A50"/>
    <w:rsid w:val="0039607B"/>
    <w:rsid w:val="00396F0F"/>
    <w:rsid w:val="00397285"/>
    <w:rsid w:val="00397375"/>
    <w:rsid w:val="00397904"/>
    <w:rsid w:val="00397EFE"/>
    <w:rsid w:val="003A00D8"/>
    <w:rsid w:val="003A0113"/>
    <w:rsid w:val="003A095C"/>
    <w:rsid w:val="003A1120"/>
    <w:rsid w:val="003A167E"/>
    <w:rsid w:val="003A1B30"/>
    <w:rsid w:val="003A1B33"/>
    <w:rsid w:val="003A201C"/>
    <w:rsid w:val="003A2221"/>
    <w:rsid w:val="003A2379"/>
    <w:rsid w:val="003A461D"/>
    <w:rsid w:val="003A54F2"/>
    <w:rsid w:val="003A640B"/>
    <w:rsid w:val="003A6BCD"/>
    <w:rsid w:val="003A6D3E"/>
    <w:rsid w:val="003A766B"/>
    <w:rsid w:val="003A787A"/>
    <w:rsid w:val="003A7A29"/>
    <w:rsid w:val="003A7BDA"/>
    <w:rsid w:val="003A7F26"/>
    <w:rsid w:val="003B0600"/>
    <w:rsid w:val="003B1174"/>
    <w:rsid w:val="003B16EC"/>
    <w:rsid w:val="003B1A90"/>
    <w:rsid w:val="003B2031"/>
    <w:rsid w:val="003B21E7"/>
    <w:rsid w:val="003B266A"/>
    <w:rsid w:val="003B2C05"/>
    <w:rsid w:val="003B31E0"/>
    <w:rsid w:val="003B32F7"/>
    <w:rsid w:val="003B3438"/>
    <w:rsid w:val="003B36A4"/>
    <w:rsid w:val="003B3EE6"/>
    <w:rsid w:val="003B4290"/>
    <w:rsid w:val="003B5337"/>
    <w:rsid w:val="003B556E"/>
    <w:rsid w:val="003B6095"/>
    <w:rsid w:val="003B662B"/>
    <w:rsid w:val="003B66D1"/>
    <w:rsid w:val="003B6C57"/>
    <w:rsid w:val="003B73C1"/>
    <w:rsid w:val="003B7F08"/>
    <w:rsid w:val="003B7F64"/>
    <w:rsid w:val="003C0A2D"/>
    <w:rsid w:val="003C0C41"/>
    <w:rsid w:val="003C0CF5"/>
    <w:rsid w:val="003C0F62"/>
    <w:rsid w:val="003C0FCF"/>
    <w:rsid w:val="003C1125"/>
    <w:rsid w:val="003C11B0"/>
    <w:rsid w:val="003C19F3"/>
    <w:rsid w:val="003C276C"/>
    <w:rsid w:val="003C2CDF"/>
    <w:rsid w:val="003C347C"/>
    <w:rsid w:val="003C3905"/>
    <w:rsid w:val="003C3CD5"/>
    <w:rsid w:val="003C3EBF"/>
    <w:rsid w:val="003C4086"/>
    <w:rsid w:val="003C4620"/>
    <w:rsid w:val="003C4674"/>
    <w:rsid w:val="003C48CD"/>
    <w:rsid w:val="003C49FB"/>
    <w:rsid w:val="003C4B4E"/>
    <w:rsid w:val="003C4C00"/>
    <w:rsid w:val="003C4D95"/>
    <w:rsid w:val="003C5070"/>
    <w:rsid w:val="003C54AC"/>
    <w:rsid w:val="003C6548"/>
    <w:rsid w:val="003C6770"/>
    <w:rsid w:val="003C6A78"/>
    <w:rsid w:val="003C74BB"/>
    <w:rsid w:val="003C7844"/>
    <w:rsid w:val="003C78C4"/>
    <w:rsid w:val="003C7B52"/>
    <w:rsid w:val="003C7CA6"/>
    <w:rsid w:val="003C7D4C"/>
    <w:rsid w:val="003D01C7"/>
    <w:rsid w:val="003D045C"/>
    <w:rsid w:val="003D08BA"/>
    <w:rsid w:val="003D0A99"/>
    <w:rsid w:val="003D13CF"/>
    <w:rsid w:val="003D1508"/>
    <w:rsid w:val="003D1B3E"/>
    <w:rsid w:val="003D2146"/>
    <w:rsid w:val="003D23B3"/>
    <w:rsid w:val="003D26C9"/>
    <w:rsid w:val="003D26FA"/>
    <w:rsid w:val="003D2A39"/>
    <w:rsid w:val="003D343E"/>
    <w:rsid w:val="003D36F3"/>
    <w:rsid w:val="003D3A51"/>
    <w:rsid w:val="003D3D78"/>
    <w:rsid w:val="003D3D99"/>
    <w:rsid w:val="003D4441"/>
    <w:rsid w:val="003D450F"/>
    <w:rsid w:val="003D477D"/>
    <w:rsid w:val="003D5216"/>
    <w:rsid w:val="003D5853"/>
    <w:rsid w:val="003D5E32"/>
    <w:rsid w:val="003D60BC"/>
    <w:rsid w:val="003D648C"/>
    <w:rsid w:val="003D74B0"/>
    <w:rsid w:val="003D75A1"/>
    <w:rsid w:val="003D7A96"/>
    <w:rsid w:val="003D7BCD"/>
    <w:rsid w:val="003D7BD8"/>
    <w:rsid w:val="003E00D1"/>
    <w:rsid w:val="003E129B"/>
    <w:rsid w:val="003E1E32"/>
    <w:rsid w:val="003E2541"/>
    <w:rsid w:val="003E278C"/>
    <w:rsid w:val="003E385E"/>
    <w:rsid w:val="003E3C18"/>
    <w:rsid w:val="003E440B"/>
    <w:rsid w:val="003E4498"/>
    <w:rsid w:val="003E48C4"/>
    <w:rsid w:val="003E50DE"/>
    <w:rsid w:val="003E5347"/>
    <w:rsid w:val="003E59DB"/>
    <w:rsid w:val="003E5E0E"/>
    <w:rsid w:val="003E6245"/>
    <w:rsid w:val="003E6A33"/>
    <w:rsid w:val="003E6D2D"/>
    <w:rsid w:val="003E6E0A"/>
    <w:rsid w:val="003E6F51"/>
    <w:rsid w:val="003E740C"/>
    <w:rsid w:val="003E7DFB"/>
    <w:rsid w:val="003F0152"/>
    <w:rsid w:val="003F02C9"/>
    <w:rsid w:val="003F053C"/>
    <w:rsid w:val="003F05BC"/>
    <w:rsid w:val="003F08A4"/>
    <w:rsid w:val="003F0E96"/>
    <w:rsid w:val="003F13C5"/>
    <w:rsid w:val="003F1B16"/>
    <w:rsid w:val="003F2082"/>
    <w:rsid w:val="003F2465"/>
    <w:rsid w:val="003F2AE0"/>
    <w:rsid w:val="003F2D40"/>
    <w:rsid w:val="003F3C76"/>
    <w:rsid w:val="003F3F37"/>
    <w:rsid w:val="003F46F4"/>
    <w:rsid w:val="003F5244"/>
    <w:rsid w:val="003F5392"/>
    <w:rsid w:val="003F5912"/>
    <w:rsid w:val="003F69BD"/>
    <w:rsid w:val="003F69FE"/>
    <w:rsid w:val="003F6CBF"/>
    <w:rsid w:val="003F6DFC"/>
    <w:rsid w:val="003F73AF"/>
    <w:rsid w:val="003F7CDE"/>
    <w:rsid w:val="00400217"/>
    <w:rsid w:val="00400316"/>
    <w:rsid w:val="0040060D"/>
    <w:rsid w:val="00400B46"/>
    <w:rsid w:val="00401895"/>
    <w:rsid w:val="00403BF0"/>
    <w:rsid w:val="0040407D"/>
    <w:rsid w:val="00404245"/>
    <w:rsid w:val="00404DAF"/>
    <w:rsid w:val="004050E3"/>
    <w:rsid w:val="00405330"/>
    <w:rsid w:val="0040536E"/>
    <w:rsid w:val="00405500"/>
    <w:rsid w:val="0040632D"/>
    <w:rsid w:val="00406A54"/>
    <w:rsid w:val="00406FE1"/>
    <w:rsid w:val="00407310"/>
    <w:rsid w:val="004102D0"/>
    <w:rsid w:val="004108C0"/>
    <w:rsid w:val="0041098A"/>
    <w:rsid w:val="00411811"/>
    <w:rsid w:val="004122CC"/>
    <w:rsid w:val="0041232E"/>
    <w:rsid w:val="004127DE"/>
    <w:rsid w:val="0041283C"/>
    <w:rsid w:val="0041296A"/>
    <w:rsid w:val="00412CDB"/>
    <w:rsid w:val="00412D77"/>
    <w:rsid w:val="0041309F"/>
    <w:rsid w:val="00413390"/>
    <w:rsid w:val="0041359E"/>
    <w:rsid w:val="00413600"/>
    <w:rsid w:val="004136D3"/>
    <w:rsid w:val="00413F58"/>
    <w:rsid w:val="00414021"/>
    <w:rsid w:val="004146B9"/>
    <w:rsid w:val="004149D4"/>
    <w:rsid w:val="00414B28"/>
    <w:rsid w:val="00414C77"/>
    <w:rsid w:val="00415256"/>
    <w:rsid w:val="00415499"/>
    <w:rsid w:val="004156CA"/>
    <w:rsid w:val="004157E4"/>
    <w:rsid w:val="00415D65"/>
    <w:rsid w:val="00415EA1"/>
    <w:rsid w:val="004162D8"/>
    <w:rsid w:val="00416CBF"/>
    <w:rsid w:val="004177A7"/>
    <w:rsid w:val="00417B7D"/>
    <w:rsid w:val="00417DAC"/>
    <w:rsid w:val="00417DCD"/>
    <w:rsid w:val="00420D49"/>
    <w:rsid w:val="00421618"/>
    <w:rsid w:val="004221E4"/>
    <w:rsid w:val="004224C9"/>
    <w:rsid w:val="004225A7"/>
    <w:rsid w:val="004225B1"/>
    <w:rsid w:val="00422C7F"/>
    <w:rsid w:val="0042353D"/>
    <w:rsid w:val="00423E8F"/>
    <w:rsid w:val="0042426E"/>
    <w:rsid w:val="004254B0"/>
    <w:rsid w:val="004254BE"/>
    <w:rsid w:val="00425B43"/>
    <w:rsid w:val="00425C07"/>
    <w:rsid w:val="00425EF7"/>
    <w:rsid w:val="0042644D"/>
    <w:rsid w:val="00427B29"/>
    <w:rsid w:val="00427FAC"/>
    <w:rsid w:val="00427FF7"/>
    <w:rsid w:val="004300D4"/>
    <w:rsid w:val="004303D3"/>
    <w:rsid w:val="00430487"/>
    <w:rsid w:val="00430531"/>
    <w:rsid w:val="00430F1E"/>
    <w:rsid w:val="0043108A"/>
    <w:rsid w:val="00431418"/>
    <w:rsid w:val="0043171D"/>
    <w:rsid w:val="004320E2"/>
    <w:rsid w:val="00432398"/>
    <w:rsid w:val="00432821"/>
    <w:rsid w:val="00432919"/>
    <w:rsid w:val="00433388"/>
    <w:rsid w:val="004335AA"/>
    <w:rsid w:val="00433DCF"/>
    <w:rsid w:val="0043488A"/>
    <w:rsid w:val="004350EE"/>
    <w:rsid w:val="0043613B"/>
    <w:rsid w:val="00436347"/>
    <w:rsid w:val="00436513"/>
    <w:rsid w:val="004371B7"/>
    <w:rsid w:val="00437299"/>
    <w:rsid w:val="00437A97"/>
    <w:rsid w:val="004403BC"/>
    <w:rsid w:val="00440540"/>
    <w:rsid w:val="004405BC"/>
    <w:rsid w:val="00441B2E"/>
    <w:rsid w:val="004421B7"/>
    <w:rsid w:val="00442618"/>
    <w:rsid w:val="00442AFE"/>
    <w:rsid w:val="00442F3E"/>
    <w:rsid w:val="00443422"/>
    <w:rsid w:val="00443DDE"/>
    <w:rsid w:val="00443F2A"/>
    <w:rsid w:val="00444023"/>
    <w:rsid w:val="00444357"/>
    <w:rsid w:val="0044466C"/>
    <w:rsid w:val="00445E20"/>
    <w:rsid w:val="00446378"/>
    <w:rsid w:val="004464E9"/>
    <w:rsid w:val="00446558"/>
    <w:rsid w:val="0044671A"/>
    <w:rsid w:val="004467A2"/>
    <w:rsid w:val="00446BDA"/>
    <w:rsid w:val="00447DC5"/>
    <w:rsid w:val="004501A4"/>
    <w:rsid w:val="00450A77"/>
    <w:rsid w:val="00450D53"/>
    <w:rsid w:val="00451417"/>
    <w:rsid w:val="00451819"/>
    <w:rsid w:val="00451A78"/>
    <w:rsid w:val="00452309"/>
    <w:rsid w:val="00452C4F"/>
    <w:rsid w:val="00452CB5"/>
    <w:rsid w:val="0045348C"/>
    <w:rsid w:val="004543A5"/>
    <w:rsid w:val="004543FC"/>
    <w:rsid w:val="00454C8F"/>
    <w:rsid w:val="00454D85"/>
    <w:rsid w:val="004550B6"/>
    <w:rsid w:val="004554EB"/>
    <w:rsid w:val="0045563F"/>
    <w:rsid w:val="00455DC4"/>
    <w:rsid w:val="004560EE"/>
    <w:rsid w:val="00456DFA"/>
    <w:rsid w:val="00456F9F"/>
    <w:rsid w:val="004573BA"/>
    <w:rsid w:val="00457C5B"/>
    <w:rsid w:val="00457F8F"/>
    <w:rsid w:val="0046008E"/>
    <w:rsid w:val="0046009F"/>
    <w:rsid w:val="00460431"/>
    <w:rsid w:val="004606BA"/>
    <w:rsid w:val="00460F6E"/>
    <w:rsid w:val="0046174A"/>
    <w:rsid w:val="00461AFA"/>
    <w:rsid w:val="00462526"/>
    <w:rsid w:val="004627D6"/>
    <w:rsid w:val="00462886"/>
    <w:rsid w:val="00463171"/>
    <w:rsid w:val="00465F74"/>
    <w:rsid w:val="004665EA"/>
    <w:rsid w:val="00466689"/>
    <w:rsid w:val="00467000"/>
    <w:rsid w:val="00467437"/>
    <w:rsid w:val="004674E3"/>
    <w:rsid w:val="00467DC2"/>
    <w:rsid w:val="0047023C"/>
    <w:rsid w:val="00470913"/>
    <w:rsid w:val="00471773"/>
    <w:rsid w:val="00471B77"/>
    <w:rsid w:val="00472078"/>
    <w:rsid w:val="0047216B"/>
    <w:rsid w:val="00472230"/>
    <w:rsid w:val="0047293A"/>
    <w:rsid w:val="00472D3F"/>
    <w:rsid w:val="00473000"/>
    <w:rsid w:val="00473963"/>
    <w:rsid w:val="00473997"/>
    <w:rsid w:val="00473FCB"/>
    <w:rsid w:val="00474E4A"/>
    <w:rsid w:val="00475D1D"/>
    <w:rsid w:val="004765A4"/>
    <w:rsid w:val="004765F5"/>
    <w:rsid w:val="00476A97"/>
    <w:rsid w:val="00476C56"/>
    <w:rsid w:val="00476C77"/>
    <w:rsid w:val="00480913"/>
    <w:rsid w:val="00481BED"/>
    <w:rsid w:val="0048279A"/>
    <w:rsid w:val="004828EF"/>
    <w:rsid w:val="0048336D"/>
    <w:rsid w:val="004834D8"/>
    <w:rsid w:val="00483C14"/>
    <w:rsid w:val="00483FD8"/>
    <w:rsid w:val="00484011"/>
    <w:rsid w:val="0048438D"/>
    <w:rsid w:val="00485603"/>
    <w:rsid w:val="00485F44"/>
    <w:rsid w:val="0048667E"/>
    <w:rsid w:val="004868B8"/>
    <w:rsid w:val="00486C21"/>
    <w:rsid w:val="00487105"/>
    <w:rsid w:val="0048740F"/>
    <w:rsid w:val="00487D76"/>
    <w:rsid w:val="00487F72"/>
    <w:rsid w:val="00490549"/>
    <w:rsid w:val="00490AE9"/>
    <w:rsid w:val="00490C51"/>
    <w:rsid w:val="004912A9"/>
    <w:rsid w:val="0049170F"/>
    <w:rsid w:val="00491A81"/>
    <w:rsid w:val="00492428"/>
    <w:rsid w:val="004925D7"/>
    <w:rsid w:val="00492CAC"/>
    <w:rsid w:val="00493747"/>
    <w:rsid w:val="00493D5D"/>
    <w:rsid w:val="00494401"/>
    <w:rsid w:val="00494B4B"/>
    <w:rsid w:val="00495684"/>
    <w:rsid w:val="00495697"/>
    <w:rsid w:val="00496433"/>
    <w:rsid w:val="004968F3"/>
    <w:rsid w:val="004974F8"/>
    <w:rsid w:val="00497BD4"/>
    <w:rsid w:val="004A02E5"/>
    <w:rsid w:val="004A048D"/>
    <w:rsid w:val="004A1441"/>
    <w:rsid w:val="004A14B3"/>
    <w:rsid w:val="004A1D4F"/>
    <w:rsid w:val="004A3127"/>
    <w:rsid w:val="004A37E3"/>
    <w:rsid w:val="004A45AD"/>
    <w:rsid w:val="004A48B3"/>
    <w:rsid w:val="004A4A07"/>
    <w:rsid w:val="004A4B72"/>
    <w:rsid w:val="004A573A"/>
    <w:rsid w:val="004A57CF"/>
    <w:rsid w:val="004A6360"/>
    <w:rsid w:val="004A6EE7"/>
    <w:rsid w:val="004A71A2"/>
    <w:rsid w:val="004A792A"/>
    <w:rsid w:val="004B07CA"/>
    <w:rsid w:val="004B0830"/>
    <w:rsid w:val="004B0948"/>
    <w:rsid w:val="004B0B57"/>
    <w:rsid w:val="004B1CDB"/>
    <w:rsid w:val="004B1D17"/>
    <w:rsid w:val="004B1D52"/>
    <w:rsid w:val="004B2213"/>
    <w:rsid w:val="004B2868"/>
    <w:rsid w:val="004B2A21"/>
    <w:rsid w:val="004B2C7C"/>
    <w:rsid w:val="004B2CF7"/>
    <w:rsid w:val="004B2EB3"/>
    <w:rsid w:val="004B339F"/>
    <w:rsid w:val="004B3613"/>
    <w:rsid w:val="004B4568"/>
    <w:rsid w:val="004B47DE"/>
    <w:rsid w:val="004B49D5"/>
    <w:rsid w:val="004B4E4D"/>
    <w:rsid w:val="004B5D0B"/>
    <w:rsid w:val="004B61D4"/>
    <w:rsid w:val="004B65A7"/>
    <w:rsid w:val="004B680A"/>
    <w:rsid w:val="004B6B04"/>
    <w:rsid w:val="004B731B"/>
    <w:rsid w:val="004B7EB4"/>
    <w:rsid w:val="004B7F19"/>
    <w:rsid w:val="004B7F2F"/>
    <w:rsid w:val="004C0729"/>
    <w:rsid w:val="004C07E6"/>
    <w:rsid w:val="004C199D"/>
    <w:rsid w:val="004C1C48"/>
    <w:rsid w:val="004C2922"/>
    <w:rsid w:val="004C2965"/>
    <w:rsid w:val="004C2AFC"/>
    <w:rsid w:val="004C2DE6"/>
    <w:rsid w:val="004C2E87"/>
    <w:rsid w:val="004C3353"/>
    <w:rsid w:val="004C3B1F"/>
    <w:rsid w:val="004C3C13"/>
    <w:rsid w:val="004C48FD"/>
    <w:rsid w:val="004C4920"/>
    <w:rsid w:val="004C49F5"/>
    <w:rsid w:val="004C4F04"/>
    <w:rsid w:val="004C4FC7"/>
    <w:rsid w:val="004C5176"/>
    <w:rsid w:val="004C54D8"/>
    <w:rsid w:val="004C54DD"/>
    <w:rsid w:val="004C55EA"/>
    <w:rsid w:val="004C572C"/>
    <w:rsid w:val="004C5B3F"/>
    <w:rsid w:val="004C5BE7"/>
    <w:rsid w:val="004C635A"/>
    <w:rsid w:val="004C6514"/>
    <w:rsid w:val="004C7A50"/>
    <w:rsid w:val="004C7BE5"/>
    <w:rsid w:val="004D09BE"/>
    <w:rsid w:val="004D0BF5"/>
    <w:rsid w:val="004D0DED"/>
    <w:rsid w:val="004D1051"/>
    <w:rsid w:val="004D113D"/>
    <w:rsid w:val="004D1958"/>
    <w:rsid w:val="004D19CB"/>
    <w:rsid w:val="004D1AD6"/>
    <w:rsid w:val="004D1D72"/>
    <w:rsid w:val="004D27D6"/>
    <w:rsid w:val="004D2A6B"/>
    <w:rsid w:val="004D35C6"/>
    <w:rsid w:val="004D35F8"/>
    <w:rsid w:val="004D36F3"/>
    <w:rsid w:val="004D3821"/>
    <w:rsid w:val="004D3BB2"/>
    <w:rsid w:val="004D49BF"/>
    <w:rsid w:val="004D4C67"/>
    <w:rsid w:val="004D5DE1"/>
    <w:rsid w:val="004D6534"/>
    <w:rsid w:val="004D7236"/>
    <w:rsid w:val="004D733E"/>
    <w:rsid w:val="004D78EE"/>
    <w:rsid w:val="004E0262"/>
    <w:rsid w:val="004E0487"/>
    <w:rsid w:val="004E0656"/>
    <w:rsid w:val="004E196C"/>
    <w:rsid w:val="004E1DC3"/>
    <w:rsid w:val="004E1F54"/>
    <w:rsid w:val="004E21E0"/>
    <w:rsid w:val="004E2726"/>
    <w:rsid w:val="004E308C"/>
    <w:rsid w:val="004E31D5"/>
    <w:rsid w:val="004E3A56"/>
    <w:rsid w:val="004E3C7A"/>
    <w:rsid w:val="004E4653"/>
    <w:rsid w:val="004E4DF2"/>
    <w:rsid w:val="004E68E7"/>
    <w:rsid w:val="004E6BDA"/>
    <w:rsid w:val="004E7002"/>
    <w:rsid w:val="004E7DC5"/>
    <w:rsid w:val="004F0283"/>
    <w:rsid w:val="004F04C2"/>
    <w:rsid w:val="004F0525"/>
    <w:rsid w:val="004F0A73"/>
    <w:rsid w:val="004F14B2"/>
    <w:rsid w:val="004F15D3"/>
    <w:rsid w:val="004F17C1"/>
    <w:rsid w:val="004F1963"/>
    <w:rsid w:val="004F1E50"/>
    <w:rsid w:val="004F21B6"/>
    <w:rsid w:val="004F2A15"/>
    <w:rsid w:val="004F3A15"/>
    <w:rsid w:val="004F3B37"/>
    <w:rsid w:val="004F4940"/>
    <w:rsid w:val="004F499F"/>
    <w:rsid w:val="004F4E36"/>
    <w:rsid w:val="004F551B"/>
    <w:rsid w:val="004F5651"/>
    <w:rsid w:val="004F5945"/>
    <w:rsid w:val="004F5C42"/>
    <w:rsid w:val="004F5D54"/>
    <w:rsid w:val="004F67CE"/>
    <w:rsid w:val="004F688A"/>
    <w:rsid w:val="004F78A3"/>
    <w:rsid w:val="004F78A4"/>
    <w:rsid w:val="005004EB"/>
    <w:rsid w:val="00500BE5"/>
    <w:rsid w:val="005015A5"/>
    <w:rsid w:val="005027CC"/>
    <w:rsid w:val="00503426"/>
    <w:rsid w:val="00503F0B"/>
    <w:rsid w:val="005045C8"/>
    <w:rsid w:val="00504638"/>
    <w:rsid w:val="00505074"/>
    <w:rsid w:val="005051AA"/>
    <w:rsid w:val="005053B5"/>
    <w:rsid w:val="00505433"/>
    <w:rsid w:val="00505591"/>
    <w:rsid w:val="005055E4"/>
    <w:rsid w:val="00505A79"/>
    <w:rsid w:val="00505C95"/>
    <w:rsid w:val="00505E35"/>
    <w:rsid w:val="00505F7D"/>
    <w:rsid w:val="00506161"/>
    <w:rsid w:val="005061C1"/>
    <w:rsid w:val="005064CE"/>
    <w:rsid w:val="00506562"/>
    <w:rsid w:val="00506CC7"/>
    <w:rsid w:val="00506DDB"/>
    <w:rsid w:val="005078EA"/>
    <w:rsid w:val="00510B6A"/>
    <w:rsid w:val="00510D3B"/>
    <w:rsid w:val="0051174F"/>
    <w:rsid w:val="00511931"/>
    <w:rsid w:val="00511973"/>
    <w:rsid w:val="0051250D"/>
    <w:rsid w:val="0051275C"/>
    <w:rsid w:val="005131C3"/>
    <w:rsid w:val="00513283"/>
    <w:rsid w:val="00513621"/>
    <w:rsid w:val="00513694"/>
    <w:rsid w:val="005141E1"/>
    <w:rsid w:val="00514640"/>
    <w:rsid w:val="00514666"/>
    <w:rsid w:val="0051493C"/>
    <w:rsid w:val="0051495C"/>
    <w:rsid w:val="00514B61"/>
    <w:rsid w:val="005151F9"/>
    <w:rsid w:val="00515248"/>
    <w:rsid w:val="0051562B"/>
    <w:rsid w:val="00515AC4"/>
    <w:rsid w:val="00515AF6"/>
    <w:rsid w:val="00516142"/>
    <w:rsid w:val="005162EF"/>
    <w:rsid w:val="005166CE"/>
    <w:rsid w:val="005169DC"/>
    <w:rsid w:val="00517D9D"/>
    <w:rsid w:val="00517DE3"/>
    <w:rsid w:val="00520860"/>
    <w:rsid w:val="005215FC"/>
    <w:rsid w:val="00521822"/>
    <w:rsid w:val="00521A5B"/>
    <w:rsid w:val="00521D21"/>
    <w:rsid w:val="00521DCA"/>
    <w:rsid w:val="00522690"/>
    <w:rsid w:val="00522B74"/>
    <w:rsid w:val="00522D6C"/>
    <w:rsid w:val="00522F2F"/>
    <w:rsid w:val="00522FA3"/>
    <w:rsid w:val="00522FF9"/>
    <w:rsid w:val="005234FB"/>
    <w:rsid w:val="0052392E"/>
    <w:rsid w:val="00523A8E"/>
    <w:rsid w:val="00523C66"/>
    <w:rsid w:val="00523F5A"/>
    <w:rsid w:val="00524816"/>
    <w:rsid w:val="00525289"/>
    <w:rsid w:val="0052652C"/>
    <w:rsid w:val="00526892"/>
    <w:rsid w:val="00526B93"/>
    <w:rsid w:val="00526F63"/>
    <w:rsid w:val="005270CC"/>
    <w:rsid w:val="00527406"/>
    <w:rsid w:val="0052756A"/>
    <w:rsid w:val="005278A3"/>
    <w:rsid w:val="00527DA5"/>
    <w:rsid w:val="00527DD4"/>
    <w:rsid w:val="0053054C"/>
    <w:rsid w:val="005318F3"/>
    <w:rsid w:val="00531EEA"/>
    <w:rsid w:val="00532382"/>
    <w:rsid w:val="00532414"/>
    <w:rsid w:val="00532743"/>
    <w:rsid w:val="00532862"/>
    <w:rsid w:val="00533816"/>
    <w:rsid w:val="00533895"/>
    <w:rsid w:val="00533EB5"/>
    <w:rsid w:val="00533EFA"/>
    <w:rsid w:val="00533F38"/>
    <w:rsid w:val="00534A7B"/>
    <w:rsid w:val="005351C5"/>
    <w:rsid w:val="00535623"/>
    <w:rsid w:val="00535ABA"/>
    <w:rsid w:val="00535AF3"/>
    <w:rsid w:val="00535E1D"/>
    <w:rsid w:val="00535EE6"/>
    <w:rsid w:val="0053629C"/>
    <w:rsid w:val="00536F4F"/>
    <w:rsid w:val="00537145"/>
    <w:rsid w:val="005372DA"/>
    <w:rsid w:val="005374E0"/>
    <w:rsid w:val="005376C4"/>
    <w:rsid w:val="00537710"/>
    <w:rsid w:val="00537846"/>
    <w:rsid w:val="00537CDB"/>
    <w:rsid w:val="005408DA"/>
    <w:rsid w:val="0054100E"/>
    <w:rsid w:val="005414BD"/>
    <w:rsid w:val="005421AD"/>
    <w:rsid w:val="0054256A"/>
    <w:rsid w:val="0054259C"/>
    <w:rsid w:val="005427E3"/>
    <w:rsid w:val="00542900"/>
    <w:rsid w:val="005429E7"/>
    <w:rsid w:val="00542F34"/>
    <w:rsid w:val="005431B4"/>
    <w:rsid w:val="005435CD"/>
    <w:rsid w:val="005435D9"/>
    <w:rsid w:val="00543BC7"/>
    <w:rsid w:val="00543F4B"/>
    <w:rsid w:val="005440AC"/>
    <w:rsid w:val="0054424E"/>
    <w:rsid w:val="005449B2"/>
    <w:rsid w:val="00544AD9"/>
    <w:rsid w:val="00544C63"/>
    <w:rsid w:val="00544CEA"/>
    <w:rsid w:val="0054582F"/>
    <w:rsid w:val="00545BA1"/>
    <w:rsid w:val="00545BCA"/>
    <w:rsid w:val="00545BDD"/>
    <w:rsid w:val="00546133"/>
    <w:rsid w:val="005461EF"/>
    <w:rsid w:val="005477E6"/>
    <w:rsid w:val="00547D61"/>
    <w:rsid w:val="00547F31"/>
    <w:rsid w:val="005502F3"/>
    <w:rsid w:val="00550A33"/>
    <w:rsid w:val="00551294"/>
    <w:rsid w:val="00551B6F"/>
    <w:rsid w:val="00551BCA"/>
    <w:rsid w:val="00551D67"/>
    <w:rsid w:val="00551E61"/>
    <w:rsid w:val="00551EE6"/>
    <w:rsid w:val="00552AC6"/>
    <w:rsid w:val="00553427"/>
    <w:rsid w:val="005537A2"/>
    <w:rsid w:val="00554198"/>
    <w:rsid w:val="005543B6"/>
    <w:rsid w:val="005544EC"/>
    <w:rsid w:val="00554713"/>
    <w:rsid w:val="00554E08"/>
    <w:rsid w:val="00554E11"/>
    <w:rsid w:val="00554FF5"/>
    <w:rsid w:val="005550C5"/>
    <w:rsid w:val="00555E84"/>
    <w:rsid w:val="005564D4"/>
    <w:rsid w:val="00556DF8"/>
    <w:rsid w:val="00557ADB"/>
    <w:rsid w:val="00557CBA"/>
    <w:rsid w:val="00560006"/>
    <w:rsid w:val="00560070"/>
    <w:rsid w:val="005607F9"/>
    <w:rsid w:val="005609F3"/>
    <w:rsid w:val="0056154C"/>
    <w:rsid w:val="00561763"/>
    <w:rsid w:val="00561B32"/>
    <w:rsid w:val="00561DAA"/>
    <w:rsid w:val="005624E4"/>
    <w:rsid w:val="0056320B"/>
    <w:rsid w:val="0056356C"/>
    <w:rsid w:val="00563F21"/>
    <w:rsid w:val="005649F5"/>
    <w:rsid w:val="00564E23"/>
    <w:rsid w:val="00564E59"/>
    <w:rsid w:val="005651B8"/>
    <w:rsid w:val="005655B0"/>
    <w:rsid w:val="00565AE6"/>
    <w:rsid w:val="00565E2F"/>
    <w:rsid w:val="005661CD"/>
    <w:rsid w:val="0056636B"/>
    <w:rsid w:val="005666D1"/>
    <w:rsid w:val="00567352"/>
    <w:rsid w:val="00567FDC"/>
    <w:rsid w:val="00570053"/>
    <w:rsid w:val="0057020B"/>
    <w:rsid w:val="005705FA"/>
    <w:rsid w:val="00570614"/>
    <w:rsid w:val="00570C95"/>
    <w:rsid w:val="0057130D"/>
    <w:rsid w:val="0057312A"/>
    <w:rsid w:val="005734CE"/>
    <w:rsid w:val="00573C22"/>
    <w:rsid w:val="00574DED"/>
    <w:rsid w:val="00574FB9"/>
    <w:rsid w:val="005752C1"/>
    <w:rsid w:val="0057541A"/>
    <w:rsid w:val="0057597F"/>
    <w:rsid w:val="00575DE0"/>
    <w:rsid w:val="005761A8"/>
    <w:rsid w:val="00576FA2"/>
    <w:rsid w:val="0057702F"/>
    <w:rsid w:val="00577E54"/>
    <w:rsid w:val="00577FF9"/>
    <w:rsid w:val="00577FFD"/>
    <w:rsid w:val="005801C9"/>
    <w:rsid w:val="005802A3"/>
    <w:rsid w:val="00580726"/>
    <w:rsid w:val="00580C36"/>
    <w:rsid w:val="00580E37"/>
    <w:rsid w:val="00580F29"/>
    <w:rsid w:val="00581048"/>
    <w:rsid w:val="00581687"/>
    <w:rsid w:val="005817C6"/>
    <w:rsid w:val="00581BDB"/>
    <w:rsid w:val="00582296"/>
    <w:rsid w:val="005823F9"/>
    <w:rsid w:val="00582610"/>
    <w:rsid w:val="00582AC0"/>
    <w:rsid w:val="00582BF7"/>
    <w:rsid w:val="00582D5C"/>
    <w:rsid w:val="00582D8D"/>
    <w:rsid w:val="00583157"/>
    <w:rsid w:val="0058317C"/>
    <w:rsid w:val="00583A72"/>
    <w:rsid w:val="005846F6"/>
    <w:rsid w:val="00584D6B"/>
    <w:rsid w:val="00584E1A"/>
    <w:rsid w:val="00585112"/>
    <w:rsid w:val="005853DE"/>
    <w:rsid w:val="005856FE"/>
    <w:rsid w:val="00585B25"/>
    <w:rsid w:val="00585BD4"/>
    <w:rsid w:val="00585EE2"/>
    <w:rsid w:val="00586355"/>
    <w:rsid w:val="00586720"/>
    <w:rsid w:val="005867F3"/>
    <w:rsid w:val="005878FC"/>
    <w:rsid w:val="00587CF5"/>
    <w:rsid w:val="005901BF"/>
    <w:rsid w:val="005902F2"/>
    <w:rsid w:val="00590744"/>
    <w:rsid w:val="00590C21"/>
    <w:rsid w:val="00590FE2"/>
    <w:rsid w:val="005913AA"/>
    <w:rsid w:val="00591423"/>
    <w:rsid w:val="005915AF"/>
    <w:rsid w:val="00591ED0"/>
    <w:rsid w:val="00591EFA"/>
    <w:rsid w:val="00592168"/>
    <w:rsid w:val="00592256"/>
    <w:rsid w:val="0059260C"/>
    <w:rsid w:val="00592FFE"/>
    <w:rsid w:val="005934BA"/>
    <w:rsid w:val="00593505"/>
    <w:rsid w:val="0059389B"/>
    <w:rsid w:val="00593992"/>
    <w:rsid w:val="0059466F"/>
    <w:rsid w:val="00594A8F"/>
    <w:rsid w:val="00594B71"/>
    <w:rsid w:val="00594E14"/>
    <w:rsid w:val="00594F9C"/>
    <w:rsid w:val="00595508"/>
    <w:rsid w:val="0059569A"/>
    <w:rsid w:val="005959C7"/>
    <w:rsid w:val="00596493"/>
    <w:rsid w:val="005970BF"/>
    <w:rsid w:val="00597AA5"/>
    <w:rsid w:val="00597CED"/>
    <w:rsid w:val="00597DB2"/>
    <w:rsid w:val="00597E1E"/>
    <w:rsid w:val="005A0359"/>
    <w:rsid w:val="005A0F68"/>
    <w:rsid w:val="005A0F9A"/>
    <w:rsid w:val="005A0FC2"/>
    <w:rsid w:val="005A14C3"/>
    <w:rsid w:val="005A185C"/>
    <w:rsid w:val="005A18A0"/>
    <w:rsid w:val="005A1E5E"/>
    <w:rsid w:val="005A216F"/>
    <w:rsid w:val="005A222A"/>
    <w:rsid w:val="005A2519"/>
    <w:rsid w:val="005A2982"/>
    <w:rsid w:val="005A2DDC"/>
    <w:rsid w:val="005A2E3E"/>
    <w:rsid w:val="005A33C9"/>
    <w:rsid w:val="005A41A3"/>
    <w:rsid w:val="005A44A2"/>
    <w:rsid w:val="005A4828"/>
    <w:rsid w:val="005A4D81"/>
    <w:rsid w:val="005A4EF5"/>
    <w:rsid w:val="005A53E0"/>
    <w:rsid w:val="005A5BDB"/>
    <w:rsid w:val="005A6066"/>
    <w:rsid w:val="005A612F"/>
    <w:rsid w:val="005A62D2"/>
    <w:rsid w:val="005A67AF"/>
    <w:rsid w:val="005A7081"/>
    <w:rsid w:val="005A71D3"/>
    <w:rsid w:val="005A7BAC"/>
    <w:rsid w:val="005A7C73"/>
    <w:rsid w:val="005A7D92"/>
    <w:rsid w:val="005B0642"/>
    <w:rsid w:val="005B0854"/>
    <w:rsid w:val="005B0D94"/>
    <w:rsid w:val="005B0EBB"/>
    <w:rsid w:val="005B13E2"/>
    <w:rsid w:val="005B2B58"/>
    <w:rsid w:val="005B3348"/>
    <w:rsid w:val="005B4850"/>
    <w:rsid w:val="005B4C5E"/>
    <w:rsid w:val="005B4C84"/>
    <w:rsid w:val="005B4E6B"/>
    <w:rsid w:val="005B5FAC"/>
    <w:rsid w:val="005B628C"/>
    <w:rsid w:val="005B651C"/>
    <w:rsid w:val="005B68F2"/>
    <w:rsid w:val="005B73DF"/>
    <w:rsid w:val="005B786F"/>
    <w:rsid w:val="005C014F"/>
    <w:rsid w:val="005C049B"/>
    <w:rsid w:val="005C14C3"/>
    <w:rsid w:val="005C211B"/>
    <w:rsid w:val="005C2843"/>
    <w:rsid w:val="005C34EE"/>
    <w:rsid w:val="005C4070"/>
    <w:rsid w:val="005C45A6"/>
    <w:rsid w:val="005C473D"/>
    <w:rsid w:val="005C5BA5"/>
    <w:rsid w:val="005C6560"/>
    <w:rsid w:val="005C65A7"/>
    <w:rsid w:val="005C6A12"/>
    <w:rsid w:val="005C6F66"/>
    <w:rsid w:val="005C7271"/>
    <w:rsid w:val="005C76A1"/>
    <w:rsid w:val="005C7843"/>
    <w:rsid w:val="005C7CDF"/>
    <w:rsid w:val="005C7D8C"/>
    <w:rsid w:val="005D14BA"/>
    <w:rsid w:val="005D15A6"/>
    <w:rsid w:val="005D16FB"/>
    <w:rsid w:val="005D199B"/>
    <w:rsid w:val="005D1D84"/>
    <w:rsid w:val="005D2343"/>
    <w:rsid w:val="005D2624"/>
    <w:rsid w:val="005D27FB"/>
    <w:rsid w:val="005D2CC8"/>
    <w:rsid w:val="005D318D"/>
    <w:rsid w:val="005D3554"/>
    <w:rsid w:val="005D47CB"/>
    <w:rsid w:val="005D4C1D"/>
    <w:rsid w:val="005D5422"/>
    <w:rsid w:val="005D58E6"/>
    <w:rsid w:val="005D5CA8"/>
    <w:rsid w:val="005D64FD"/>
    <w:rsid w:val="005D6C9E"/>
    <w:rsid w:val="005D74D8"/>
    <w:rsid w:val="005D74EA"/>
    <w:rsid w:val="005D752B"/>
    <w:rsid w:val="005D7847"/>
    <w:rsid w:val="005D7933"/>
    <w:rsid w:val="005D7F67"/>
    <w:rsid w:val="005E05DA"/>
    <w:rsid w:val="005E0FEC"/>
    <w:rsid w:val="005E19A6"/>
    <w:rsid w:val="005E1C9C"/>
    <w:rsid w:val="005E1D5B"/>
    <w:rsid w:val="005E24EF"/>
    <w:rsid w:val="005E2A7C"/>
    <w:rsid w:val="005E313C"/>
    <w:rsid w:val="005E33A5"/>
    <w:rsid w:val="005E33E4"/>
    <w:rsid w:val="005E3BD8"/>
    <w:rsid w:val="005E4550"/>
    <w:rsid w:val="005E4CE2"/>
    <w:rsid w:val="005E5A17"/>
    <w:rsid w:val="005E5ACA"/>
    <w:rsid w:val="005E6241"/>
    <w:rsid w:val="005E6477"/>
    <w:rsid w:val="005E6948"/>
    <w:rsid w:val="005E7730"/>
    <w:rsid w:val="005E78C7"/>
    <w:rsid w:val="005E7BD1"/>
    <w:rsid w:val="005F049B"/>
    <w:rsid w:val="005F0741"/>
    <w:rsid w:val="005F0AB5"/>
    <w:rsid w:val="005F0B82"/>
    <w:rsid w:val="005F0BA5"/>
    <w:rsid w:val="005F1D84"/>
    <w:rsid w:val="005F2644"/>
    <w:rsid w:val="005F297D"/>
    <w:rsid w:val="005F2D87"/>
    <w:rsid w:val="005F34A8"/>
    <w:rsid w:val="005F393D"/>
    <w:rsid w:val="005F3BDD"/>
    <w:rsid w:val="005F434D"/>
    <w:rsid w:val="005F443E"/>
    <w:rsid w:val="005F466B"/>
    <w:rsid w:val="005F4849"/>
    <w:rsid w:val="005F4CE2"/>
    <w:rsid w:val="005F54A1"/>
    <w:rsid w:val="005F55D2"/>
    <w:rsid w:val="005F56BA"/>
    <w:rsid w:val="005F5A29"/>
    <w:rsid w:val="005F5EED"/>
    <w:rsid w:val="005F62A4"/>
    <w:rsid w:val="005F6AB0"/>
    <w:rsid w:val="005F6B9C"/>
    <w:rsid w:val="005F6E45"/>
    <w:rsid w:val="005F7ABF"/>
    <w:rsid w:val="005F7B0A"/>
    <w:rsid w:val="005F7CC8"/>
    <w:rsid w:val="005F7E62"/>
    <w:rsid w:val="005F7E69"/>
    <w:rsid w:val="00600566"/>
    <w:rsid w:val="00600AC2"/>
    <w:rsid w:val="00601663"/>
    <w:rsid w:val="0060184C"/>
    <w:rsid w:val="006021CD"/>
    <w:rsid w:val="00602483"/>
    <w:rsid w:val="00602CD6"/>
    <w:rsid w:val="00602FBB"/>
    <w:rsid w:val="00603751"/>
    <w:rsid w:val="00603FA1"/>
    <w:rsid w:val="00604287"/>
    <w:rsid w:val="00604D0F"/>
    <w:rsid w:val="00604E88"/>
    <w:rsid w:val="0060559E"/>
    <w:rsid w:val="00605C1A"/>
    <w:rsid w:val="00605C6B"/>
    <w:rsid w:val="006065F3"/>
    <w:rsid w:val="0060686C"/>
    <w:rsid w:val="00606DDD"/>
    <w:rsid w:val="00607908"/>
    <w:rsid w:val="00607A65"/>
    <w:rsid w:val="00607B14"/>
    <w:rsid w:val="00607EA6"/>
    <w:rsid w:val="006105A4"/>
    <w:rsid w:val="00610912"/>
    <w:rsid w:val="00610D48"/>
    <w:rsid w:val="00610DAB"/>
    <w:rsid w:val="00611198"/>
    <w:rsid w:val="0061156F"/>
    <w:rsid w:val="006116DA"/>
    <w:rsid w:val="00611ABB"/>
    <w:rsid w:val="0061232A"/>
    <w:rsid w:val="00612A07"/>
    <w:rsid w:val="00612A35"/>
    <w:rsid w:val="00612A91"/>
    <w:rsid w:val="0061342D"/>
    <w:rsid w:val="006135FA"/>
    <w:rsid w:val="0061375F"/>
    <w:rsid w:val="006137C5"/>
    <w:rsid w:val="00614151"/>
    <w:rsid w:val="006155C9"/>
    <w:rsid w:val="006159A8"/>
    <w:rsid w:val="00616BE7"/>
    <w:rsid w:val="00616E57"/>
    <w:rsid w:val="00620205"/>
    <w:rsid w:val="006202BF"/>
    <w:rsid w:val="006205A9"/>
    <w:rsid w:val="00620C7A"/>
    <w:rsid w:val="00620FCF"/>
    <w:rsid w:val="0062103D"/>
    <w:rsid w:val="006211A3"/>
    <w:rsid w:val="00621364"/>
    <w:rsid w:val="00621F74"/>
    <w:rsid w:val="0062200A"/>
    <w:rsid w:val="00622927"/>
    <w:rsid w:val="00623170"/>
    <w:rsid w:val="0062399B"/>
    <w:rsid w:val="00624631"/>
    <w:rsid w:val="00624775"/>
    <w:rsid w:val="006254B9"/>
    <w:rsid w:val="00625CE8"/>
    <w:rsid w:val="00627292"/>
    <w:rsid w:val="00627391"/>
    <w:rsid w:val="0062741E"/>
    <w:rsid w:val="00627481"/>
    <w:rsid w:val="006276BB"/>
    <w:rsid w:val="00627AC8"/>
    <w:rsid w:val="00627E05"/>
    <w:rsid w:val="00630060"/>
    <w:rsid w:val="00630332"/>
    <w:rsid w:val="0063076E"/>
    <w:rsid w:val="00630A57"/>
    <w:rsid w:val="00630C63"/>
    <w:rsid w:val="00630E57"/>
    <w:rsid w:val="00630F52"/>
    <w:rsid w:val="00631273"/>
    <w:rsid w:val="006312F0"/>
    <w:rsid w:val="00631439"/>
    <w:rsid w:val="00631573"/>
    <w:rsid w:val="006315BD"/>
    <w:rsid w:val="006316A0"/>
    <w:rsid w:val="006319FA"/>
    <w:rsid w:val="00631CC5"/>
    <w:rsid w:val="00631DC8"/>
    <w:rsid w:val="00632078"/>
    <w:rsid w:val="00632378"/>
    <w:rsid w:val="0063252B"/>
    <w:rsid w:val="00632618"/>
    <w:rsid w:val="00632BE7"/>
    <w:rsid w:val="00632D5D"/>
    <w:rsid w:val="00632D97"/>
    <w:rsid w:val="0063389F"/>
    <w:rsid w:val="0063443D"/>
    <w:rsid w:val="006348AD"/>
    <w:rsid w:val="006348ED"/>
    <w:rsid w:val="00634B5B"/>
    <w:rsid w:val="00634EDB"/>
    <w:rsid w:val="0063506A"/>
    <w:rsid w:val="006358BF"/>
    <w:rsid w:val="00635941"/>
    <w:rsid w:val="0063614A"/>
    <w:rsid w:val="00636206"/>
    <w:rsid w:val="00636780"/>
    <w:rsid w:val="00636A55"/>
    <w:rsid w:val="00636E99"/>
    <w:rsid w:val="00636FED"/>
    <w:rsid w:val="006370A9"/>
    <w:rsid w:val="006377EA"/>
    <w:rsid w:val="006378BB"/>
    <w:rsid w:val="00640112"/>
    <w:rsid w:val="00640925"/>
    <w:rsid w:val="00641AEF"/>
    <w:rsid w:val="0064201B"/>
    <w:rsid w:val="00642389"/>
    <w:rsid w:val="00642533"/>
    <w:rsid w:val="00642919"/>
    <w:rsid w:val="0064311E"/>
    <w:rsid w:val="006433A1"/>
    <w:rsid w:val="006436AE"/>
    <w:rsid w:val="006436F7"/>
    <w:rsid w:val="00644158"/>
    <w:rsid w:val="00644A31"/>
    <w:rsid w:val="00644CBE"/>
    <w:rsid w:val="006453B7"/>
    <w:rsid w:val="0064697B"/>
    <w:rsid w:val="00646A41"/>
    <w:rsid w:val="00647447"/>
    <w:rsid w:val="00647787"/>
    <w:rsid w:val="00647C76"/>
    <w:rsid w:val="006501F7"/>
    <w:rsid w:val="006505F2"/>
    <w:rsid w:val="006506AC"/>
    <w:rsid w:val="006507B1"/>
    <w:rsid w:val="006519D7"/>
    <w:rsid w:val="00651D17"/>
    <w:rsid w:val="0065207D"/>
    <w:rsid w:val="006522E0"/>
    <w:rsid w:val="00652754"/>
    <w:rsid w:val="0065278D"/>
    <w:rsid w:val="00652A44"/>
    <w:rsid w:val="00653063"/>
    <w:rsid w:val="00653876"/>
    <w:rsid w:val="00653B5F"/>
    <w:rsid w:val="00653E93"/>
    <w:rsid w:val="00653E98"/>
    <w:rsid w:val="006541BA"/>
    <w:rsid w:val="0065435E"/>
    <w:rsid w:val="006544C8"/>
    <w:rsid w:val="0065467F"/>
    <w:rsid w:val="00654C6C"/>
    <w:rsid w:val="00654D44"/>
    <w:rsid w:val="00654FC4"/>
    <w:rsid w:val="006560C7"/>
    <w:rsid w:val="00656AC6"/>
    <w:rsid w:val="00660492"/>
    <w:rsid w:val="0066096B"/>
    <w:rsid w:val="00660C81"/>
    <w:rsid w:val="00660CD5"/>
    <w:rsid w:val="00660D93"/>
    <w:rsid w:val="00660E1B"/>
    <w:rsid w:val="00661003"/>
    <w:rsid w:val="006613A1"/>
    <w:rsid w:val="0066182F"/>
    <w:rsid w:val="00661C21"/>
    <w:rsid w:val="00662665"/>
    <w:rsid w:val="00662DF6"/>
    <w:rsid w:val="00662EC5"/>
    <w:rsid w:val="00663061"/>
    <w:rsid w:val="006630F9"/>
    <w:rsid w:val="006641A6"/>
    <w:rsid w:val="0066420F"/>
    <w:rsid w:val="00664DCB"/>
    <w:rsid w:val="00665220"/>
    <w:rsid w:val="00665A12"/>
    <w:rsid w:val="00665D13"/>
    <w:rsid w:val="00666ED8"/>
    <w:rsid w:val="0066740F"/>
    <w:rsid w:val="00667EBE"/>
    <w:rsid w:val="00670218"/>
    <w:rsid w:val="006705D2"/>
    <w:rsid w:val="00671A37"/>
    <w:rsid w:val="00671A64"/>
    <w:rsid w:val="00672180"/>
    <w:rsid w:val="00672459"/>
    <w:rsid w:val="00672959"/>
    <w:rsid w:val="00672FAE"/>
    <w:rsid w:val="0067347B"/>
    <w:rsid w:val="0067473A"/>
    <w:rsid w:val="006747E5"/>
    <w:rsid w:val="00674C5A"/>
    <w:rsid w:val="00674D7D"/>
    <w:rsid w:val="006751F1"/>
    <w:rsid w:val="006755DA"/>
    <w:rsid w:val="00675EA1"/>
    <w:rsid w:val="0067636D"/>
    <w:rsid w:val="006765C2"/>
    <w:rsid w:val="00676B48"/>
    <w:rsid w:val="00676D3F"/>
    <w:rsid w:val="00676F6F"/>
    <w:rsid w:val="006770C7"/>
    <w:rsid w:val="00677406"/>
    <w:rsid w:val="0067770F"/>
    <w:rsid w:val="006777D4"/>
    <w:rsid w:val="006779D3"/>
    <w:rsid w:val="00677A17"/>
    <w:rsid w:val="00677F0B"/>
    <w:rsid w:val="0068016E"/>
    <w:rsid w:val="006801D2"/>
    <w:rsid w:val="0068073C"/>
    <w:rsid w:val="00680780"/>
    <w:rsid w:val="00680F93"/>
    <w:rsid w:val="00681A5B"/>
    <w:rsid w:val="00681AC8"/>
    <w:rsid w:val="00682080"/>
    <w:rsid w:val="006827C6"/>
    <w:rsid w:val="006835D0"/>
    <w:rsid w:val="00683F96"/>
    <w:rsid w:val="0068467D"/>
    <w:rsid w:val="00684B3A"/>
    <w:rsid w:val="00684C24"/>
    <w:rsid w:val="00684FD7"/>
    <w:rsid w:val="0068774D"/>
    <w:rsid w:val="006903E8"/>
    <w:rsid w:val="00691C39"/>
    <w:rsid w:val="0069232A"/>
    <w:rsid w:val="006929F4"/>
    <w:rsid w:val="00692DC8"/>
    <w:rsid w:val="00693001"/>
    <w:rsid w:val="006939D7"/>
    <w:rsid w:val="00693D33"/>
    <w:rsid w:val="006944E4"/>
    <w:rsid w:val="006945C6"/>
    <w:rsid w:val="00694DF6"/>
    <w:rsid w:val="006951CD"/>
    <w:rsid w:val="00695901"/>
    <w:rsid w:val="00695BF6"/>
    <w:rsid w:val="00695FEF"/>
    <w:rsid w:val="006961A5"/>
    <w:rsid w:val="006967B1"/>
    <w:rsid w:val="006970A1"/>
    <w:rsid w:val="0069781C"/>
    <w:rsid w:val="00697D43"/>
    <w:rsid w:val="006A063D"/>
    <w:rsid w:val="006A072E"/>
    <w:rsid w:val="006A0BF3"/>
    <w:rsid w:val="006A0C53"/>
    <w:rsid w:val="006A11B6"/>
    <w:rsid w:val="006A1430"/>
    <w:rsid w:val="006A2484"/>
    <w:rsid w:val="006A2892"/>
    <w:rsid w:val="006A3B41"/>
    <w:rsid w:val="006A4015"/>
    <w:rsid w:val="006A40CB"/>
    <w:rsid w:val="006A4DF9"/>
    <w:rsid w:val="006A56F4"/>
    <w:rsid w:val="006A58F9"/>
    <w:rsid w:val="006A5A20"/>
    <w:rsid w:val="006A5B62"/>
    <w:rsid w:val="006A5EE1"/>
    <w:rsid w:val="006A650F"/>
    <w:rsid w:val="006A6ADD"/>
    <w:rsid w:val="006A6FEC"/>
    <w:rsid w:val="006A70E1"/>
    <w:rsid w:val="006A7235"/>
    <w:rsid w:val="006A75E4"/>
    <w:rsid w:val="006A7928"/>
    <w:rsid w:val="006B040F"/>
    <w:rsid w:val="006B15AB"/>
    <w:rsid w:val="006B19ED"/>
    <w:rsid w:val="006B1A15"/>
    <w:rsid w:val="006B1C3A"/>
    <w:rsid w:val="006B1DE5"/>
    <w:rsid w:val="006B2EC1"/>
    <w:rsid w:val="006B3CD3"/>
    <w:rsid w:val="006B3E38"/>
    <w:rsid w:val="006B3EEB"/>
    <w:rsid w:val="006B4A57"/>
    <w:rsid w:val="006B5341"/>
    <w:rsid w:val="006B6416"/>
    <w:rsid w:val="006B712C"/>
    <w:rsid w:val="006B721B"/>
    <w:rsid w:val="006B77E8"/>
    <w:rsid w:val="006C0367"/>
    <w:rsid w:val="006C086E"/>
    <w:rsid w:val="006C157D"/>
    <w:rsid w:val="006C1835"/>
    <w:rsid w:val="006C198F"/>
    <w:rsid w:val="006C1B00"/>
    <w:rsid w:val="006C301C"/>
    <w:rsid w:val="006C30E0"/>
    <w:rsid w:val="006C31CE"/>
    <w:rsid w:val="006C3AD7"/>
    <w:rsid w:val="006C3F72"/>
    <w:rsid w:val="006C44D3"/>
    <w:rsid w:val="006C494E"/>
    <w:rsid w:val="006C4BC0"/>
    <w:rsid w:val="006C4C3B"/>
    <w:rsid w:val="006C4CC0"/>
    <w:rsid w:val="006C4FE7"/>
    <w:rsid w:val="006C56C0"/>
    <w:rsid w:val="006C5851"/>
    <w:rsid w:val="006C5A2A"/>
    <w:rsid w:val="006C5C10"/>
    <w:rsid w:val="006C5C50"/>
    <w:rsid w:val="006C61CA"/>
    <w:rsid w:val="006C63AE"/>
    <w:rsid w:val="006C6595"/>
    <w:rsid w:val="006C69ED"/>
    <w:rsid w:val="006C6CC2"/>
    <w:rsid w:val="006C70D2"/>
    <w:rsid w:val="006C7B1B"/>
    <w:rsid w:val="006D01C8"/>
    <w:rsid w:val="006D0B04"/>
    <w:rsid w:val="006D1870"/>
    <w:rsid w:val="006D1A94"/>
    <w:rsid w:val="006D1B03"/>
    <w:rsid w:val="006D24A0"/>
    <w:rsid w:val="006D3084"/>
    <w:rsid w:val="006D3299"/>
    <w:rsid w:val="006D3879"/>
    <w:rsid w:val="006D3C76"/>
    <w:rsid w:val="006D3F52"/>
    <w:rsid w:val="006D430C"/>
    <w:rsid w:val="006D4435"/>
    <w:rsid w:val="006D4B7C"/>
    <w:rsid w:val="006D4C45"/>
    <w:rsid w:val="006D4DF4"/>
    <w:rsid w:val="006D4E7A"/>
    <w:rsid w:val="006D4F12"/>
    <w:rsid w:val="006D4F61"/>
    <w:rsid w:val="006D5429"/>
    <w:rsid w:val="006D60CB"/>
    <w:rsid w:val="006D6415"/>
    <w:rsid w:val="006D68CC"/>
    <w:rsid w:val="006E151A"/>
    <w:rsid w:val="006E1B92"/>
    <w:rsid w:val="006E1CBF"/>
    <w:rsid w:val="006E2446"/>
    <w:rsid w:val="006E2524"/>
    <w:rsid w:val="006E34E6"/>
    <w:rsid w:val="006E3856"/>
    <w:rsid w:val="006E47BF"/>
    <w:rsid w:val="006E518B"/>
    <w:rsid w:val="006E5E1A"/>
    <w:rsid w:val="006E60F9"/>
    <w:rsid w:val="006E654A"/>
    <w:rsid w:val="006E6631"/>
    <w:rsid w:val="006E6DC3"/>
    <w:rsid w:val="006E70B9"/>
    <w:rsid w:val="006E730B"/>
    <w:rsid w:val="006E7E69"/>
    <w:rsid w:val="006F0461"/>
    <w:rsid w:val="006F09BD"/>
    <w:rsid w:val="006F0BF1"/>
    <w:rsid w:val="006F0EAE"/>
    <w:rsid w:val="006F1822"/>
    <w:rsid w:val="006F20A8"/>
    <w:rsid w:val="006F2455"/>
    <w:rsid w:val="006F2E5A"/>
    <w:rsid w:val="006F3620"/>
    <w:rsid w:val="006F3669"/>
    <w:rsid w:val="006F38CA"/>
    <w:rsid w:val="006F3F2F"/>
    <w:rsid w:val="006F431D"/>
    <w:rsid w:val="006F443D"/>
    <w:rsid w:val="006F45EA"/>
    <w:rsid w:val="006F48F9"/>
    <w:rsid w:val="006F4BE6"/>
    <w:rsid w:val="006F56D3"/>
    <w:rsid w:val="006F5FC4"/>
    <w:rsid w:val="006F6382"/>
    <w:rsid w:val="006F68EA"/>
    <w:rsid w:val="006F6E13"/>
    <w:rsid w:val="006F7035"/>
    <w:rsid w:val="006F719C"/>
    <w:rsid w:val="006F78A8"/>
    <w:rsid w:val="006F7AC2"/>
    <w:rsid w:val="0070024D"/>
    <w:rsid w:val="00700573"/>
    <w:rsid w:val="00701691"/>
    <w:rsid w:val="00701BB7"/>
    <w:rsid w:val="00701EBF"/>
    <w:rsid w:val="00701F65"/>
    <w:rsid w:val="00702509"/>
    <w:rsid w:val="00702BC0"/>
    <w:rsid w:val="00702DA6"/>
    <w:rsid w:val="00703345"/>
    <w:rsid w:val="007041D9"/>
    <w:rsid w:val="00704314"/>
    <w:rsid w:val="0070499D"/>
    <w:rsid w:val="007049D1"/>
    <w:rsid w:val="00704AE3"/>
    <w:rsid w:val="00704CC8"/>
    <w:rsid w:val="0070527B"/>
    <w:rsid w:val="00705365"/>
    <w:rsid w:val="0070552D"/>
    <w:rsid w:val="007056A1"/>
    <w:rsid w:val="0070581D"/>
    <w:rsid w:val="00705A44"/>
    <w:rsid w:val="00705DA6"/>
    <w:rsid w:val="00705E7D"/>
    <w:rsid w:val="00705E90"/>
    <w:rsid w:val="0070671C"/>
    <w:rsid w:val="00706E2E"/>
    <w:rsid w:val="007074A8"/>
    <w:rsid w:val="0070753C"/>
    <w:rsid w:val="00707C9A"/>
    <w:rsid w:val="00707CE1"/>
    <w:rsid w:val="007117FA"/>
    <w:rsid w:val="00711898"/>
    <w:rsid w:val="00711E70"/>
    <w:rsid w:val="00711F5D"/>
    <w:rsid w:val="0071275D"/>
    <w:rsid w:val="00712A6D"/>
    <w:rsid w:val="00713364"/>
    <w:rsid w:val="007142D5"/>
    <w:rsid w:val="00715C9A"/>
    <w:rsid w:val="00715E6A"/>
    <w:rsid w:val="007160BD"/>
    <w:rsid w:val="007161CE"/>
    <w:rsid w:val="0071644F"/>
    <w:rsid w:val="00716D3D"/>
    <w:rsid w:val="00716E03"/>
    <w:rsid w:val="0071784D"/>
    <w:rsid w:val="00717F09"/>
    <w:rsid w:val="00720953"/>
    <w:rsid w:val="00720FC6"/>
    <w:rsid w:val="007210D1"/>
    <w:rsid w:val="007214BC"/>
    <w:rsid w:val="007215ED"/>
    <w:rsid w:val="007224F5"/>
    <w:rsid w:val="00722F2C"/>
    <w:rsid w:val="00722F37"/>
    <w:rsid w:val="00723A61"/>
    <w:rsid w:val="0072401B"/>
    <w:rsid w:val="0072425B"/>
    <w:rsid w:val="007246DC"/>
    <w:rsid w:val="00724AF2"/>
    <w:rsid w:val="00725521"/>
    <w:rsid w:val="00726371"/>
    <w:rsid w:val="0072675A"/>
    <w:rsid w:val="00726A07"/>
    <w:rsid w:val="00726D39"/>
    <w:rsid w:val="00726D61"/>
    <w:rsid w:val="00727683"/>
    <w:rsid w:val="0072770C"/>
    <w:rsid w:val="00727AE2"/>
    <w:rsid w:val="007309C2"/>
    <w:rsid w:val="00730BC2"/>
    <w:rsid w:val="00730CF1"/>
    <w:rsid w:val="00730ED2"/>
    <w:rsid w:val="0073128E"/>
    <w:rsid w:val="007319EE"/>
    <w:rsid w:val="00731B90"/>
    <w:rsid w:val="007324F4"/>
    <w:rsid w:val="007337A3"/>
    <w:rsid w:val="00733C4C"/>
    <w:rsid w:val="00733D6C"/>
    <w:rsid w:val="007344C6"/>
    <w:rsid w:val="00734740"/>
    <w:rsid w:val="00734AC6"/>
    <w:rsid w:val="00734BBB"/>
    <w:rsid w:val="00735891"/>
    <w:rsid w:val="00735E03"/>
    <w:rsid w:val="00735F90"/>
    <w:rsid w:val="00736342"/>
    <w:rsid w:val="007366C8"/>
    <w:rsid w:val="00736E86"/>
    <w:rsid w:val="00737D4D"/>
    <w:rsid w:val="00737EB1"/>
    <w:rsid w:val="00737FEC"/>
    <w:rsid w:val="00740169"/>
    <w:rsid w:val="00740D35"/>
    <w:rsid w:val="00740E05"/>
    <w:rsid w:val="0074134D"/>
    <w:rsid w:val="00741B95"/>
    <w:rsid w:val="00741E40"/>
    <w:rsid w:val="007420E9"/>
    <w:rsid w:val="007423CC"/>
    <w:rsid w:val="0074312C"/>
    <w:rsid w:val="007436A8"/>
    <w:rsid w:val="00743B8B"/>
    <w:rsid w:val="00743DA6"/>
    <w:rsid w:val="00744AE0"/>
    <w:rsid w:val="00744DC1"/>
    <w:rsid w:val="00745C5A"/>
    <w:rsid w:val="007460F1"/>
    <w:rsid w:val="00746190"/>
    <w:rsid w:val="00746498"/>
    <w:rsid w:val="00746765"/>
    <w:rsid w:val="00746A4F"/>
    <w:rsid w:val="00746AAE"/>
    <w:rsid w:val="00746D76"/>
    <w:rsid w:val="00747E6D"/>
    <w:rsid w:val="007502C5"/>
    <w:rsid w:val="007504AC"/>
    <w:rsid w:val="0075074E"/>
    <w:rsid w:val="00750CFF"/>
    <w:rsid w:val="00750D12"/>
    <w:rsid w:val="007517CD"/>
    <w:rsid w:val="00751972"/>
    <w:rsid w:val="0075276D"/>
    <w:rsid w:val="00752902"/>
    <w:rsid w:val="00752AA2"/>
    <w:rsid w:val="00753B6F"/>
    <w:rsid w:val="00753E41"/>
    <w:rsid w:val="00753EA5"/>
    <w:rsid w:val="00754549"/>
    <w:rsid w:val="007545EE"/>
    <w:rsid w:val="00754618"/>
    <w:rsid w:val="00755DBB"/>
    <w:rsid w:val="00756164"/>
    <w:rsid w:val="0075626B"/>
    <w:rsid w:val="00756ED8"/>
    <w:rsid w:val="00757188"/>
    <w:rsid w:val="00757521"/>
    <w:rsid w:val="00757580"/>
    <w:rsid w:val="007604D8"/>
    <w:rsid w:val="00760FCA"/>
    <w:rsid w:val="00761401"/>
    <w:rsid w:val="0076152E"/>
    <w:rsid w:val="00761C0F"/>
    <w:rsid w:val="00761C11"/>
    <w:rsid w:val="00762002"/>
    <w:rsid w:val="00762013"/>
    <w:rsid w:val="007626CB"/>
    <w:rsid w:val="007626FB"/>
    <w:rsid w:val="00762D66"/>
    <w:rsid w:val="00763250"/>
    <w:rsid w:val="007632D1"/>
    <w:rsid w:val="0076348A"/>
    <w:rsid w:val="00763D6A"/>
    <w:rsid w:val="00763F03"/>
    <w:rsid w:val="0076437C"/>
    <w:rsid w:val="00764425"/>
    <w:rsid w:val="007650D3"/>
    <w:rsid w:val="007656B0"/>
    <w:rsid w:val="00765A28"/>
    <w:rsid w:val="00765DA9"/>
    <w:rsid w:val="00765E10"/>
    <w:rsid w:val="00766075"/>
    <w:rsid w:val="007662B2"/>
    <w:rsid w:val="00766713"/>
    <w:rsid w:val="007668F7"/>
    <w:rsid w:val="0076714A"/>
    <w:rsid w:val="00767225"/>
    <w:rsid w:val="007674A1"/>
    <w:rsid w:val="00767598"/>
    <w:rsid w:val="007678D1"/>
    <w:rsid w:val="00767A13"/>
    <w:rsid w:val="00770006"/>
    <w:rsid w:val="007700DF"/>
    <w:rsid w:val="007702C4"/>
    <w:rsid w:val="007710CB"/>
    <w:rsid w:val="0077117A"/>
    <w:rsid w:val="007711B4"/>
    <w:rsid w:val="00771210"/>
    <w:rsid w:val="00771589"/>
    <w:rsid w:val="007720EC"/>
    <w:rsid w:val="0077278F"/>
    <w:rsid w:val="007729F7"/>
    <w:rsid w:val="00772BEB"/>
    <w:rsid w:val="0077393E"/>
    <w:rsid w:val="007739BF"/>
    <w:rsid w:val="00773CBA"/>
    <w:rsid w:val="007743E5"/>
    <w:rsid w:val="00774B46"/>
    <w:rsid w:val="00775491"/>
    <w:rsid w:val="007758CC"/>
    <w:rsid w:val="00775903"/>
    <w:rsid w:val="007759B6"/>
    <w:rsid w:val="00775BB5"/>
    <w:rsid w:val="00775CCD"/>
    <w:rsid w:val="00776C4F"/>
    <w:rsid w:val="00777227"/>
    <w:rsid w:val="00777E8D"/>
    <w:rsid w:val="007809F6"/>
    <w:rsid w:val="00780E3F"/>
    <w:rsid w:val="00781A68"/>
    <w:rsid w:val="00781AB3"/>
    <w:rsid w:val="00781C9A"/>
    <w:rsid w:val="00781EAB"/>
    <w:rsid w:val="00782E79"/>
    <w:rsid w:val="007830F3"/>
    <w:rsid w:val="0078333C"/>
    <w:rsid w:val="0078335F"/>
    <w:rsid w:val="00783413"/>
    <w:rsid w:val="0078470A"/>
    <w:rsid w:val="007848F5"/>
    <w:rsid w:val="0078552C"/>
    <w:rsid w:val="00785C29"/>
    <w:rsid w:val="00786094"/>
    <w:rsid w:val="007860D3"/>
    <w:rsid w:val="00786F00"/>
    <w:rsid w:val="00787999"/>
    <w:rsid w:val="00787A7C"/>
    <w:rsid w:val="00787E29"/>
    <w:rsid w:val="00790268"/>
    <w:rsid w:val="007906C5"/>
    <w:rsid w:val="00790C4B"/>
    <w:rsid w:val="00790CBA"/>
    <w:rsid w:val="007916CF"/>
    <w:rsid w:val="00791B57"/>
    <w:rsid w:val="00792DB5"/>
    <w:rsid w:val="0079307D"/>
    <w:rsid w:val="00793083"/>
    <w:rsid w:val="00793230"/>
    <w:rsid w:val="0079336A"/>
    <w:rsid w:val="00793512"/>
    <w:rsid w:val="007937D8"/>
    <w:rsid w:val="00793824"/>
    <w:rsid w:val="00793965"/>
    <w:rsid w:val="00793C34"/>
    <w:rsid w:val="0079419D"/>
    <w:rsid w:val="007943FE"/>
    <w:rsid w:val="0079446F"/>
    <w:rsid w:val="007948A5"/>
    <w:rsid w:val="00794CB5"/>
    <w:rsid w:val="007955A6"/>
    <w:rsid w:val="00795C71"/>
    <w:rsid w:val="00796157"/>
    <w:rsid w:val="00796BA4"/>
    <w:rsid w:val="00797095"/>
    <w:rsid w:val="007A015D"/>
    <w:rsid w:val="007A01F7"/>
    <w:rsid w:val="007A0636"/>
    <w:rsid w:val="007A08BD"/>
    <w:rsid w:val="007A16FF"/>
    <w:rsid w:val="007A1B2B"/>
    <w:rsid w:val="007A3397"/>
    <w:rsid w:val="007A359D"/>
    <w:rsid w:val="007A3949"/>
    <w:rsid w:val="007A3DCE"/>
    <w:rsid w:val="007A3DD3"/>
    <w:rsid w:val="007A3FC2"/>
    <w:rsid w:val="007A4FEB"/>
    <w:rsid w:val="007A5278"/>
    <w:rsid w:val="007A52A8"/>
    <w:rsid w:val="007A5355"/>
    <w:rsid w:val="007A58DA"/>
    <w:rsid w:val="007A5D07"/>
    <w:rsid w:val="007A5E06"/>
    <w:rsid w:val="007A5EF1"/>
    <w:rsid w:val="007A5FAE"/>
    <w:rsid w:val="007A66B5"/>
    <w:rsid w:val="007A6A52"/>
    <w:rsid w:val="007A7BCC"/>
    <w:rsid w:val="007A7D0B"/>
    <w:rsid w:val="007B0287"/>
    <w:rsid w:val="007B09AA"/>
    <w:rsid w:val="007B0B0B"/>
    <w:rsid w:val="007B1489"/>
    <w:rsid w:val="007B15B6"/>
    <w:rsid w:val="007B18BA"/>
    <w:rsid w:val="007B1921"/>
    <w:rsid w:val="007B1D1D"/>
    <w:rsid w:val="007B2022"/>
    <w:rsid w:val="007B24CB"/>
    <w:rsid w:val="007B2840"/>
    <w:rsid w:val="007B2934"/>
    <w:rsid w:val="007B3373"/>
    <w:rsid w:val="007B37CA"/>
    <w:rsid w:val="007B383A"/>
    <w:rsid w:val="007B434C"/>
    <w:rsid w:val="007B4732"/>
    <w:rsid w:val="007B4A9A"/>
    <w:rsid w:val="007B4B9B"/>
    <w:rsid w:val="007B4E66"/>
    <w:rsid w:val="007B4EE0"/>
    <w:rsid w:val="007B5084"/>
    <w:rsid w:val="007B57EA"/>
    <w:rsid w:val="007B58FB"/>
    <w:rsid w:val="007B5E2F"/>
    <w:rsid w:val="007B666D"/>
    <w:rsid w:val="007B6A6F"/>
    <w:rsid w:val="007B6DAE"/>
    <w:rsid w:val="007B6DFA"/>
    <w:rsid w:val="007B6DFB"/>
    <w:rsid w:val="007B7155"/>
    <w:rsid w:val="007B7BA3"/>
    <w:rsid w:val="007C0BF3"/>
    <w:rsid w:val="007C0E1C"/>
    <w:rsid w:val="007C0F58"/>
    <w:rsid w:val="007C11FC"/>
    <w:rsid w:val="007C16D0"/>
    <w:rsid w:val="007C1C4E"/>
    <w:rsid w:val="007C1C74"/>
    <w:rsid w:val="007C1D8C"/>
    <w:rsid w:val="007C221D"/>
    <w:rsid w:val="007C24F2"/>
    <w:rsid w:val="007C2908"/>
    <w:rsid w:val="007C2DB4"/>
    <w:rsid w:val="007C314D"/>
    <w:rsid w:val="007C31C5"/>
    <w:rsid w:val="007C3952"/>
    <w:rsid w:val="007C3A43"/>
    <w:rsid w:val="007C443A"/>
    <w:rsid w:val="007C456E"/>
    <w:rsid w:val="007C497A"/>
    <w:rsid w:val="007C4A6A"/>
    <w:rsid w:val="007C52FC"/>
    <w:rsid w:val="007C544D"/>
    <w:rsid w:val="007C54A5"/>
    <w:rsid w:val="007C56EB"/>
    <w:rsid w:val="007C5CCD"/>
    <w:rsid w:val="007C628D"/>
    <w:rsid w:val="007C65EC"/>
    <w:rsid w:val="007C6FE7"/>
    <w:rsid w:val="007C71E8"/>
    <w:rsid w:val="007C7256"/>
    <w:rsid w:val="007C7457"/>
    <w:rsid w:val="007C74F4"/>
    <w:rsid w:val="007C7D3A"/>
    <w:rsid w:val="007D0C9A"/>
    <w:rsid w:val="007D137B"/>
    <w:rsid w:val="007D1A11"/>
    <w:rsid w:val="007D1A5D"/>
    <w:rsid w:val="007D1A92"/>
    <w:rsid w:val="007D205C"/>
    <w:rsid w:val="007D32A1"/>
    <w:rsid w:val="007D3652"/>
    <w:rsid w:val="007D3AFE"/>
    <w:rsid w:val="007D4063"/>
    <w:rsid w:val="007D4572"/>
    <w:rsid w:val="007D513D"/>
    <w:rsid w:val="007D537D"/>
    <w:rsid w:val="007D5882"/>
    <w:rsid w:val="007D59AB"/>
    <w:rsid w:val="007D5ED8"/>
    <w:rsid w:val="007D67FE"/>
    <w:rsid w:val="007D6807"/>
    <w:rsid w:val="007D6A7E"/>
    <w:rsid w:val="007D6B25"/>
    <w:rsid w:val="007D6D07"/>
    <w:rsid w:val="007D7BA9"/>
    <w:rsid w:val="007D7D8C"/>
    <w:rsid w:val="007E0145"/>
    <w:rsid w:val="007E0181"/>
    <w:rsid w:val="007E08E7"/>
    <w:rsid w:val="007E0D74"/>
    <w:rsid w:val="007E19DD"/>
    <w:rsid w:val="007E2082"/>
    <w:rsid w:val="007E2687"/>
    <w:rsid w:val="007E2692"/>
    <w:rsid w:val="007E2732"/>
    <w:rsid w:val="007E3184"/>
    <w:rsid w:val="007E37BD"/>
    <w:rsid w:val="007E3DB2"/>
    <w:rsid w:val="007E3F60"/>
    <w:rsid w:val="007E4404"/>
    <w:rsid w:val="007E4A12"/>
    <w:rsid w:val="007E4BCD"/>
    <w:rsid w:val="007E4C77"/>
    <w:rsid w:val="007E4E78"/>
    <w:rsid w:val="007E61E3"/>
    <w:rsid w:val="007E6A78"/>
    <w:rsid w:val="007E6CEC"/>
    <w:rsid w:val="007E6F62"/>
    <w:rsid w:val="007E7A74"/>
    <w:rsid w:val="007E7D0D"/>
    <w:rsid w:val="007F0348"/>
    <w:rsid w:val="007F09BB"/>
    <w:rsid w:val="007F0DDB"/>
    <w:rsid w:val="007F0E6B"/>
    <w:rsid w:val="007F0EA2"/>
    <w:rsid w:val="007F0FF4"/>
    <w:rsid w:val="007F1611"/>
    <w:rsid w:val="007F1958"/>
    <w:rsid w:val="007F1E4A"/>
    <w:rsid w:val="007F23C5"/>
    <w:rsid w:val="007F2BDB"/>
    <w:rsid w:val="007F2D6B"/>
    <w:rsid w:val="007F36AD"/>
    <w:rsid w:val="007F5187"/>
    <w:rsid w:val="007F524D"/>
    <w:rsid w:val="007F5519"/>
    <w:rsid w:val="007F65EA"/>
    <w:rsid w:val="007F6814"/>
    <w:rsid w:val="007F72E9"/>
    <w:rsid w:val="007F7488"/>
    <w:rsid w:val="007F74F5"/>
    <w:rsid w:val="008004DC"/>
    <w:rsid w:val="00800741"/>
    <w:rsid w:val="00800B6A"/>
    <w:rsid w:val="00800DA4"/>
    <w:rsid w:val="0080131F"/>
    <w:rsid w:val="00801FEF"/>
    <w:rsid w:val="0080280D"/>
    <w:rsid w:val="008035CF"/>
    <w:rsid w:val="00803792"/>
    <w:rsid w:val="008038D7"/>
    <w:rsid w:val="008042D5"/>
    <w:rsid w:val="00804581"/>
    <w:rsid w:val="00804635"/>
    <w:rsid w:val="00804B3B"/>
    <w:rsid w:val="0080513A"/>
    <w:rsid w:val="008051F6"/>
    <w:rsid w:val="008053D4"/>
    <w:rsid w:val="0080550A"/>
    <w:rsid w:val="00805F9C"/>
    <w:rsid w:val="008069AD"/>
    <w:rsid w:val="00806FDB"/>
    <w:rsid w:val="00807B12"/>
    <w:rsid w:val="00810B10"/>
    <w:rsid w:val="00810C60"/>
    <w:rsid w:val="00810E45"/>
    <w:rsid w:val="00810EDA"/>
    <w:rsid w:val="00811A56"/>
    <w:rsid w:val="008125EA"/>
    <w:rsid w:val="008126B1"/>
    <w:rsid w:val="00812895"/>
    <w:rsid w:val="00812B62"/>
    <w:rsid w:val="00812D24"/>
    <w:rsid w:val="00812F83"/>
    <w:rsid w:val="00813D89"/>
    <w:rsid w:val="00814112"/>
    <w:rsid w:val="00814186"/>
    <w:rsid w:val="008141B6"/>
    <w:rsid w:val="0081463A"/>
    <w:rsid w:val="00814684"/>
    <w:rsid w:val="008149F5"/>
    <w:rsid w:val="00814E61"/>
    <w:rsid w:val="008156E6"/>
    <w:rsid w:val="00817164"/>
    <w:rsid w:val="00817B5A"/>
    <w:rsid w:val="00817E6C"/>
    <w:rsid w:val="00820202"/>
    <w:rsid w:val="00820271"/>
    <w:rsid w:val="008207FF"/>
    <w:rsid w:val="00820E01"/>
    <w:rsid w:val="00821372"/>
    <w:rsid w:val="00821D84"/>
    <w:rsid w:val="00822A02"/>
    <w:rsid w:val="00823675"/>
    <w:rsid w:val="0082389C"/>
    <w:rsid w:val="00823BF9"/>
    <w:rsid w:val="00823D31"/>
    <w:rsid w:val="00823F19"/>
    <w:rsid w:val="0082414F"/>
    <w:rsid w:val="00824658"/>
    <w:rsid w:val="00825E09"/>
    <w:rsid w:val="00826043"/>
    <w:rsid w:val="00826310"/>
    <w:rsid w:val="008265CF"/>
    <w:rsid w:val="00826608"/>
    <w:rsid w:val="008267FE"/>
    <w:rsid w:val="00826D7A"/>
    <w:rsid w:val="008272BD"/>
    <w:rsid w:val="00827794"/>
    <w:rsid w:val="0083017A"/>
    <w:rsid w:val="008305FF"/>
    <w:rsid w:val="0083088B"/>
    <w:rsid w:val="00833389"/>
    <w:rsid w:val="0083340B"/>
    <w:rsid w:val="0083349F"/>
    <w:rsid w:val="008339CB"/>
    <w:rsid w:val="00833C83"/>
    <w:rsid w:val="00834496"/>
    <w:rsid w:val="00834851"/>
    <w:rsid w:val="008356ED"/>
    <w:rsid w:val="00835A3C"/>
    <w:rsid w:val="00835A99"/>
    <w:rsid w:val="00835F42"/>
    <w:rsid w:val="008368E9"/>
    <w:rsid w:val="008369A4"/>
    <w:rsid w:val="00836DDB"/>
    <w:rsid w:val="008374EF"/>
    <w:rsid w:val="00837973"/>
    <w:rsid w:val="00837E30"/>
    <w:rsid w:val="00837F39"/>
    <w:rsid w:val="00837F6D"/>
    <w:rsid w:val="00840B8B"/>
    <w:rsid w:val="0084149A"/>
    <w:rsid w:val="0084165C"/>
    <w:rsid w:val="00842147"/>
    <w:rsid w:val="008421FD"/>
    <w:rsid w:val="0084247F"/>
    <w:rsid w:val="008425D8"/>
    <w:rsid w:val="00842D91"/>
    <w:rsid w:val="00843B3B"/>
    <w:rsid w:val="00844850"/>
    <w:rsid w:val="00844995"/>
    <w:rsid w:val="00844CEB"/>
    <w:rsid w:val="00844DBB"/>
    <w:rsid w:val="00845397"/>
    <w:rsid w:val="00845DE4"/>
    <w:rsid w:val="0084643B"/>
    <w:rsid w:val="0084686C"/>
    <w:rsid w:val="00846D58"/>
    <w:rsid w:val="00847622"/>
    <w:rsid w:val="0084793C"/>
    <w:rsid w:val="00847998"/>
    <w:rsid w:val="00847B46"/>
    <w:rsid w:val="008504B5"/>
    <w:rsid w:val="00850502"/>
    <w:rsid w:val="00850603"/>
    <w:rsid w:val="0085070E"/>
    <w:rsid w:val="008509EC"/>
    <w:rsid w:val="00850A04"/>
    <w:rsid w:val="00850A64"/>
    <w:rsid w:val="00850B10"/>
    <w:rsid w:val="00850D75"/>
    <w:rsid w:val="00850E1F"/>
    <w:rsid w:val="00851506"/>
    <w:rsid w:val="008519C1"/>
    <w:rsid w:val="008520B4"/>
    <w:rsid w:val="00852311"/>
    <w:rsid w:val="00852661"/>
    <w:rsid w:val="00852F72"/>
    <w:rsid w:val="00853068"/>
    <w:rsid w:val="0085315E"/>
    <w:rsid w:val="0085343E"/>
    <w:rsid w:val="0085379E"/>
    <w:rsid w:val="008538A9"/>
    <w:rsid w:val="008541A1"/>
    <w:rsid w:val="00854751"/>
    <w:rsid w:val="0085523A"/>
    <w:rsid w:val="00855493"/>
    <w:rsid w:val="008554FD"/>
    <w:rsid w:val="00855F1E"/>
    <w:rsid w:val="00856761"/>
    <w:rsid w:val="0085691C"/>
    <w:rsid w:val="00857103"/>
    <w:rsid w:val="008573DA"/>
    <w:rsid w:val="00857D40"/>
    <w:rsid w:val="00860332"/>
    <w:rsid w:val="008605E0"/>
    <w:rsid w:val="008605E8"/>
    <w:rsid w:val="0086088F"/>
    <w:rsid w:val="00860904"/>
    <w:rsid w:val="00860D28"/>
    <w:rsid w:val="00861237"/>
    <w:rsid w:val="00862516"/>
    <w:rsid w:val="00862538"/>
    <w:rsid w:val="00862887"/>
    <w:rsid w:val="008631BC"/>
    <w:rsid w:val="00863642"/>
    <w:rsid w:val="00863944"/>
    <w:rsid w:val="00863FF6"/>
    <w:rsid w:val="00864819"/>
    <w:rsid w:val="00864A74"/>
    <w:rsid w:val="00865008"/>
    <w:rsid w:val="00865133"/>
    <w:rsid w:val="00865AB1"/>
    <w:rsid w:val="00866762"/>
    <w:rsid w:val="00866D57"/>
    <w:rsid w:val="008674F4"/>
    <w:rsid w:val="00867D02"/>
    <w:rsid w:val="00870442"/>
    <w:rsid w:val="00870692"/>
    <w:rsid w:val="00870B2C"/>
    <w:rsid w:val="00870C41"/>
    <w:rsid w:val="008713DD"/>
    <w:rsid w:val="00871749"/>
    <w:rsid w:val="0087189C"/>
    <w:rsid w:val="008719E7"/>
    <w:rsid w:val="00871A57"/>
    <w:rsid w:val="00871C51"/>
    <w:rsid w:val="00871C95"/>
    <w:rsid w:val="00871EBA"/>
    <w:rsid w:val="0087232F"/>
    <w:rsid w:val="0087280E"/>
    <w:rsid w:val="0087352C"/>
    <w:rsid w:val="0087357F"/>
    <w:rsid w:val="0087396E"/>
    <w:rsid w:val="00873A59"/>
    <w:rsid w:val="00873BAD"/>
    <w:rsid w:val="00873D8D"/>
    <w:rsid w:val="008746A8"/>
    <w:rsid w:val="0087484F"/>
    <w:rsid w:val="00874DEC"/>
    <w:rsid w:val="00874F5C"/>
    <w:rsid w:val="00875005"/>
    <w:rsid w:val="00875070"/>
    <w:rsid w:val="00875415"/>
    <w:rsid w:val="00875650"/>
    <w:rsid w:val="00875CA1"/>
    <w:rsid w:val="00875CAD"/>
    <w:rsid w:val="0087694D"/>
    <w:rsid w:val="00876B3E"/>
    <w:rsid w:val="00877005"/>
    <w:rsid w:val="008772EC"/>
    <w:rsid w:val="008777F1"/>
    <w:rsid w:val="008778CC"/>
    <w:rsid w:val="00877CB7"/>
    <w:rsid w:val="008800B2"/>
    <w:rsid w:val="00880362"/>
    <w:rsid w:val="00880740"/>
    <w:rsid w:val="00880D6F"/>
    <w:rsid w:val="00880FF3"/>
    <w:rsid w:val="0088127E"/>
    <w:rsid w:val="00881825"/>
    <w:rsid w:val="00881C40"/>
    <w:rsid w:val="00881F02"/>
    <w:rsid w:val="008825F7"/>
    <w:rsid w:val="0088273D"/>
    <w:rsid w:val="0088295D"/>
    <w:rsid w:val="00882A95"/>
    <w:rsid w:val="00882DE0"/>
    <w:rsid w:val="008831D1"/>
    <w:rsid w:val="008834BA"/>
    <w:rsid w:val="00883913"/>
    <w:rsid w:val="0088405B"/>
    <w:rsid w:val="0088469D"/>
    <w:rsid w:val="008852EB"/>
    <w:rsid w:val="00885721"/>
    <w:rsid w:val="00885833"/>
    <w:rsid w:val="00885BDF"/>
    <w:rsid w:val="00885C21"/>
    <w:rsid w:val="0088615B"/>
    <w:rsid w:val="00887065"/>
    <w:rsid w:val="008875A3"/>
    <w:rsid w:val="00887AD3"/>
    <w:rsid w:val="00887B7A"/>
    <w:rsid w:val="00887C5A"/>
    <w:rsid w:val="00890906"/>
    <w:rsid w:val="00890BA4"/>
    <w:rsid w:val="00891410"/>
    <w:rsid w:val="0089150B"/>
    <w:rsid w:val="00891756"/>
    <w:rsid w:val="00891BD0"/>
    <w:rsid w:val="00892597"/>
    <w:rsid w:val="008926DE"/>
    <w:rsid w:val="008933A0"/>
    <w:rsid w:val="00893488"/>
    <w:rsid w:val="00893735"/>
    <w:rsid w:val="00893FB1"/>
    <w:rsid w:val="008941C0"/>
    <w:rsid w:val="008944DD"/>
    <w:rsid w:val="00894660"/>
    <w:rsid w:val="0089507F"/>
    <w:rsid w:val="008955B7"/>
    <w:rsid w:val="008957BE"/>
    <w:rsid w:val="00895DEC"/>
    <w:rsid w:val="00896C10"/>
    <w:rsid w:val="00897445"/>
    <w:rsid w:val="008978CF"/>
    <w:rsid w:val="00897D90"/>
    <w:rsid w:val="00897FAF"/>
    <w:rsid w:val="008A00FA"/>
    <w:rsid w:val="008A0326"/>
    <w:rsid w:val="008A0821"/>
    <w:rsid w:val="008A1932"/>
    <w:rsid w:val="008A1F45"/>
    <w:rsid w:val="008A250C"/>
    <w:rsid w:val="008A28D3"/>
    <w:rsid w:val="008A2E35"/>
    <w:rsid w:val="008A326D"/>
    <w:rsid w:val="008A3322"/>
    <w:rsid w:val="008A3585"/>
    <w:rsid w:val="008A3785"/>
    <w:rsid w:val="008A39CA"/>
    <w:rsid w:val="008A41ED"/>
    <w:rsid w:val="008A4561"/>
    <w:rsid w:val="008A4A53"/>
    <w:rsid w:val="008A4E5C"/>
    <w:rsid w:val="008A5519"/>
    <w:rsid w:val="008A5700"/>
    <w:rsid w:val="008A59CE"/>
    <w:rsid w:val="008A64AE"/>
    <w:rsid w:val="008A6B32"/>
    <w:rsid w:val="008A7873"/>
    <w:rsid w:val="008A7A97"/>
    <w:rsid w:val="008A7AA1"/>
    <w:rsid w:val="008A7DD0"/>
    <w:rsid w:val="008A7F4F"/>
    <w:rsid w:val="008B00C3"/>
    <w:rsid w:val="008B096D"/>
    <w:rsid w:val="008B1087"/>
    <w:rsid w:val="008B121A"/>
    <w:rsid w:val="008B1571"/>
    <w:rsid w:val="008B214C"/>
    <w:rsid w:val="008B2983"/>
    <w:rsid w:val="008B3803"/>
    <w:rsid w:val="008B4352"/>
    <w:rsid w:val="008B51B6"/>
    <w:rsid w:val="008B528C"/>
    <w:rsid w:val="008B5BD9"/>
    <w:rsid w:val="008B5F5E"/>
    <w:rsid w:val="008B678A"/>
    <w:rsid w:val="008B6820"/>
    <w:rsid w:val="008B6DB5"/>
    <w:rsid w:val="008B70E1"/>
    <w:rsid w:val="008B745C"/>
    <w:rsid w:val="008B796A"/>
    <w:rsid w:val="008C0FC2"/>
    <w:rsid w:val="008C12CE"/>
    <w:rsid w:val="008C211C"/>
    <w:rsid w:val="008C21C9"/>
    <w:rsid w:val="008C23E9"/>
    <w:rsid w:val="008C2417"/>
    <w:rsid w:val="008C2C7B"/>
    <w:rsid w:val="008C2DEC"/>
    <w:rsid w:val="008C31C8"/>
    <w:rsid w:val="008C341B"/>
    <w:rsid w:val="008C3AA3"/>
    <w:rsid w:val="008C3D73"/>
    <w:rsid w:val="008C4176"/>
    <w:rsid w:val="008C455F"/>
    <w:rsid w:val="008C4DD2"/>
    <w:rsid w:val="008C5D00"/>
    <w:rsid w:val="008C6334"/>
    <w:rsid w:val="008C6BF4"/>
    <w:rsid w:val="008C72CA"/>
    <w:rsid w:val="008C7324"/>
    <w:rsid w:val="008C7649"/>
    <w:rsid w:val="008D0177"/>
    <w:rsid w:val="008D0A76"/>
    <w:rsid w:val="008D0B22"/>
    <w:rsid w:val="008D0B63"/>
    <w:rsid w:val="008D0F3C"/>
    <w:rsid w:val="008D0F8F"/>
    <w:rsid w:val="008D1151"/>
    <w:rsid w:val="008D2437"/>
    <w:rsid w:val="008D2D80"/>
    <w:rsid w:val="008D3461"/>
    <w:rsid w:val="008D3B91"/>
    <w:rsid w:val="008D4744"/>
    <w:rsid w:val="008D486A"/>
    <w:rsid w:val="008D4A5A"/>
    <w:rsid w:val="008D4DC2"/>
    <w:rsid w:val="008D4E9E"/>
    <w:rsid w:val="008D4EB1"/>
    <w:rsid w:val="008D5AE9"/>
    <w:rsid w:val="008D5CB1"/>
    <w:rsid w:val="008D6E19"/>
    <w:rsid w:val="008D7280"/>
    <w:rsid w:val="008D75F1"/>
    <w:rsid w:val="008D7BD1"/>
    <w:rsid w:val="008D7E64"/>
    <w:rsid w:val="008E009E"/>
    <w:rsid w:val="008E01EB"/>
    <w:rsid w:val="008E0404"/>
    <w:rsid w:val="008E06E1"/>
    <w:rsid w:val="008E2333"/>
    <w:rsid w:val="008E250F"/>
    <w:rsid w:val="008E2B0B"/>
    <w:rsid w:val="008E396A"/>
    <w:rsid w:val="008E4056"/>
    <w:rsid w:val="008E4752"/>
    <w:rsid w:val="008E47E4"/>
    <w:rsid w:val="008E4964"/>
    <w:rsid w:val="008E4DA0"/>
    <w:rsid w:val="008E4E55"/>
    <w:rsid w:val="008E50FB"/>
    <w:rsid w:val="008E5462"/>
    <w:rsid w:val="008E5A42"/>
    <w:rsid w:val="008E6621"/>
    <w:rsid w:val="008E6CCC"/>
    <w:rsid w:val="008E76A3"/>
    <w:rsid w:val="008E7DBC"/>
    <w:rsid w:val="008F00D8"/>
    <w:rsid w:val="008F06A5"/>
    <w:rsid w:val="008F0A0C"/>
    <w:rsid w:val="008F0BFE"/>
    <w:rsid w:val="008F0CCF"/>
    <w:rsid w:val="008F0DAD"/>
    <w:rsid w:val="008F0ECE"/>
    <w:rsid w:val="008F1122"/>
    <w:rsid w:val="008F11A7"/>
    <w:rsid w:val="008F13AC"/>
    <w:rsid w:val="008F15F9"/>
    <w:rsid w:val="008F1702"/>
    <w:rsid w:val="008F1E30"/>
    <w:rsid w:val="008F1EB0"/>
    <w:rsid w:val="008F2DCB"/>
    <w:rsid w:val="008F2E91"/>
    <w:rsid w:val="008F3509"/>
    <w:rsid w:val="008F39DE"/>
    <w:rsid w:val="008F3E8F"/>
    <w:rsid w:val="008F4835"/>
    <w:rsid w:val="008F49A3"/>
    <w:rsid w:val="008F49E9"/>
    <w:rsid w:val="008F4DDA"/>
    <w:rsid w:val="008F5028"/>
    <w:rsid w:val="008F50BE"/>
    <w:rsid w:val="008F517E"/>
    <w:rsid w:val="008F57E9"/>
    <w:rsid w:val="008F7365"/>
    <w:rsid w:val="008F73C4"/>
    <w:rsid w:val="008F7C31"/>
    <w:rsid w:val="008F7C37"/>
    <w:rsid w:val="008F7D3E"/>
    <w:rsid w:val="008F7D71"/>
    <w:rsid w:val="008F7DAB"/>
    <w:rsid w:val="0090011C"/>
    <w:rsid w:val="00900200"/>
    <w:rsid w:val="0090090E"/>
    <w:rsid w:val="00900C8E"/>
    <w:rsid w:val="00900DEF"/>
    <w:rsid w:val="00900E71"/>
    <w:rsid w:val="00900F6D"/>
    <w:rsid w:val="00901C80"/>
    <w:rsid w:val="00901EB5"/>
    <w:rsid w:val="00901FF7"/>
    <w:rsid w:val="00902316"/>
    <w:rsid w:val="00902B4E"/>
    <w:rsid w:val="009031C2"/>
    <w:rsid w:val="0090329A"/>
    <w:rsid w:val="009038B0"/>
    <w:rsid w:val="00903A20"/>
    <w:rsid w:val="00903AA4"/>
    <w:rsid w:val="00903D25"/>
    <w:rsid w:val="0090420D"/>
    <w:rsid w:val="00904A9F"/>
    <w:rsid w:val="00904B0B"/>
    <w:rsid w:val="009050BB"/>
    <w:rsid w:val="0090545B"/>
    <w:rsid w:val="00905B38"/>
    <w:rsid w:val="00906062"/>
    <w:rsid w:val="0090654D"/>
    <w:rsid w:val="00906596"/>
    <w:rsid w:val="0090688A"/>
    <w:rsid w:val="00906CF3"/>
    <w:rsid w:val="00906E4E"/>
    <w:rsid w:val="009071ED"/>
    <w:rsid w:val="00907727"/>
    <w:rsid w:val="00907C54"/>
    <w:rsid w:val="00907DFF"/>
    <w:rsid w:val="0091039B"/>
    <w:rsid w:val="0091051B"/>
    <w:rsid w:val="00910F08"/>
    <w:rsid w:val="00911189"/>
    <w:rsid w:val="0091140D"/>
    <w:rsid w:val="00911496"/>
    <w:rsid w:val="0091153F"/>
    <w:rsid w:val="00911566"/>
    <w:rsid w:val="00911F55"/>
    <w:rsid w:val="009121BE"/>
    <w:rsid w:val="00912B08"/>
    <w:rsid w:val="009130F6"/>
    <w:rsid w:val="00913301"/>
    <w:rsid w:val="0091362C"/>
    <w:rsid w:val="00913821"/>
    <w:rsid w:val="0091385B"/>
    <w:rsid w:val="00913E11"/>
    <w:rsid w:val="00913EBD"/>
    <w:rsid w:val="00914289"/>
    <w:rsid w:val="009143F4"/>
    <w:rsid w:val="00914DAE"/>
    <w:rsid w:val="00914DFB"/>
    <w:rsid w:val="009150B7"/>
    <w:rsid w:val="009161E5"/>
    <w:rsid w:val="00916372"/>
    <w:rsid w:val="00916391"/>
    <w:rsid w:val="00916BED"/>
    <w:rsid w:val="00917442"/>
    <w:rsid w:val="00917B88"/>
    <w:rsid w:val="00917CE9"/>
    <w:rsid w:val="00920D4F"/>
    <w:rsid w:val="0092196D"/>
    <w:rsid w:val="00921AF1"/>
    <w:rsid w:val="00921D37"/>
    <w:rsid w:val="00921DC3"/>
    <w:rsid w:val="00921F0C"/>
    <w:rsid w:val="00922477"/>
    <w:rsid w:val="0092372B"/>
    <w:rsid w:val="009239CC"/>
    <w:rsid w:val="00923AAA"/>
    <w:rsid w:val="00923E0F"/>
    <w:rsid w:val="0092404D"/>
    <w:rsid w:val="00924448"/>
    <w:rsid w:val="009246E1"/>
    <w:rsid w:val="009249A8"/>
    <w:rsid w:val="00924DD6"/>
    <w:rsid w:val="00925977"/>
    <w:rsid w:val="009259A9"/>
    <w:rsid w:val="00925A3E"/>
    <w:rsid w:val="00925BE2"/>
    <w:rsid w:val="009261ED"/>
    <w:rsid w:val="00926501"/>
    <w:rsid w:val="009269CF"/>
    <w:rsid w:val="00926CF6"/>
    <w:rsid w:val="00926D0F"/>
    <w:rsid w:val="009276AD"/>
    <w:rsid w:val="009304F6"/>
    <w:rsid w:val="00930581"/>
    <w:rsid w:val="00930FB0"/>
    <w:rsid w:val="009311C3"/>
    <w:rsid w:val="00931801"/>
    <w:rsid w:val="00931C7A"/>
    <w:rsid w:val="00932500"/>
    <w:rsid w:val="00932549"/>
    <w:rsid w:val="00932635"/>
    <w:rsid w:val="009327C3"/>
    <w:rsid w:val="00932FCA"/>
    <w:rsid w:val="0093364C"/>
    <w:rsid w:val="00933744"/>
    <w:rsid w:val="00934167"/>
    <w:rsid w:val="00934233"/>
    <w:rsid w:val="009362CF"/>
    <w:rsid w:val="00936740"/>
    <w:rsid w:val="009369F9"/>
    <w:rsid w:val="00936A5E"/>
    <w:rsid w:val="00937924"/>
    <w:rsid w:val="0094030F"/>
    <w:rsid w:val="00941336"/>
    <w:rsid w:val="009414CF"/>
    <w:rsid w:val="00942178"/>
    <w:rsid w:val="009425D2"/>
    <w:rsid w:val="0094284A"/>
    <w:rsid w:val="00942CDD"/>
    <w:rsid w:val="00942DD0"/>
    <w:rsid w:val="009435FE"/>
    <w:rsid w:val="00943D00"/>
    <w:rsid w:val="00943E17"/>
    <w:rsid w:val="00944272"/>
    <w:rsid w:val="00944404"/>
    <w:rsid w:val="00944EB6"/>
    <w:rsid w:val="0094504A"/>
    <w:rsid w:val="009452F9"/>
    <w:rsid w:val="0094540C"/>
    <w:rsid w:val="009458CD"/>
    <w:rsid w:val="00945C4F"/>
    <w:rsid w:val="00945C7A"/>
    <w:rsid w:val="0094685A"/>
    <w:rsid w:val="00946CA4"/>
    <w:rsid w:val="00946D40"/>
    <w:rsid w:val="00947206"/>
    <w:rsid w:val="00950255"/>
    <w:rsid w:val="009506C3"/>
    <w:rsid w:val="00950D18"/>
    <w:rsid w:val="00951265"/>
    <w:rsid w:val="0095126D"/>
    <w:rsid w:val="00951528"/>
    <w:rsid w:val="009516B0"/>
    <w:rsid w:val="0095171C"/>
    <w:rsid w:val="0095191B"/>
    <w:rsid w:val="00951F87"/>
    <w:rsid w:val="009522D7"/>
    <w:rsid w:val="0095250B"/>
    <w:rsid w:val="0095322C"/>
    <w:rsid w:val="00953399"/>
    <w:rsid w:val="0095468E"/>
    <w:rsid w:val="00954EB0"/>
    <w:rsid w:val="00955399"/>
    <w:rsid w:val="009556D8"/>
    <w:rsid w:val="009557A4"/>
    <w:rsid w:val="00955A1E"/>
    <w:rsid w:val="00956EED"/>
    <w:rsid w:val="009578D9"/>
    <w:rsid w:val="00957B71"/>
    <w:rsid w:val="00960165"/>
    <w:rsid w:val="009603C1"/>
    <w:rsid w:val="00960640"/>
    <w:rsid w:val="009606DC"/>
    <w:rsid w:val="0096088A"/>
    <w:rsid w:val="00960B27"/>
    <w:rsid w:val="00961CAF"/>
    <w:rsid w:val="00962073"/>
    <w:rsid w:val="0096208D"/>
    <w:rsid w:val="0096219A"/>
    <w:rsid w:val="0096239F"/>
    <w:rsid w:val="009624B9"/>
    <w:rsid w:val="009624DB"/>
    <w:rsid w:val="009626A7"/>
    <w:rsid w:val="00962910"/>
    <w:rsid w:val="00962A63"/>
    <w:rsid w:val="00962DD5"/>
    <w:rsid w:val="0096335E"/>
    <w:rsid w:val="009633B5"/>
    <w:rsid w:val="0096380C"/>
    <w:rsid w:val="00963A82"/>
    <w:rsid w:val="00963B59"/>
    <w:rsid w:val="00964DED"/>
    <w:rsid w:val="00964F91"/>
    <w:rsid w:val="009650DA"/>
    <w:rsid w:val="0096535C"/>
    <w:rsid w:val="009654BC"/>
    <w:rsid w:val="009657ED"/>
    <w:rsid w:val="0096583C"/>
    <w:rsid w:val="00965BE8"/>
    <w:rsid w:val="00965EB3"/>
    <w:rsid w:val="009664BF"/>
    <w:rsid w:val="00966523"/>
    <w:rsid w:val="00966A9F"/>
    <w:rsid w:val="00966CC7"/>
    <w:rsid w:val="00967194"/>
    <w:rsid w:val="00967565"/>
    <w:rsid w:val="00970049"/>
    <w:rsid w:val="0097086E"/>
    <w:rsid w:val="00971075"/>
    <w:rsid w:val="00971181"/>
    <w:rsid w:val="0097120C"/>
    <w:rsid w:val="00971593"/>
    <w:rsid w:val="00971617"/>
    <w:rsid w:val="009718CF"/>
    <w:rsid w:val="0097194C"/>
    <w:rsid w:val="00971B2D"/>
    <w:rsid w:val="009723FA"/>
    <w:rsid w:val="00972658"/>
    <w:rsid w:val="009726C5"/>
    <w:rsid w:val="00972A9F"/>
    <w:rsid w:val="009731CC"/>
    <w:rsid w:val="00973A93"/>
    <w:rsid w:val="00973BB1"/>
    <w:rsid w:val="00973DA9"/>
    <w:rsid w:val="009742DB"/>
    <w:rsid w:val="0097437A"/>
    <w:rsid w:val="009743D0"/>
    <w:rsid w:val="00974792"/>
    <w:rsid w:val="00974A1C"/>
    <w:rsid w:val="009753E5"/>
    <w:rsid w:val="009756FB"/>
    <w:rsid w:val="00975A07"/>
    <w:rsid w:val="00975B70"/>
    <w:rsid w:val="00975FBC"/>
    <w:rsid w:val="00977A22"/>
    <w:rsid w:val="00980592"/>
    <w:rsid w:val="009806D9"/>
    <w:rsid w:val="00981059"/>
    <w:rsid w:val="00981137"/>
    <w:rsid w:val="0098139E"/>
    <w:rsid w:val="0098147B"/>
    <w:rsid w:val="00981533"/>
    <w:rsid w:val="00981648"/>
    <w:rsid w:val="00981899"/>
    <w:rsid w:val="009818AA"/>
    <w:rsid w:val="009824D1"/>
    <w:rsid w:val="009824DA"/>
    <w:rsid w:val="00982CE8"/>
    <w:rsid w:val="009830F0"/>
    <w:rsid w:val="009835D9"/>
    <w:rsid w:val="009836DA"/>
    <w:rsid w:val="00983908"/>
    <w:rsid w:val="00983B39"/>
    <w:rsid w:val="00984240"/>
    <w:rsid w:val="0098464A"/>
    <w:rsid w:val="00985554"/>
    <w:rsid w:val="009855A4"/>
    <w:rsid w:val="00985C7A"/>
    <w:rsid w:val="00985D88"/>
    <w:rsid w:val="0098601B"/>
    <w:rsid w:val="00986486"/>
    <w:rsid w:val="00987B44"/>
    <w:rsid w:val="00990076"/>
    <w:rsid w:val="0099037F"/>
    <w:rsid w:val="00990452"/>
    <w:rsid w:val="00990848"/>
    <w:rsid w:val="00990DC7"/>
    <w:rsid w:val="00990DDB"/>
    <w:rsid w:val="00991649"/>
    <w:rsid w:val="0099168C"/>
    <w:rsid w:val="00991C0F"/>
    <w:rsid w:val="00992E81"/>
    <w:rsid w:val="0099366C"/>
    <w:rsid w:val="00993C76"/>
    <w:rsid w:val="00993E90"/>
    <w:rsid w:val="0099425B"/>
    <w:rsid w:val="00994AB0"/>
    <w:rsid w:val="00994C3B"/>
    <w:rsid w:val="00994F0A"/>
    <w:rsid w:val="00995659"/>
    <w:rsid w:val="0099580E"/>
    <w:rsid w:val="0099589D"/>
    <w:rsid w:val="00995DAC"/>
    <w:rsid w:val="009961DA"/>
    <w:rsid w:val="009967FC"/>
    <w:rsid w:val="0099717B"/>
    <w:rsid w:val="009972BF"/>
    <w:rsid w:val="00997D58"/>
    <w:rsid w:val="009A014A"/>
    <w:rsid w:val="009A018C"/>
    <w:rsid w:val="009A0A6A"/>
    <w:rsid w:val="009A0B3B"/>
    <w:rsid w:val="009A0F09"/>
    <w:rsid w:val="009A0F59"/>
    <w:rsid w:val="009A11C5"/>
    <w:rsid w:val="009A1306"/>
    <w:rsid w:val="009A15C6"/>
    <w:rsid w:val="009A16A1"/>
    <w:rsid w:val="009A1C2E"/>
    <w:rsid w:val="009A1DDE"/>
    <w:rsid w:val="009A1E50"/>
    <w:rsid w:val="009A25F1"/>
    <w:rsid w:val="009A33A5"/>
    <w:rsid w:val="009A34E4"/>
    <w:rsid w:val="009A35A6"/>
    <w:rsid w:val="009A3AB4"/>
    <w:rsid w:val="009A3BCF"/>
    <w:rsid w:val="009A40F1"/>
    <w:rsid w:val="009A4616"/>
    <w:rsid w:val="009A497B"/>
    <w:rsid w:val="009A4B99"/>
    <w:rsid w:val="009A66ED"/>
    <w:rsid w:val="009A6989"/>
    <w:rsid w:val="009A77F8"/>
    <w:rsid w:val="009A7904"/>
    <w:rsid w:val="009A7F29"/>
    <w:rsid w:val="009B02AA"/>
    <w:rsid w:val="009B0FB0"/>
    <w:rsid w:val="009B17D0"/>
    <w:rsid w:val="009B2D23"/>
    <w:rsid w:val="009B2DA6"/>
    <w:rsid w:val="009B2E85"/>
    <w:rsid w:val="009B3216"/>
    <w:rsid w:val="009B3411"/>
    <w:rsid w:val="009B34B9"/>
    <w:rsid w:val="009B3D59"/>
    <w:rsid w:val="009B4272"/>
    <w:rsid w:val="009B4386"/>
    <w:rsid w:val="009B4670"/>
    <w:rsid w:val="009B46E0"/>
    <w:rsid w:val="009B4851"/>
    <w:rsid w:val="009B4E31"/>
    <w:rsid w:val="009B5934"/>
    <w:rsid w:val="009B5954"/>
    <w:rsid w:val="009B5B2D"/>
    <w:rsid w:val="009B6A7F"/>
    <w:rsid w:val="009B6C64"/>
    <w:rsid w:val="009B7498"/>
    <w:rsid w:val="009C00B1"/>
    <w:rsid w:val="009C0207"/>
    <w:rsid w:val="009C0433"/>
    <w:rsid w:val="009C0455"/>
    <w:rsid w:val="009C0644"/>
    <w:rsid w:val="009C1876"/>
    <w:rsid w:val="009C18BF"/>
    <w:rsid w:val="009C18F0"/>
    <w:rsid w:val="009C1A19"/>
    <w:rsid w:val="009C1A4C"/>
    <w:rsid w:val="009C1B84"/>
    <w:rsid w:val="009C1E30"/>
    <w:rsid w:val="009C1FFE"/>
    <w:rsid w:val="009C22F4"/>
    <w:rsid w:val="009C25D8"/>
    <w:rsid w:val="009C27D5"/>
    <w:rsid w:val="009C288F"/>
    <w:rsid w:val="009C316F"/>
    <w:rsid w:val="009C3622"/>
    <w:rsid w:val="009C3A22"/>
    <w:rsid w:val="009C3D0C"/>
    <w:rsid w:val="009C453B"/>
    <w:rsid w:val="009C489A"/>
    <w:rsid w:val="009C4BE1"/>
    <w:rsid w:val="009C4EB0"/>
    <w:rsid w:val="009C532D"/>
    <w:rsid w:val="009C57C6"/>
    <w:rsid w:val="009C5CA1"/>
    <w:rsid w:val="009C7249"/>
    <w:rsid w:val="009C7499"/>
    <w:rsid w:val="009C797B"/>
    <w:rsid w:val="009D030A"/>
    <w:rsid w:val="009D057E"/>
    <w:rsid w:val="009D0675"/>
    <w:rsid w:val="009D0EAF"/>
    <w:rsid w:val="009D11CB"/>
    <w:rsid w:val="009D1A12"/>
    <w:rsid w:val="009D1FFF"/>
    <w:rsid w:val="009D20F0"/>
    <w:rsid w:val="009D2C77"/>
    <w:rsid w:val="009D3130"/>
    <w:rsid w:val="009D38AD"/>
    <w:rsid w:val="009D3DFA"/>
    <w:rsid w:val="009D453A"/>
    <w:rsid w:val="009D45EC"/>
    <w:rsid w:val="009D4DBD"/>
    <w:rsid w:val="009D4E63"/>
    <w:rsid w:val="009D5A26"/>
    <w:rsid w:val="009D5A8B"/>
    <w:rsid w:val="009D5B11"/>
    <w:rsid w:val="009D5EAC"/>
    <w:rsid w:val="009D60EA"/>
    <w:rsid w:val="009D60F0"/>
    <w:rsid w:val="009D638B"/>
    <w:rsid w:val="009D6612"/>
    <w:rsid w:val="009D694B"/>
    <w:rsid w:val="009D6A2E"/>
    <w:rsid w:val="009D6B0D"/>
    <w:rsid w:val="009D728A"/>
    <w:rsid w:val="009D7400"/>
    <w:rsid w:val="009D78E7"/>
    <w:rsid w:val="009D7A7E"/>
    <w:rsid w:val="009D7AEA"/>
    <w:rsid w:val="009D7BB1"/>
    <w:rsid w:val="009D7E00"/>
    <w:rsid w:val="009D7E9A"/>
    <w:rsid w:val="009E15D0"/>
    <w:rsid w:val="009E1681"/>
    <w:rsid w:val="009E190F"/>
    <w:rsid w:val="009E1BB8"/>
    <w:rsid w:val="009E1D76"/>
    <w:rsid w:val="009E1FE2"/>
    <w:rsid w:val="009E2397"/>
    <w:rsid w:val="009E27F4"/>
    <w:rsid w:val="009E290F"/>
    <w:rsid w:val="009E2B4C"/>
    <w:rsid w:val="009E3004"/>
    <w:rsid w:val="009E34FD"/>
    <w:rsid w:val="009E3753"/>
    <w:rsid w:val="009E3943"/>
    <w:rsid w:val="009E3A46"/>
    <w:rsid w:val="009E3BD5"/>
    <w:rsid w:val="009E3C3C"/>
    <w:rsid w:val="009E3F3C"/>
    <w:rsid w:val="009E4A3E"/>
    <w:rsid w:val="009E4A9B"/>
    <w:rsid w:val="009E4AFF"/>
    <w:rsid w:val="009E4C5D"/>
    <w:rsid w:val="009E5693"/>
    <w:rsid w:val="009E591A"/>
    <w:rsid w:val="009E5AC2"/>
    <w:rsid w:val="009E5B4E"/>
    <w:rsid w:val="009E5D30"/>
    <w:rsid w:val="009E60FD"/>
    <w:rsid w:val="009E6227"/>
    <w:rsid w:val="009E6270"/>
    <w:rsid w:val="009E62E3"/>
    <w:rsid w:val="009E63D7"/>
    <w:rsid w:val="009E6582"/>
    <w:rsid w:val="009E66EE"/>
    <w:rsid w:val="009E6AC1"/>
    <w:rsid w:val="009E6AE8"/>
    <w:rsid w:val="009E7AA6"/>
    <w:rsid w:val="009F00EA"/>
    <w:rsid w:val="009F0428"/>
    <w:rsid w:val="009F05F4"/>
    <w:rsid w:val="009F089B"/>
    <w:rsid w:val="009F0D30"/>
    <w:rsid w:val="009F1258"/>
    <w:rsid w:val="009F1524"/>
    <w:rsid w:val="009F1566"/>
    <w:rsid w:val="009F22F4"/>
    <w:rsid w:val="009F2309"/>
    <w:rsid w:val="009F2CC2"/>
    <w:rsid w:val="009F2FC5"/>
    <w:rsid w:val="009F3245"/>
    <w:rsid w:val="009F3A2E"/>
    <w:rsid w:val="009F3F6F"/>
    <w:rsid w:val="009F3FB8"/>
    <w:rsid w:val="009F42DF"/>
    <w:rsid w:val="009F51F3"/>
    <w:rsid w:val="009F51F5"/>
    <w:rsid w:val="009F5BDB"/>
    <w:rsid w:val="009F61CC"/>
    <w:rsid w:val="009F67D6"/>
    <w:rsid w:val="009F7025"/>
    <w:rsid w:val="009F70A0"/>
    <w:rsid w:val="009F795A"/>
    <w:rsid w:val="009F7B72"/>
    <w:rsid w:val="009F7C9E"/>
    <w:rsid w:val="009F7E7A"/>
    <w:rsid w:val="00A00365"/>
    <w:rsid w:val="00A00468"/>
    <w:rsid w:val="00A0052F"/>
    <w:rsid w:val="00A00FD3"/>
    <w:rsid w:val="00A0107C"/>
    <w:rsid w:val="00A014BC"/>
    <w:rsid w:val="00A0161E"/>
    <w:rsid w:val="00A02142"/>
    <w:rsid w:val="00A02474"/>
    <w:rsid w:val="00A02C27"/>
    <w:rsid w:val="00A02D1B"/>
    <w:rsid w:val="00A02E18"/>
    <w:rsid w:val="00A03979"/>
    <w:rsid w:val="00A039B0"/>
    <w:rsid w:val="00A0407B"/>
    <w:rsid w:val="00A04B75"/>
    <w:rsid w:val="00A04B8D"/>
    <w:rsid w:val="00A04DE5"/>
    <w:rsid w:val="00A0514C"/>
    <w:rsid w:val="00A05537"/>
    <w:rsid w:val="00A05556"/>
    <w:rsid w:val="00A05736"/>
    <w:rsid w:val="00A05904"/>
    <w:rsid w:val="00A059D1"/>
    <w:rsid w:val="00A05B44"/>
    <w:rsid w:val="00A05DD1"/>
    <w:rsid w:val="00A0624E"/>
    <w:rsid w:val="00A07BF2"/>
    <w:rsid w:val="00A07FCE"/>
    <w:rsid w:val="00A106E4"/>
    <w:rsid w:val="00A10E21"/>
    <w:rsid w:val="00A11C30"/>
    <w:rsid w:val="00A11D51"/>
    <w:rsid w:val="00A11D7E"/>
    <w:rsid w:val="00A122E7"/>
    <w:rsid w:val="00A127A4"/>
    <w:rsid w:val="00A1295C"/>
    <w:rsid w:val="00A12B5F"/>
    <w:rsid w:val="00A12CDD"/>
    <w:rsid w:val="00A12F28"/>
    <w:rsid w:val="00A13597"/>
    <w:rsid w:val="00A13D8C"/>
    <w:rsid w:val="00A13E3A"/>
    <w:rsid w:val="00A14404"/>
    <w:rsid w:val="00A1466A"/>
    <w:rsid w:val="00A14B08"/>
    <w:rsid w:val="00A14BFF"/>
    <w:rsid w:val="00A14C12"/>
    <w:rsid w:val="00A15081"/>
    <w:rsid w:val="00A1593F"/>
    <w:rsid w:val="00A159BC"/>
    <w:rsid w:val="00A16377"/>
    <w:rsid w:val="00A16502"/>
    <w:rsid w:val="00A172A8"/>
    <w:rsid w:val="00A1799B"/>
    <w:rsid w:val="00A20051"/>
    <w:rsid w:val="00A203EA"/>
    <w:rsid w:val="00A21AFF"/>
    <w:rsid w:val="00A22206"/>
    <w:rsid w:val="00A22251"/>
    <w:rsid w:val="00A22901"/>
    <w:rsid w:val="00A23273"/>
    <w:rsid w:val="00A235B7"/>
    <w:rsid w:val="00A239A5"/>
    <w:rsid w:val="00A24068"/>
    <w:rsid w:val="00A24611"/>
    <w:rsid w:val="00A256B2"/>
    <w:rsid w:val="00A25BAD"/>
    <w:rsid w:val="00A2604B"/>
    <w:rsid w:val="00A263B8"/>
    <w:rsid w:val="00A264BE"/>
    <w:rsid w:val="00A2689A"/>
    <w:rsid w:val="00A2707A"/>
    <w:rsid w:val="00A27350"/>
    <w:rsid w:val="00A274C2"/>
    <w:rsid w:val="00A27AE1"/>
    <w:rsid w:val="00A3031A"/>
    <w:rsid w:val="00A304A0"/>
    <w:rsid w:val="00A30616"/>
    <w:rsid w:val="00A3098E"/>
    <w:rsid w:val="00A30D18"/>
    <w:rsid w:val="00A30D48"/>
    <w:rsid w:val="00A31094"/>
    <w:rsid w:val="00A32099"/>
    <w:rsid w:val="00A322CA"/>
    <w:rsid w:val="00A3248F"/>
    <w:rsid w:val="00A32F35"/>
    <w:rsid w:val="00A33E21"/>
    <w:rsid w:val="00A33E46"/>
    <w:rsid w:val="00A34275"/>
    <w:rsid w:val="00A35323"/>
    <w:rsid w:val="00A3563A"/>
    <w:rsid w:val="00A3580E"/>
    <w:rsid w:val="00A35812"/>
    <w:rsid w:val="00A35825"/>
    <w:rsid w:val="00A35AF2"/>
    <w:rsid w:val="00A35D74"/>
    <w:rsid w:val="00A35DFF"/>
    <w:rsid w:val="00A361F0"/>
    <w:rsid w:val="00A36916"/>
    <w:rsid w:val="00A36930"/>
    <w:rsid w:val="00A36B73"/>
    <w:rsid w:val="00A36EBA"/>
    <w:rsid w:val="00A37E7E"/>
    <w:rsid w:val="00A40804"/>
    <w:rsid w:val="00A40973"/>
    <w:rsid w:val="00A40F4C"/>
    <w:rsid w:val="00A413F5"/>
    <w:rsid w:val="00A41B89"/>
    <w:rsid w:val="00A42206"/>
    <w:rsid w:val="00A42AE6"/>
    <w:rsid w:val="00A438D7"/>
    <w:rsid w:val="00A44459"/>
    <w:rsid w:val="00A446F0"/>
    <w:rsid w:val="00A44714"/>
    <w:rsid w:val="00A45C6C"/>
    <w:rsid w:val="00A45CF1"/>
    <w:rsid w:val="00A462C8"/>
    <w:rsid w:val="00A465EA"/>
    <w:rsid w:val="00A46A79"/>
    <w:rsid w:val="00A46C03"/>
    <w:rsid w:val="00A46CDD"/>
    <w:rsid w:val="00A470AB"/>
    <w:rsid w:val="00A47173"/>
    <w:rsid w:val="00A5053B"/>
    <w:rsid w:val="00A513AE"/>
    <w:rsid w:val="00A51793"/>
    <w:rsid w:val="00A51EBB"/>
    <w:rsid w:val="00A524D7"/>
    <w:rsid w:val="00A533BA"/>
    <w:rsid w:val="00A533D3"/>
    <w:rsid w:val="00A53875"/>
    <w:rsid w:val="00A53B02"/>
    <w:rsid w:val="00A53B3F"/>
    <w:rsid w:val="00A5407D"/>
    <w:rsid w:val="00A542AC"/>
    <w:rsid w:val="00A54439"/>
    <w:rsid w:val="00A545AC"/>
    <w:rsid w:val="00A55CAB"/>
    <w:rsid w:val="00A55D8C"/>
    <w:rsid w:val="00A55E70"/>
    <w:rsid w:val="00A56737"/>
    <w:rsid w:val="00A56A3B"/>
    <w:rsid w:val="00A56C88"/>
    <w:rsid w:val="00A5777E"/>
    <w:rsid w:val="00A57FF7"/>
    <w:rsid w:val="00A6014A"/>
    <w:rsid w:val="00A60165"/>
    <w:rsid w:val="00A60345"/>
    <w:rsid w:val="00A603D2"/>
    <w:rsid w:val="00A60A0F"/>
    <w:rsid w:val="00A60B4D"/>
    <w:rsid w:val="00A611E5"/>
    <w:rsid w:val="00A616C1"/>
    <w:rsid w:val="00A6207F"/>
    <w:rsid w:val="00A623A4"/>
    <w:rsid w:val="00A62BD8"/>
    <w:rsid w:val="00A62CC2"/>
    <w:rsid w:val="00A64931"/>
    <w:rsid w:val="00A65F2A"/>
    <w:rsid w:val="00A661FE"/>
    <w:rsid w:val="00A66289"/>
    <w:rsid w:val="00A66452"/>
    <w:rsid w:val="00A666DE"/>
    <w:rsid w:val="00A668E1"/>
    <w:rsid w:val="00A67234"/>
    <w:rsid w:val="00A67435"/>
    <w:rsid w:val="00A67D4D"/>
    <w:rsid w:val="00A702D4"/>
    <w:rsid w:val="00A703CC"/>
    <w:rsid w:val="00A70630"/>
    <w:rsid w:val="00A70E3B"/>
    <w:rsid w:val="00A70EBD"/>
    <w:rsid w:val="00A70F9A"/>
    <w:rsid w:val="00A70FA7"/>
    <w:rsid w:val="00A710F5"/>
    <w:rsid w:val="00A712F8"/>
    <w:rsid w:val="00A71B22"/>
    <w:rsid w:val="00A7220D"/>
    <w:rsid w:val="00A72D81"/>
    <w:rsid w:val="00A72E40"/>
    <w:rsid w:val="00A72F3B"/>
    <w:rsid w:val="00A731E2"/>
    <w:rsid w:val="00A7490B"/>
    <w:rsid w:val="00A74AE6"/>
    <w:rsid w:val="00A74DFE"/>
    <w:rsid w:val="00A75240"/>
    <w:rsid w:val="00A75447"/>
    <w:rsid w:val="00A75482"/>
    <w:rsid w:val="00A754DB"/>
    <w:rsid w:val="00A75677"/>
    <w:rsid w:val="00A75875"/>
    <w:rsid w:val="00A75A3B"/>
    <w:rsid w:val="00A7600D"/>
    <w:rsid w:val="00A768F2"/>
    <w:rsid w:val="00A7757C"/>
    <w:rsid w:val="00A777CB"/>
    <w:rsid w:val="00A77A87"/>
    <w:rsid w:val="00A8045D"/>
    <w:rsid w:val="00A81403"/>
    <w:rsid w:val="00A81812"/>
    <w:rsid w:val="00A819A7"/>
    <w:rsid w:val="00A82302"/>
    <w:rsid w:val="00A827CE"/>
    <w:rsid w:val="00A8301E"/>
    <w:rsid w:val="00A83273"/>
    <w:rsid w:val="00A8369C"/>
    <w:rsid w:val="00A83844"/>
    <w:rsid w:val="00A84170"/>
    <w:rsid w:val="00A84A95"/>
    <w:rsid w:val="00A85B8A"/>
    <w:rsid w:val="00A85C79"/>
    <w:rsid w:val="00A87674"/>
    <w:rsid w:val="00A87723"/>
    <w:rsid w:val="00A87786"/>
    <w:rsid w:val="00A87880"/>
    <w:rsid w:val="00A87E94"/>
    <w:rsid w:val="00A90158"/>
    <w:rsid w:val="00A90513"/>
    <w:rsid w:val="00A90856"/>
    <w:rsid w:val="00A9157E"/>
    <w:rsid w:val="00A9173C"/>
    <w:rsid w:val="00A91C78"/>
    <w:rsid w:val="00A91F52"/>
    <w:rsid w:val="00A93227"/>
    <w:rsid w:val="00A93711"/>
    <w:rsid w:val="00A93AB4"/>
    <w:rsid w:val="00A93B56"/>
    <w:rsid w:val="00A93F03"/>
    <w:rsid w:val="00A941EF"/>
    <w:rsid w:val="00A942DF"/>
    <w:rsid w:val="00A94A1C"/>
    <w:rsid w:val="00A94B3B"/>
    <w:rsid w:val="00A94BF3"/>
    <w:rsid w:val="00A94D6B"/>
    <w:rsid w:val="00A95375"/>
    <w:rsid w:val="00A95A91"/>
    <w:rsid w:val="00A95C06"/>
    <w:rsid w:val="00A95CD3"/>
    <w:rsid w:val="00A95D4F"/>
    <w:rsid w:val="00A96330"/>
    <w:rsid w:val="00A96D60"/>
    <w:rsid w:val="00A96E89"/>
    <w:rsid w:val="00A971FB"/>
    <w:rsid w:val="00A9734E"/>
    <w:rsid w:val="00A97F56"/>
    <w:rsid w:val="00AA03A6"/>
    <w:rsid w:val="00AA06CF"/>
    <w:rsid w:val="00AA0FE2"/>
    <w:rsid w:val="00AA10BF"/>
    <w:rsid w:val="00AA1293"/>
    <w:rsid w:val="00AA1E58"/>
    <w:rsid w:val="00AA1F83"/>
    <w:rsid w:val="00AA1F9B"/>
    <w:rsid w:val="00AA2972"/>
    <w:rsid w:val="00AA31D6"/>
    <w:rsid w:val="00AA36D8"/>
    <w:rsid w:val="00AA3D48"/>
    <w:rsid w:val="00AA4DD1"/>
    <w:rsid w:val="00AA4E93"/>
    <w:rsid w:val="00AA4EBC"/>
    <w:rsid w:val="00AA5172"/>
    <w:rsid w:val="00AA55CD"/>
    <w:rsid w:val="00AA5B4D"/>
    <w:rsid w:val="00AA5B7E"/>
    <w:rsid w:val="00AA5BD5"/>
    <w:rsid w:val="00AA631D"/>
    <w:rsid w:val="00AA6730"/>
    <w:rsid w:val="00AA6A24"/>
    <w:rsid w:val="00AA7159"/>
    <w:rsid w:val="00AA7664"/>
    <w:rsid w:val="00AA779F"/>
    <w:rsid w:val="00AA7A41"/>
    <w:rsid w:val="00AA7A44"/>
    <w:rsid w:val="00AB0799"/>
    <w:rsid w:val="00AB12F1"/>
    <w:rsid w:val="00AB1AEA"/>
    <w:rsid w:val="00AB1D2A"/>
    <w:rsid w:val="00AB1F94"/>
    <w:rsid w:val="00AB2003"/>
    <w:rsid w:val="00AB20DB"/>
    <w:rsid w:val="00AB230B"/>
    <w:rsid w:val="00AB28F3"/>
    <w:rsid w:val="00AB2917"/>
    <w:rsid w:val="00AB2B0E"/>
    <w:rsid w:val="00AB3729"/>
    <w:rsid w:val="00AB3838"/>
    <w:rsid w:val="00AB3A48"/>
    <w:rsid w:val="00AB4822"/>
    <w:rsid w:val="00AB4C2E"/>
    <w:rsid w:val="00AB4E17"/>
    <w:rsid w:val="00AB4EBF"/>
    <w:rsid w:val="00AB5447"/>
    <w:rsid w:val="00AB54F8"/>
    <w:rsid w:val="00AB5F74"/>
    <w:rsid w:val="00AB7175"/>
    <w:rsid w:val="00AB7791"/>
    <w:rsid w:val="00AC0A46"/>
    <w:rsid w:val="00AC0FB3"/>
    <w:rsid w:val="00AC1309"/>
    <w:rsid w:val="00AC14BE"/>
    <w:rsid w:val="00AC172B"/>
    <w:rsid w:val="00AC1A25"/>
    <w:rsid w:val="00AC1B9E"/>
    <w:rsid w:val="00AC1BCC"/>
    <w:rsid w:val="00AC1D40"/>
    <w:rsid w:val="00AC22B2"/>
    <w:rsid w:val="00AC22F9"/>
    <w:rsid w:val="00AC26A5"/>
    <w:rsid w:val="00AC29CA"/>
    <w:rsid w:val="00AC2AAD"/>
    <w:rsid w:val="00AC2B6B"/>
    <w:rsid w:val="00AC2B76"/>
    <w:rsid w:val="00AC2FFF"/>
    <w:rsid w:val="00AC33F5"/>
    <w:rsid w:val="00AC35AA"/>
    <w:rsid w:val="00AC36B0"/>
    <w:rsid w:val="00AC3812"/>
    <w:rsid w:val="00AC383A"/>
    <w:rsid w:val="00AC402C"/>
    <w:rsid w:val="00AC4A01"/>
    <w:rsid w:val="00AC4A28"/>
    <w:rsid w:val="00AC4D16"/>
    <w:rsid w:val="00AC4D68"/>
    <w:rsid w:val="00AC5208"/>
    <w:rsid w:val="00AC554C"/>
    <w:rsid w:val="00AC55C2"/>
    <w:rsid w:val="00AC58DB"/>
    <w:rsid w:val="00AC5E54"/>
    <w:rsid w:val="00AC68A7"/>
    <w:rsid w:val="00AC6D73"/>
    <w:rsid w:val="00AC6DEB"/>
    <w:rsid w:val="00AC7487"/>
    <w:rsid w:val="00AC7C62"/>
    <w:rsid w:val="00AC7D57"/>
    <w:rsid w:val="00AD0600"/>
    <w:rsid w:val="00AD083F"/>
    <w:rsid w:val="00AD0888"/>
    <w:rsid w:val="00AD115A"/>
    <w:rsid w:val="00AD11AD"/>
    <w:rsid w:val="00AD15EC"/>
    <w:rsid w:val="00AD1943"/>
    <w:rsid w:val="00AD198D"/>
    <w:rsid w:val="00AD19DF"/>
    <w:rsid w:val="00AD1E90"/>
    <w:rsid w:val="00AD1EF6"/>
    <w:rsid w:val="00AD30BD"/>
    <w:rsid w:val="00AD34E1"/>
    <w:rsid w:val="00AD3980"/>
    <w:rsid w:val="00AD3A4B"/>
    <w:rsid w:val="00AD40C6"/>
    <w:rsid w:val="00AD41B4"/>
    <w:rsid w:val="00AD42C8"/>
    <w:rsid w:val="00AD4718"/>
    <w:rsid w:val="00AD5E71"/>
    <w:rsid w:val="00AD5F38"/>
    <w:rsid w:val="00AD617E"/>
    <w:rsid w:val="00AD6873"/>
    <w:rsid w:val="00AD6D1F"/>
    <w:rsid w:val="00AD6F39"/>
    <w:rsid w:val="00AD6F8E"/>
    <w:rsid w:val="00AD7884"/>
    <w:rsid w:val="00AD7CF6"/>
    <w:rsid w:val="00AE0069"/>
    <w:rsid w:val="00AE013F"/>
    <w:rsid w:val="00AE08A4"/>
    <w:rsid w:val="00AE149C"/>
    <w:rsid w:val="00AE1594"/>
    <w:rsid w:val="00AE1F5E"/>
    <w:rsid w:val="00AE2348"/>
    <w:rsid w:val="00AE2D29"/>
    <w:rsid w:val="00AE3072"/>
    <w:rsid w:val="00AE3156"/>
    <w:rsid w:val="00AE3847"/>
    <w:rsid w:val="00AE4410"/>
    <w:rsid w:val="00AE47BB"/>
    <w:rsid w:val="00AE48C8"/>
    <w:rsid w:val="00AE4DC8"/>
    <w:rsid w:val="00AE5166"/>
    <w:rsid w:val="00AE53A9"/>
    <w:rsid w:val="00AE57BA"/>
    <w:rsid w:val="00AE5800"/>
    <w:rsid w:val="00AE5860"/>
    <w:rsid w:val="00AE5BC0"/>
    <w:rsid w:val="00AE6552"/>
    <w:rsid w:val="00AE6A9E"/>
    <w:rsid w:val="00AE7AAA"/>
    <w:rsid w:val="00AF0697"/>
    <w:rsid w:val="00AF0D53"/>
    <w:rsid w:val="00AF103E"/>
    <w:rsid w:val="00AF125A"/>
    <w:rsid w:val="00AF1BA2"/>
    <w:rsid w:val="00AF2336"/>
    <w:rsid w:val="00AF264F"/>
    <w:rsid w:val="00AF2772"/>
    <w:rsid w:val="00AF284F"/>
    <w:rsid w:val="00AF2EB7"/>
    <w:rsid w:val="00AF337B"/>
    <w:rsid w:val="00AF3704"/>
    <w:rsid w:val="00AF3FC6"/>
    <w:rsid w:val="00AF41EF"/>
    <w:rsid w:val="00AF57DA"/>
    <w:rsid w:val="00AF61F5"/>
    <w:rsid w:val="00AF6C01"/>
    <w:rsid w:val="00AF7516"/>
    <w:rsid w:val="00AF79A4"/>
    <w:rsid w:val="00AF7B36"/>
    <w:rsid w:val="00AF7C1D"/>
    <w:rsid w:val="00AF7EFA"/>
    <w:rsid w:val="00B002EF"/>
    <w:rsid w:val="00B0058E"/>
    <w:rsid w:val="00B00A08"/>
    <w:rsid w:val="00B00D2E"/>
    <w:rsid w:val="00B00E36"/>
    <w:rsid w:val="00B00FE9"/>
    <w:rsid w:val="00B01587"/>
    <w:rsid w:val="00B019FF"/>
    <w:rsid w:val="00B01DCF"/>
    <w:rsid w:val="00B01EC1"/>
    <w:rsid w:val="00B020ED"/>
    <w:rsid w:val="00B02538"/>
    <w:rsid w:val="00B0389E"/>
    <w:rsid w:val="00B03C4C"/>
    <w:rsid w:val="00B04984"/>
    <w:rsid w:val="00B05B79"/>
    <w:rsid w:val="00B06235"/>
    <w:rsid w:val="00B06602"/>
    <w:rsid w:val="00B06BCB"/>
    <w:rsid w:val="00B06F70"/>
    <w:rsid w:val="00B071F7"/>
    <w:rsid w:val="00B07A37"/>
    <w:rsid w:val="00B07D35"/>
    <w:rsid w:val="00B07DB9"/>
    <w:rsid w:val="00B115CA"/>
    <w:rsid w:val="00B11706"/>
    <w:rsid w:val="00B11B05"/>
    <w:rsid w:val="00B12096"/>
    <w:rsid w:val="00B127B5"/>
    <w:rsid w:val="00B12845"/>
    <w:rsid w:val="00B128F5"/>
    <w:rsid w:val="00B12DC4"/>
    <w:rsid w:val="00B13488"/>
    <w:rsid w:val="00B142FF"/>
    <w:rsid w:val="00B1464A"/>
    <w:rsid w:val="00B14A5E"/>
    <w:rsid w:val="00B14BBF"/>
    <w:rsid w:val="00B14F0D"/>
    <w:rsid w:val="00B15263"/>
    <w:rsid w:val="00B1590D"/>
    <w:rsid w:val="00B15AF0"/>
    <w:rsid w:val="00B15D25"/>
    <w:rsid w:val="00B16109"/>
    <w:rsid w:val="00B16F53"/>
    <w:rsid w:val="00B17306"/>
    <w:rsid w:val="00B1733E"/>
    <w:rsid w:val="00B1746B"/>
    <w:rsid w:val="00B1789F"/>
    <w:rsid w:val="00B17C3D"/>
    <w:rsid w:val="00B20A92"/>
    <w:rsid w:val="00B21014"/>
    <w:rsid w:val="00B213FD"/>
    <w:rsid w:val="00B2165F"/>
    <w:rsid w:val="00B21B5F"/>
    <w:rsid w:val="00B21F1F"/>
    <w:rsid w:val="00B2215C"/>
    <w:rsid w:val="00B226D4"/>
    <w:rsid w:val="00B22F95"/>
    <w:rsid w:val="00B231A5"/>
    <w:rsid w:val="00B23421"/>
    <w:rsid w:val="00B23A85"/>
    <w:rsid w:val="00B250E4"/>
    <w:rsid w:val="00B2530F"/>
    <w:rsid w:val="00B25330"/>
    <w:rsid w:val="00B253A6"/>
    <w:rsid w:val="00B25572"/>
    <w:rsid w:val="00B26465"/>
    <w:rsid w:val="00B26597"/>
    <w:rsid w:val="00B27074"/>
    <w:rsid w:val="00B27AB9"/>
    <w:rsid w:val="00B303F4"/>
    <w:rsid w:val="00B30CFE"/>
    <w:rsid w:val="00B315E5"/>
    <w:rsid w:val="00B31936"/>
    <w:rsid w:val="00B32ED9"/>
    <w:rsid w:val="00B33513"/>
    <w:rsid w:val="00B33A01"/>
    <w:rsid w:val="00B3401B"/>
    <w:rsid w:val="00B34360"/>
    <w:rsid w:val="00B352E4"/>
    <w:rsid w:val="00B35329"/>
    <w:rsid w:val="00B3533E"/>
    <w:rsid w:val="00B35DC2"/>
    <w:rsid w:val="00B36EBB"/>
    <w:rsid w:val="00B37062"/>
    <w:rsid w:val="00B3738A"/>
    <w:rsid w:val="00B37889"/>
    <w:rsid w:val="00B37AB2"/>
    <w:rsid w:val="00B37EA5"/>
    <w:rsid w:val="00B40C3A"/>
    <w:rsid w:val="00B41E30"/>
    <w:rsid w:val="00B41F6E"/>
    <w:rsid w:val="00B4209C"/>
    <w:rsid w:val="00B4232A"/>
    <w:rsid w:val="00B424D2"/>
    <w:rsid w:val="00B426E4"/>
    <w:rsid w:val="00B43400"/>
    <w:rsid w:val="00B436DF"/>
    <w:rsid w:val="00B44049"/>
    <w:rsid w:val="00B440F4"/>
    <w:rsid w:val="00B4455D"/>
    <w:rsid w:val="00B445F6"/>
    <w:rsid w:val="00B44F7C"/>
    <w:rsid w:val="00B450F3"/>
    <w:rsid w:val="00B45123"/>
    <w:rsid w:val="00B45825"/>
    <w:rsid w:val="00B45DDC"/>
    <w:rsid w:val="00B463D9"/>
    <w:rsid w:val="00B469EE"/>
    <w:rsid w:val="00B46B25"/>
    <w:rsid w:val="00B4760B"/>
    <w:rsid w:val="00B47B92"/>
    <w:rsid w:val="00B47E99"/>
    <w:rsid w:val="00B504D1"/>
    <w:rsid w:val="00B5050B"/>
    <w:rsid w:val="00B50974"/>
    <w:rsid w:val="00B50D69"/>
    <w:rsid w:val="00B51597"/>
    <w:rsid w:val="00B51612"/>
    <w:rsid w:val="00B5162E"/>
    <w:rsid w:val="00B516EC"/>
    <w:rsid w:val="00B5186B"/>
    <w:rsid w:val="00B520F2"/>
    <w:rsid w:val="00B522DC"/>
    <w:rsid w:val="00B527E2"/>
    <w:rsid w:val="00B52C29"/>
    <w:rsid w:val="00B52EF6"/>
    <w:rsid w:val="00B532BD"/>
    <w:rsid w:val="00B5374E"/>
    <w:rsid w:val="00B545B7"/>
    <w:rsid w:val="00B54633"/>
    <w:rsid w:val="00B54DCA"/>
    <w:rsid w:val="00B55048"/>
    <w:rsid w:val="00B55568"/>
    <w:rsid w:val="00B55E4E"/>
    <w:rsid w:val="00B560B8"/>
    <w:rsid w:val="00B56240"/>
    <w:rsid w:val="00B564C8"/>
    <w:rsid w:val="00B56D17"/>
    <w:rsid w:val="00B56E47"/>
    <w:rsid w:val="00B5702C"/>
    <w:rsid w:val="00B570F0"/>
    <w:rsid w:val="00B57890"/>
    <w:rsid w:val="00B6059C"/>
    <w:rsid w:val="00B60C29"/>
    <w:rsid w:val="00B617B1"/>
    <w:rsid w:val="00B61875"/>
    <w:rsid w:val="00B61ABA"/>
    <w:rsid w:val="00B6223E"/>
    <w:rsid w:val="00B62414"/>
    <w:rsid w:val="00B62551"/>
    <w:rsid w:val="00B628E9"/>
    <w:rsid w:val="00B629E9"/>
    <w:rsid w:val="00B63059"/>
    <w:rsid w:val="00B63550"/>
    <w:rsid w:val="00B63ACA"/>
    <w:rsid w:val="00B64353"/>
    <w:rsid w:val="00B64667"/>
    <w:rsid w:val="00B64EC4"/>
    <w:rsid w:val="00B658BE"/>
    <w:rsid w:val="00B66454"/>
    <w:rsid w:val="00B669F2"/>
    <w:rsid w:val="00B67480"/>
    <w:rsid w:val="00B67A31"/>
    <w:rsid w:val="00B67EF4"/>
    <w:rsid w:val="00B7069D"/>
    <w:rsid w:val="00B71BA4"/>
    <w:rsid w:val="00B71EC0"/>
    <w:rsid w:val="00B723BF"/>
    <w:rsid w:val="00B723DF"/>
    <w:rsid w:val="00B734B7"/>
    <w:rsid w:val="00B73697"/>
    <w:rsid w:val="00B737CC"/>
    <w:rsid w:val="00B73920"/>
    <w:rsid w:val="00B73A37"/>
    <w:rsid w:val="00B74336"/>
    <w:rsid w:val="00B744B3"/>
    <w:rsid w:val="00B74F12"/>
    <w:rsid w:val="00B75579"/>
    <w:rsid w:val="00B755F2"/>
    <w:rsid w:val="00B75706"/>
    <w:rsid w:val="00B75AA5"/>
    <w:rsid w:val="00B76328"/>
    <w:rsid w:val="00B7636C"/>
    <w:rsid w:val="00B76453"/>
    <w:rsid w:val="00B765E8"/>
    <w:rsid w:val="00B76668"/>
    <w:rsid w:val="00B77934"/>
    <w:rsid w:val="00B77CD0"/>
    <w:rsid w:val="00B77FE3"/>
    <w:rsid w:val="00B805E0"/>
    <w:rsid w:val="00B80A0E"/>
    <w:rsid w:val="00B80A89"/>
    <w:rsid w:val="00B80EB4"/>
    <w:rsid w:val="00B80F22"/>
    <w:rsid w:val="00B81313"/>
    <w:rsid w:val="00B81A95"/>
    <w:rsid w:val="00B81B77"/>
    <w:rsid w:val="00B81CDB"/>
    <w:rsid w:val="00B8209E"/>
    <w:rsid w:val="00B820AA"/>
    <w:rsid w:val="00B82DA8"/>
    <w:rsid w:val="00B82FB2"/>
    <w:rsid w:val="00B8385E"/>
    <w:rsid w:val="00B83DEE"/>
    <w:rsid w:val="00B83F44"/>
    <w:rsid w:val="00B84732"/>
    <w:rsid w:val="00B8473F"/>
    <w:rsid w:val="00B849E6"/>
    <w:rsid w:val="00B84A0E"/>
    <w:rsid w:val="00B84EBC"/>
    <w:rsid w:val="00B8538E"/>
    <w:rsid w:val="00B85429"/>
    <w:rsid w:val="00B85D4A"/>
    <w:rsid w:val="00B85FFA"/>
    <w:rsid w:val="00B86282"/>
    <w:rsid w:val="00B86439"/>
    <w:rsid w:val="00B86448"/>
    <w:rsid w:val="00B86841"/>
    <w:rsid w:val="00B86EAB"/>
    <w:rsid w:val="00B8760E"/>
    <w:rsid w:val="00B87667"/>
    <w:rsid w:val="00B87ABF"/>
    <w:rsid w:val="00B90550"/>
    <w:rsid w:val="00B91BC8"/>
    <w:rsid w:val="00B92703"/>
    <w:rsid w:val="00B92922"/>
    <w:rsid w:val="00B92CC5"/>
    <w:rsid w:val="00B93451"/>
    <w:rsid w:val="00B93467"/>
    <w:rsid w:val="00B93670"/>
    <w:rsid w:val="00B938FD"/>
    <w:rsid w:val="00B93B39"/>
    <w:rsid w:val="00B94292"/>
    <w:rsid w:val="00B9462E"/>
    <w:rsid w:val="00B94691"/>
    <w:rsid w:val="00B94EF8"/>
    <w:rsid w:val="00B94F39"/>
    <w:rsid w:val="00B95B49"/>
    <w:rsid w:val="00B96393"/>
    <w:rsid w:val="00B96906"/>
    <w:rsid w:val="00B96CA3"/>
    <w:rsid w:val="00B97216"/>
    <w:rsid w:val="00B97276"/>
    <w:rsid w:val="00B97603"/>
    <w:rsid w:val="00BA0298"/>
    <w:rsid w:val="00BA0441"/>
    <w:rsid w:val="00BA0ACA"/>
    <w:rsid w:val="00BA0D5A"/>
    <w:rsid w:val="00BA0E50"/>
    <w:rsid w:val="00BA2602"/>
    <w:rsid w:val="00BA29E0"/>
    <w:rsid w:val="00BA2C91"/>
    <w:rsid w:val="00BA2FE6"/>
    <w:rsid w:val="00BA2FE7"/>
    <w:rsid w:val="00BA3320"/>
    <w:rsid w:val="00BA336D"/>
    <w:rsid w:val="00BA40E5"/>
    <w:rsid w:val="00BA4569"/>
    <w:rsid w:val="00BA4CC4"/>
    <w:rsid w:val="00BA5149"/>
    <w:rsid w:val="00BA53E1"/>
    <w:rsid w:val="00BA5575"/>
    <w:rsid w:val="00BA61CB"/>
    <w:rsid w:val="00BA61D4"/>
    <w:rsid w:val="00BA69EC"/>
    <w:rsid w:val="00BA70B8"/>
    <w:rsid w:val="00BA7277"/>
    <w:rsid w:val="00BA741E"/>
    <w:rsid w:val="00BA75C0"/>
    <w:rsid w:val="00BA760D"/>
    <w:rsid w:val="00BB0658"/>
    <w:rsid w:val="00BB07CA"/>
    <w:rsid w:val="00BB14B1"/>
    <w:rsid w:val="00BB184D"/>
    <w:rsid w:val="00BB1B19"/>
    <w:rsid w:val="00BB1B73"/>
    <w:rsid w:val="00BB21FF"/>
    <w:rsid w:val="00BB2203"/>
    <w:rsid w:val="00BB2A50"/>
    <w:rsid w:val="00BB2C8D"/>
    <w:rsid w:val="00BB3413"/>
    <w:rsid w:val="00BB36A6"/>
    <w:rsid w:val="00BB507D"/>
    <w:rsid w:val="00BB5DC0"/>
    <w:rsid w:val="00BB625F"/>
    <w:rsid w:val="00BB64A5"/>
    <w:rsid w:val="00BB6A5B"/>
    <w:rsid w:val="00BB6D0C"/>
    <w:rsid w:val="00BB7110"/>
    <w:rsid w:val="00BB7645"/>
    <w:rsid w:val="00BB7B4D"/>
    <w:rsid w:val="00BB7D41"/>
    <w:rsid w:val="00BB7FA7"/>
    <w:rsid w:val="00BC08E7"/>
    <w:rsid w:val="00BC1264"/>
    <w:rsid w:val="00BC29BF"/>
    <w:rsid w:val="00BC349E"/>
    <w:rsid w:val="00BC3587"/>
    <w:rsid w:val="00BC3589"/>
    <w:rsid w:val="00BC37BA"/>
    <w:rsid w:val="00BC3DC4"/>
    <w:rsid w:val="00BC47F1"/>
    <w:rsid w:val="00BC50AB"/>
    <w:rsid w:val="00BC5840"/>
    <w:rsid w:val="00BC5D8F"/>
    <w:rsid w:val="00BC66A5"/>
    <w:rsid w:val="00BC6917"/>
    <w:rsid w:val="00BC6E61"/>
    <w:rsid w:val="00BC6EEC"/>
    <w:rsid w:val="00BC70EF"/>
    <w:rsid w:val="00BC74C5"/>
    <w:rsid w:val="00BC765A"/>
    <w:rsid w:val="00BC7674"/>
    <w:rsid w:val="00BD07C0"/>
    <w:rsid w:val="00BD0876"/>
    <w:rsid w:val="00BD0D60"/>
    <w:rsid w:val="00BD0E16"/>
    <w:rsid w:val="00BD101B"/>
    <w:rsid w:val="00BD162E"/>
    <w:rsid w:val="00BD18CB"/>
    <w:rsid w:val="00BD1DD3"/>
    <w:rsid w:val="00BD1EBF"/>
    <w:rsid w:val="00BD2728"/>
    <w:rsid w:val="00BD2733"/>
    <w:rsid w:val="00BD280A"/>
    <w:rsid w:val="00BD2AE1"/>
    <w:rsid w:val="00BD3009"/>
    <w:rsid w:val="00BD3225"/>
    <w:rsid w:val="00BD35F9"/>
    <w:rsid w:val="00BD4097"/>
    <w:rsid w:val="00BD411F"/>
    <w:rsid w:val="00BD4199"/>
    <w:rsid w:val="00BD51CC"/>
    <w:rsid w:val="00BD5474"/>
    <w:rsid w:val="00BD54A2"/>
    <w:rsid w:val="00BD5779"/>
    <w:rsid w:val="00BD590D"/>
    <w:rsid w:val="00BD63C6"/>
    <w:rsid w:val="00BD6BBC"/>
    <w:rsid w:val="00BD6FFC"/>
    <w:rsid w:val="00BD737C"/>
    <w:rsid w:val="00BD73C1"/>
    <w:rsid w:val="00BD7D31"/>
    <w:rsid w:val="00BE01A7"/>
    <w:rsid w:val="00BE064E"/>
    <w:rsid w:val="00BE06A4"/>
    <w:rsid w:val="00BE0977"/>
    <w:rsid w:val="00BE15AE"/>
    <w:rsid w:val="00BE2046"/>
    <w:rsid w:val="00BE2E53"/>
    <w:rsid w:val="00BE34BD"/>
    <w:rsid w:val="00BE3A18"/>
    <w:rsid w:val="00BE3AF2"/>
    <w:rsid w:val="00BE4600"/>
    <w:rsid w:val="00BE4704"/>
    <w:rsid w:val="00BE49E4"/>
    <w:rsid w:val="00BE4D99"/>
    <w:rsid w:val="00BE537F"/>
    <w:rsid w:val="00BE5A11"/>
    <w:rsid w:val="00BE5FD8"/>
    <w:rsid w:val="00BE6A24"/>
    <w:rsid w:val="00BE7625"/>
    <w:rsid w:val="00BE771F"/>
    <w:rsid w:val="00BE7B3B"/>
    <w:rsid w:val="00BE7C11"/>
    <w:rsid w:val="00BF067D"/>
    <w:rsid w:val="00BF0AD7"/>
    <w:rsid w:val="00BF10EF"/>
    <w:rsid w:val="00BF16F5"/>
    <w:rsid w:val="00BF17AB"/>
    <w:rsid w:val="00BF185F"/>
    <w:rsid w:val="00BF196F"/>
    <w:rsid w:val="00BF1C06"/>
    <w:rsid w:val="00BF1FA2"/>
    <w:rsid w:val="00BF21A5"/>
    <w:rsid w:val="00BF24A1"/>
    <w:rsid w:val="00BF27C5"/>
    <w:rsid w:val="00BF392B"/>
    <w:rsid w:val="00BF3D6C"/>
    <w:rsid w:val="00BF3DF4"/>
    <w:rsid w:val="00BF3E09"/>
    <w:rsid w:val="00BF474A"/>
    <w:rsid w:val="00BF487F"/>
    <w:rsid w:val="00BF4980"/>
    <w:rsid w:val="00BF4C83"/>
    <w:rsid w:val="00BF534E"/>
    <w:rsid w:val="00BF5407"/>
    <w:rsid w:val="00BF675D"/>
    <w:rsid w:val="00BF6B65"/>
    <w:rsid w:val="00BF6F30"/>
    <w:rsid w:val="00BF7764"/>
    <w:rsid w:val="00BF7826"/>
    <w:rsid w:val="00BF7F44"/>
    <w:rsid w:val="00C00757"/>
    <w:rsid w:val="00C01000"/>
    <w:rsid w:val="00C01358"/>
    <w:rsid w:val="00C0147A"/>
    <w:rsid w:val="00C01DC4"/>
    <w:rsid w:val="00C01F62"/>
    <w:rsid w:val="00C02D68"/>
    <w:rsid w:val="00C02E7F"/>
    <w:rsid w:val="00C0301F"/>
    <w:rsid w:val="00C03274"/>
    <w:rsid w:val="00C032A8"/>
    <w:rsid w:val="00C03AAD"/>
    <w:rsid w:val="00C03B67"/>
    <w:rsid w:val="00C03C33"/>
    <w:rsid w:val="00C03E9F"/>
    <w:rsid w:val="00C043C0"/>
    <w:rsid w:val="00C04628"/>
    <w:rsid w:val="00C04F1A"/>
    <w:rsid w:val="00C05551"/>
    <w:rsid w:val="00C05B5E"/>
    <w:rsid w:val="00C05FCA"/>
    <w:rsid w:val="00C06496"/>
    <w:rsid w:val="00C06A6C"/>
    <w:rsid w:val="00C076EB"/>
    <w:rsid w:val="00C07C69"/>
    <w:rsid w:val="00C07EFD"/>
    <w:rsid w:val="00C101FA"/>
    <w:rsid w:val="00C106BE"/>
    <w:rsid w:val="00C10729"/>
    <w:rsid w:val="00C1082C"/>
    <w:rsid w:val="00C108DE"/>
    <w:rsid w:val="00C10ABF"/>
    <w:rsid w:val="00C10D54"/>
    <w:rsid w:val="00C11AB0"/>
    <w:rsid w:val="00C11E0D"/>
    <w:rsid w:val="00C12750"/>
    <w:rsid w:val="00C12E6C"/>
    <w:rsid w:val="00C1383A"/>
    <w:rsid w:val="00C147B0"/>
    <w:rsid w:val="00C15291"/>
    <w:rsid w:val="00C152A0"/>
    <w:rsid w:val="00C154D2"/>
    <w:rsid w:val="00C15D77"/>
    <w:rsid w:val="00C15F15"/>
    <w:rsid w:val="00C165AE"/>
    <w:rsid w:val="00C16C7B"/>
    <w:rsid w:val="00C16DCA"/>
    <w:rsid w:val="00C170D1"/>
    <w:rsid w:val="00C17101"/>
    <w:rsid w:val="00C176E7"/>
    <w:rsid w:val="00C17D4F"/>
    <w:rsid w:val="00C17DAD"/>
    <w:rsid w:val="00C17E3B"/>
    <w:rsid w:val="00C20787"/>
    <w:rsid w:val="00C20963"/>
    <w:rsid w:val="00C20E7B"/>
    <w:rsid w:val="00C2197E"/>
    <w:rsid w:val="00C21E7D"/>
    <w:rsid w:val="00C22247"/>
    <w:rsid w:val="00C2229D"/>
    <w:rsid w:val="00C22566"/>
    <w:rsid w:val="00C2257F"/>
    <w:rsid w:val="00C2258D"/>
    <w:rsid w:val="00C225EA"/>
    <w:rsid w:val="00C2271C"/>
    <w:rsid w:val="00C228B3"/>
    <w:rsid w:val="00C22B9C"/>
    <w:rsid w:val="00C22CB8"/>
    <w:rsid w:val="00C2307F"/>
    <w:rsid w:val="00C2408E"/>
    <w:rsid w:val="00C245F0"/>
    <w:rsid w:val="00C25087"/>
    <w:rsid w:val="00C2521D"/>
    <w:rsid w:val="00C25548"/>
    <w:rsid w:val="00C258FC"/>
    <w:rsid w:val="00C25E6C"/>
    <w:rsid w:val="00C26316"/>
    <w:rsid w:val="00C264D9"/>
    <w:rsid w:val="00C26F1F"/>
    <w:rsid w:val="00C27156"/>
    <w:rsid w:val="00C271B1"/>
    <w:rsid w:val="00C27371"/>
    <w:rsid w:val="00C27AFA"/>
    <w:rsid w:val="00C30015"/>
    <w:rsid w:val="00C3052B"/>
    <w:rsid w:val="00C31226"/>
    <w:rsid w:val="00C31F42"/>
    <w:rsid w:val="00C31FEC"/>
    <w:rsid w:val="00C31FEE"/>
    <w:rsid w:val="00C32860"/>
    <w:rsid w:val="00C32B4D"/>
    <w:rsid w:val="00C32E8C"/>
    <w:rsid w:val="00C33168"/>
    <w:rsid w:val="00C33180"/>
    <w:rsid w:val="00C33948"/>
    <w:rsid w:val="00C33A3E"/>
    <w:rsid w:val="00C33FE9"/>
    <w:rsid w:val="00C343F7"/>
    <w:rsid w:val="00C34CDB"/>
    <w:rsid w:val="00C351B5"/>
    <w:rsid w:val="00C36B6D"/>
    <w:rsid w:val="00C36F65"/>
    <w:rsid w:val="00C3740D"/>
    <w:rsid w:val="00C37421"/>
    <w:rsid w:val="00C3748B"/>
    <w:rsid w:val="00C3754E"/>
    <w:rsid w:val="00C37B3E"/>
    <w:rsid w:val="00C37D5D"/>
    <w:rsid w:val="00C410E4"/>
    <w:rsid w:val="00C416A6"/>
    <w:rsid w:val="00C419CA"/>
    <w:rsid w:val="00C4212E"/>
    <w:rsid w:val="00C42265"/>
    <w:rsid w:val="00C42539"/>
    <w:rsid w:val="00C42764"/>
    <w:rsid w:val="00C42822"/>
    <w:rsid w:val="00C4344C"/>
    <w:rsid w:val="00C43EF5"/>
    <w:rsid w:val="00C4401E"/>
    <w:rsid w:val="00C445B4"/>
    <w:rsid w:val="00C44924"/>
    <w:rsid w:val="00C44B14"/>
    <w:rsid w:val="00C44C70"/>
    <w:rsid w:val="00C4555E"/>
    <w:rsid w:val="00C456C5"/>
    <w:rsid w:val="00C458D6"/>
    <w:rsid w:val="00C46B9D"/>
    <w:rsid w:val="00C479E3"/>
    <w:rsid w:val="00C47A8A"/>
    <w:rsid w:val="00C50150"/>
    <w:rsid w:val="00C504D0"/>
    <w:rsid w:val="00C505EA"/>
    <w:rsid w:val="00C51E67"/>
    <w:rsid w:val="00C52856"/>
    <w:rsid w:val="00C52C9B"/>
    <w:rsid w:val="00C53225"/>
    <w:rsid w:val="00C532F0"/>
    <w:rsid w:val="00C54034"/>
    <w:rsid w:val="00C54472"/>
    <w:rsid w:val="00C564DC"/>
    <w:rsid w:val="00C56809"/>
    <w:rsid w:val="00C56CFF"/>
    <w:rsid w:val="00C5714C"/>
    <w:rsid w:val="00C57176"/>
    <w:rsid w:val="00C57854"/>
    <w:rsid w:val="00C57F45"/>
    <w:rsid w:val="00C57F7C"/>
    <w:rsid w:val="00C60745"/>
    <w:rsid w:val="00C61865"/>
    <w:rsid w:val="00C62456"/>
    <w:rsid w:val="00C62999"/>
    <w:rsid w:val="00C62BBA"/>
    <w:rsid w:val="00C62C70"/>
    <w:rsid w:val="00C62D2C"/>
    <w:rsid w:val="00C62E33"/>
    <w:rsid w:val="00C639D9"/>
    <w:rsid w:val="00C63EDF"/>
    <w:rsid w:val="00C63F2D"/>
    <w:rsid w:val="00C6410A"/>
    <w:rsid w:val="00C64671"/>
    <w:rsid w:val="00C6522D"/>
    <w:rsid w:val="00C652CF"/>
    <w:rsid w:val="00C653B6"/>
    <w:rsid w:val="00C654C3"/>
    <w:rsid w:val="00C65A26"/>
    <w:rsid w:val="00C66776"/>
    <w:rsid w:val="00C6687D"/>
    <w:rsid w:val="00C66EC9"/>
    <w:rsid w:val="00C670C9"/>
    <w:rsid w:val="00C67F6E"/>
    <w:rsid w:val="00C707E8"/>
    <w:rsid w:val="00C70998"/>
    <w:rsid w:val="00C71099"/>
    <w:rsid w:val="00C723C9"/>
    <w:rsid w:val="00C726FC"/>
    <w:rsid w:val="00C73D43"/>
    <w:rsid w:val="00C73DCA"/>
    <w:rsid w:val="00C748B8"/>
    <w:rsid w:val="00C74FA9"/>
    <w:rsid w:val="00C7520A"/>
    <w:rsid w:val="00C76A05"/>
    <w:rsid w:val="00C77CF0"/>
    <w:rsid w:val="00C77D9F"/>
    <w:rsid w:val="00C77FD5"/>
    <w:rsid w:val="00C806B6"/>
    <w:rsid w:val="00C8070E"/>
    <w:rsid w:val="00C809FE"/>
    <w:rsid w:val="00C8102E"/>
    <w:rsid w:val="00C813B4"/>
    <w:rsid w:val="00C81CF1"/>
    <w:rsid w:val="00C82327"/>
    <w:rsid w:val="00C825C5"/>
    <w:rsid w:val="00C82CB3"/>
    <w:rsid w:val="00C82E71"/>
    <w:rsid w:val="00C8305D"/>
    <w:rsid w:val="00C8391E"/>
    <w:rsid w:val="00C83B56"/>
    <w:rsid w:val="00C83FA1"/>
    <w:rsid w:val="00C83FE5"/>
    <w:rsid w:val="00C84351"/>
    <w:rsid w:val="00C849AE"/>
    <w:rsid w:val="00C84D10"/>
    <w:rsid w:val="00C852A5"/>
    <w:rsid w:val="00C863C0"/>
    <w:rsid w:val="00C863F1"/>
    <w:rsid w:val="00C86AFE"/>
    <w:rsid w:val="00C877FA"/>
    <w:rsid w:val="00C87F26"/>
    <w:rsid w:val="00C9035D"/>
    <w:rsid w:val="00C909CA"/>
    <w:rsid w:val="00C90C19"/>
    <w:rsid w:val="00C90D2E"/>
    <w:rsid w:val="00C91FD9"/>
    <w:rsid w:val="00C92280"/>
    <w:rsid w:val="00C9241D"/>
    <w:rsid w:val="00C927B6"/>
    <w:rsid w:val="00C92906"/>
    <w:rsid w:val="00C92B74"/>
    <w:rsid w:val="00C92DEC"/>
    <w:rsid w:val="00C933EB"/>
    <w:rsid w:val="00C93A71"/>
    <w:rsid w:val="00C93D2D"/>
    <w:rsid w:val="00C94456"/>
    <w:rsid w:val="00C94BC0"/>
    <w:rsid w:val="00C94E95"/>
    <w:rsid w:val="00C9507F"/>
    <w:rsid w:val="00C950B4"/>
    <w:rsid w:val="00C962FA"/>
    <w:rsid w:val="00C973BB"/>
    <w:rsid w:val="00C97701"/>
    <w:rsid w:val="00C97857"/>
    <w:rsid w:val="00C97880"/>
    <w:rsid w:val="00CA024B"/>
    <w:rsid w:val="00CA02D0"/>
    <w:rsid w:val="00CA0700"/>
    <w:rsid w:val="00CA09CF"/>
    <w:rsid w:val="00CA0C27"/>
    <w:rsid w:val="00CA1A68"/>
    <w:rsid w:val="00CA1C2C"/>
    <w:rsid w:val="00CA2167"/>
    <w:rsid w:val="00CA224E"/>
    <w:rsid w:val="00CA23E3"/>
    <w:rsid w:val="00CA248F"/>
    <w:rsid w:val="00CA2A55"/>
    <w:rsid w:val="00CA2DAF"/>
    <w:rsid w:val="00CA3072"/>
    <w:rsid w:val="00CA3258"/>
    <w:rsid w:val="00CA3A19"/>
    <w:rsid w:val="00CA3A52"/>
    <w:rsid w:val="00CA4334"/>
    <w:rsid w:val="00CA4B17"/>
    <w:rsid w:val="00CA4F94"/>
    <w:rsid w:val="00CA5162"/>
    <w:rsid w:val="00CA52BC"/>
    <w:rsid w:val="00CA5491"/>
    <w:rsid w:val="00CA5A5B"/>
    <w:rsid w:val="00CA5BA6"/>
    <w:rsid w:val="00CA5D1E"/>
    <w:rsid w:val="00CA6DC6"/>
    <w:rsid w:val="00CA6DD6"/>
    <w:rsid w:val="00CA708F"/>
    <w:rsid w:val="00CA7544"/>
    <w:rsid w:val="00CA7664"/>
    <w:rsid w:val="00CA7D96"/>
    <w:rsid w:val="00CB0718"/>
    <w:rsid w:val="00CB0BCD"/>
    <w:rsid w:val="00CB10D3"/>
    <w:rsid w:val="00CB1120"/>
    <w:rsid w:val="00CB11DC"/>
    <w:rsid w:val="00CB171D"/>
    <w:rsid w:val="00CB1983"/>
    <w:rsid w:val="00CB1B27"/>
    <w:rsid w:val="00CB28DB"/>
    <w:rsid w:val="00CB291A"/>
    <w:rsid w:val="00CB2CC2"/>
    <w:rsid w:val="00CB323A"/>
    <w:rsid w:val="00CB35DD"/>
    <w:rsid w:val="00CB364E"/>
    <w:rsid w:val="00CB4815"/>
    <w:rsid w:val="00CB494D"/>
    <w:rsid w:val="00CB4953"/>
    <w:rsid w:val="00CB4A6B"/>
    <w:rsid w:val="00CB50B3"/>
    <w:rsid w:val="00CB55E9"/>
    <w:rsid w:val="00CB5899"/>
    <w:rsid w:val="00CB5F73"/>
    <w:rsid w:val="00CB735D"/>
    <w:rsid w:val="00CB74D0"/>
    <w:rsid w:val="00CB761A"/>
    <w:rsid w:val="00CB78A2"/>
    <w:rsid w:val="00CC023B"/>
    <w:rsid w:val="00CC0288"/>
    <w:rsid w:val="00CC0B5D"/>
    <w:rsid w:val="00CC10E7"/>
    <w:rsid w:val="00CC1520"/>
    <w:rsid w:val="00CC15CD"/>
    <w:rsid w:val="00CC165B"/>
    <w:rsid w:val="00CC22D6"/>
    <w:rsid w:val="00CC2A29"/>
    <w:rsid w:val="00CC2F1C"/>
    <w:rsid w:val="00CC34EA"/>
    <w:rsid w:val="00CC3DA2"/>
    <w:rsid w:val="00CC4195"/>
    <w:rsid w:val="00CC44E8"/>
    <w:rsid w:val="00CC49CC"/>
    <w:rsid w:val="00CC506A"/>
    <w:rsid w:val="00CC532A"/>
    <w:rsid w:val="00CC53D0"/>
    <w:rsid w:val="00CC5416"/>
    <w:rsid w:val="00CC57A7"/>
    <w:rsid w:val="00CC5CC5"/>
    <w:rsid w:val="00CC5D0B"/>
    <w:rsid w:val="00CC5E59"/>
    <w:rsid w:val="00CC69D7"/>
    <w:rsid w:val="00CC7237"/>
    <w:rsid w:val="00CC73D6"/>
    <w:rsid w:val="00CD0F6A"/>
    <w:rsid w:val="00CD12B2"/>
    <w:rsid w:val="00CD1987"/>
    <w:rsid w:val="00CD1D04"/>
    <w:rsid w:val="00CD1DA3"/>
    <w:rsid w:val="00CD20EE"/>
    <w:rsid w:val="00CD26D1"/>
    <w:rsid w:val="00CD2722"/>
    <w:rsid w:val="00CD2EA4"/>
    <w:rsid w:val="00CD3121"/>
    <w:rsid w:val="00CD361E"/>
    <w:rsid w:val="00CD36AC"/>
    <w:rsid w:val="00CD3BB1"/>
    <w:rsid w:val="00CD3DDD"/>
    <w:rsid w:val="00CD4601"/>
    <w:rsid w:val="00CD4B22"/>
    <w:rsid w:val="00CD56AA"/>
    <w:rsid w:val="00CD5C57"/>
    <w:rsid w:val="00CD71EB"/>
    <w:rsid w:val="00CD7314"/>
    <w:rsid w:val="00CD73F7"/>
    <w:rsid w:val="00CD7BC1"/>
    <w:rsid w:val="00CE126E"/>
    <w:rsid w:val="00CE1C9C"/>
    <w:rsid w:val="00CE22E6"/>
    <w:rsid w:val="00CE2B83"/>
    <w:rsid w:val="00CE2E13"/>
    <w:rsid w:val="00CE3454"/>
    <w:rsid w:val="00CE35DC"/>
    <w:rsid w:val="00CE368E"/>
    <w:rsid w:val="00CE4016"/>
    <w:rsid w:val="00CE412E"/>
    <w:rsid w:val="00CE493D"/>
    <w:rsid w:val="00CE4A14"/>
    <w:rsid w:val="00CE57F1"/>
    <w:rsid w:val="00CE5981"/>
    <w:rsid w:val="00CE5F35"/>
    <w:rsid w:val="00CE5FAD"/>
    <w:rsid w:val="00CE60C0"/>
    <w:rsid w:val="00CE63CA"/>
    <w:rsid w:val="00CE6532"/>
    <w:rsid w:val="00CE7019"/>
    <w:rsid w:val="00CF03F0"/>
    <w:rsid w:val="00CF0690"/>
    <w:rsid w:val="00CF0E75"/>
    <w:rsid w:val="00CF18AA"/>
    <w:rsid w:val="00CF23C8"/>
    <w:rsid w:val="00CF249E"/>
    <w:rsid w:val="00CF27A8"/>
    <w:rsid w:val="00CF2E66"/>
    <w:rsid w:val="00CF39F7"/>
    <w:rsid w:val="00CF3A08"/>
    <w:rsid w:val="00CF3A74"/>
    <w:rsid w:val="00CF3B7C"/>
    <w:rsid w:val="00CF40E9"/>
    <w:rsid w:val="00CF43F7"/>
    <w:rsid w:val="00CF4A8E"/>
    <w:rsid w:val="00CF5128"/>
    <w:rsid w:val="00CF5753"/>
    <w:rsid w:val="00CF6027"/>
    <w:rsid w:val="00CF633C"/>
    <w:rsid w:val="00CF6353"/>
    <w:rsid w:val="00CF67EB"/>
    <w:rsid w:val="00CF69BF"/>
    <w:rsid w:val="00CF6D7D"/>
    <w:rsid w:val="00CF6DDD"/>
    <w:rsid w:val="00CF6F62"/>
    <w:rsid w:val="00CF75D1"/>
    <w:rsid w:val="00CF7AE1"/>
    <w:rsid w:val="00CF7BD8"/>
    <w:rsid w:val="00CF7FCC"/>
    <w:rsid w:val="00D00288"/>
    <w:rsid w:val="00D00320"/>
    <w:rsid w:val="00D00467"/>
    <w:rsid w:val="00D00FF6"/>
    <w:rsid w:val="00D0281F"/>
    <w:rsid w:val="00D02F32"/>
    <w:rsid w:val="00D03113"/>
    <w:rsid w:val="00D03718"/>
    <w:rsid w:val="00D03B85"/>
    <w:rsid w:val="00D03F5B"/>
    <w:rsid w:val="00D044E0"/>
    <w:rsid w:val="00D04C0D"/>
    <w:rsid w:val="00D04C1F"/>
    <w:rsid w:val="00D053B5"/>
    <w:rsid w:val="00D05B7D"/>
    <w:rsid w:val="00D060D4"/>
    <w:rsid w:val="00D067EF"/>
    <w:rsid w:val="00D06B6A"/>
    <w:rsid w:val="00D1074C"/>
    <w:rsid w:val="00D107B5"/>
    <w:rsid w:val="00D10BE6"/>
    <w:rsid w:val="00D10CCC"/>
    <w:rsid w:val="00D11162"/>
    <w:rsid w:val="00D1137B"/>
    <w:rsid w:val="00D11CF5"/>
    <w:rsid w:val="00D11D82"/>
    <w:rsid w:val="00D11E1E"/>
    <w:rsid w:val="00D123AF"/>
    <w:rsid w:val="00D124ED"/>
    <w:rsid w:val="00D1258B"/>
    <w:rsid w:val="00D127E2"/>
    <w:rsid w:val="00D13846"/>
    <w:rsid w:val="00D13B18"/>
    <w:rsid w:val="00D13C9D"/>
    <w:rsid w:val="00D13FAF"/>
    <w:rsid w:val="00D14032"/>
    <w:rsid w:val="00D14207"/>
    <w:rsid w:val="00D14A42"/>
    <w:rsid w:val="00D14D40"/>
    <w:rsid w:val="00D152B3"/>
    <w:rsid w:val="00D152C7"/>
    <w:rsid w:val="00D15364"/>
    <w:rsid w:val="00D153D3"/>
    <w:rsid w:val="00D156FB"/>
    <w:rsid w:val="00D1620A"/>
    <w:rsid w:val="00D16580"/>
    <w:rsid w:val="00D166E8"/>
    <w:rsid w:val="00D167C0"/>
    <w:rsid w:val="00D16AD1"/>
    <w:rsid w:val="00D172C9"/>
    <w:rsid w:val="00D17D7F"/>
    <w:rsid w:val="00D2035B"/>
    <w:rsid w:val="00D206FD"/>
    <w:rsid w:val="00D20A9E"/>
    <w:rsid w:val="00D20B13"/>
    <w:rsid w:val="00D21D1F"/>
    <w:rsid w:val="00D21E68"/>
    <w:rsid w:val="00D2202C"/>
    <w:rsid w:val="00D22578"/>
    <w:rsid w:val="00D23E96"/>
    <w:rsid w:val="00D24362"/>
    <w:rsid w:val="00D24B0B"/>
    <w:rsid w:val="00D2540C"/>
    <w:rsid w:val="00D261B6"/>
    <w:rsid w:val="00D26AB0"/>
    <w:rsid w:val="00D2757B"/>
    <w:rsid w:val="00D27B07"/>
    <w:rsid w:val="00D27B09"/>
    <w:rsid w:val="00D303EB"/>
    <w:rsid w:val="00D30863"/>
    <w:rsid w:val="00D3179E"/>
    <w:rsid w:val="00D31DBC"/>
    <w:rsid w:val="00D31FF8"/>
    <w:rsid w:val="00D326A4"/>
    <w:rsid w:val="00D33628"/>
    <w:rsid w:val="00D33E7F"/>
    <w:rsid w:val="00D34E8B"/>
    <w:rsid w:val="00D351D3"/>
    <w:rsid w:val="00D35356"/>
    <w:rsid w:val="00D35DB6"/>
    <w:rsid w:val="00D35E3D"/>
    <w:rsid w:val="00D35FFB"/>
    <w:rsid w:val="00D369A9"/>
    <w:rsid w:val="00D36B7A"/>
    <w:rsid w:val="00D37FC4"/>
    <w:rsid w:val="00D40388"/>
    <w:rsid w:val="00D409DE"/>
    <w:rsid w:val="00D40EBE"/>
    <w:rsid w:val="00D41415"/>
    <w:rsid w:val="00D4159C"/>
    <w:rsid w:val="00D415CC"/>
    <w:rsid w:val="00D41765"/>
    <w:rsid w:val="00D4181F"/>
    <w:rsid w:val="00D41E2D"/>
    <w:rsid w:val="00D42139"/>
    <w:rsid w:val="00D4314F"/>
    <w:rsid w:val="00D43C34"/>
    <w:rsid w:val="00D44178"/>
    <w:rsid w:val="00D4538D"/>
    <w:rsid w:val="00D45404"/>
    <w:rsid w:val="00D455EE"/>
    <w:rsid w:val="00D45B8F"/>
    <w:rsid w:val="00D45DC7"/>
    <w:rsid w:val="00D46267"/>
    <w:rsid w:val="00D46873"/>
    <w:rsid w:val="00D46945"/>
    <w:rsid w:val="00D47023"/>
    <w:rsid w:val="00D473FB"/>
    <w:rsid w:val="00D50C4B"/>
    <w:rsid w:val="00D50DA6"/>
    <w:rsid w:val="00D51217"/>
    <w:rsid w:val="00D52242"/>
    <w:rsid w:val="00D52294"/>
    <w:rsid w:val="00D52608"/>
    <w:rsid w:val="00D52A49"/>
    <w:rsid w:val="00D52F5C"/>
    <w:rsid w:val="00D53108"/>
    <w:rsid w:val="00D531E4"/>
    <w:rsid w:val="00D5365D"/>
    <w:rsid w:val="00D536EB"/>
    <w:rsid w:val="00D539C1"/>
    <w:rsid w:val="00D53C0A"/>
    <w:rsid w:val="00D53F8E"/>
    <w:rsid w:val="00D5479A"/>
    <w:rsid w:val="00D556C4"/>
    <w:rsid w:val="00D557F8"/>
    <w:rsid w:val="00D5581C"/>
    <w:rsid w:val="00D55BA8"/>
    <w:rsid w:val="00D5607F"/>
    <w:rsid w:val="00D56C72"/>
    <w:rsid w:val="00D57B62"/>
    <w:rsid w:val="00D57DA4"/>
    <w:rsid w:val="00D57E95"/>
    <w:rsid w:val="00D61722"/>
    <w:rsid w:val="00D6177F"/>
    <w:rsid w:val="00D619A8"/>
    <w:rsid w:val="00D61D15"/>
    <w:rsid w:val="00D622CC"/>
    <w:rsid w:val="00D62701"/>
    <w:rsid w:val="00D63174"/>
    <w:rsid w:val="00D63282"/>
    <w:rsid w:val="00D6330A"/>
    <w:rsid w:val="00D643B8"/>
    <w:rsid w:val="00D6453C"/>
    <w:rsid w:val="00D6470D"/>
    <w:rsid w:val="00D656CE"/>
    <w:rsid w:val="00D66319"/>
    <w:rsid w:val="00D668DC"/>
    <w:rsid w:val="00D66B77"/>
    <w:rsid w:val="00D67FAF"/>
    <w:rsid w:val="00D7036D"/>
    <w:rsid w:val="00D70405"/>
    <w:rsid w:val="00D705D2"/>
    <w:rsid w:val="00D7090C"/>
    <w:rsid w:val="00D7092E"/>
    <w:rsid w:val="00D70B23"/>
    <w:rsid w:val="00D71447"/>
    <w:rsid w:val="00D71452"/>
    <w:rsid w:val="00D714C3"/>
    <w:rsid w:val="00D7153C"/>
    <w:rsid w:val="00D71E42"/>
    <w:rsid w:val="00D7210A"/>
    <w:rsid w:val="00D7278F"/>
    <w:rsid w:val="00D72909"/>
    <w:rsid w:val="00D72945"/>
    <w:rsid w:val="00D73C71"/>
    <w:rsid w:val="00D73DD0"/>
    <w:rsid w:val="00D73F07"/>
    <w:rsid w:val="00D7400F"/>
    <w:rsid w:val="00D74841"/>
    <w:rsid w:val="00D74BBC"/>
    <w:rsid w:val="00D75263"/>
    <w:rsid w:val="00D755A2"/>
    <w:rsid w:val="00D75929"/>
    <w:rsid w:val="00D75B84"/>
    <w:rsid w:val="00D777E7"/>
    <w:rsid w:val="00D808FF"/>
    <w:rsid w:val="00D80CEB"/>
    <w:rsid w:val="00D80DD3"/>
    <w:rsid w:val="00D81302"/>
    <w:rsid w:val="00D81983"/>
    <w:rsid w:val="00D819F3"/>
    <w:rsid w:val="00D81ADC"/>
    <w:rsid w:val="00D81CB8"/>
    <w:rsid w:val="00D81CDA"/>
    <w:rsid w:val="00D82117"/>
    <w:rsid w:val="00D82889"/>
    <w:rsid w:val="00D83431"/>
    <w:rsid w:val="00D83D1D"/>
    <w:rsid w:val="00D83E2F"/>
    <w:rsid w:val="00D83FC4"/>
    <w:rsid w:val="00D8437C"/>
    <w:rsid w:val="00D84425"/>
    <w:rsid w:val="00D84428"/>
    <w:rsid w:val="00D84821"/>
    <w:rsid w:val="00D84965"/>
    <w:rsid w:val="00D85E6F"/>
    <w:rsid w:val="00D87625"/>
    <w:rsid w:val="00D87636"/>
    <w:rsid w:val="00D878B4"/>
    <w:rsid w:val="00D87D19"/>
    <w:rsid w:val="00D9005D"/>
    <w:rsid w:val="00D9056A"/>
    <w:rsid w:val="00D905FA"/>
    <w:rsid w:val="00D919C6"/>
    <w:rsid w:val="00D91DDD"/>
    <w:rsid w:val="00D91DED"/>
    <w:rsid w:val="00D92080"/>
    <w:rsid w:val="00D92981"/>
    <w:rsid w:val="00D92C1D"/>
    <w:rsid w:val="00D92D67"/>
    <w:rsid w:val="00D92F74"/>
    <w:rsid w:val="00D930A4"/>
    <w:rsid w:val="00D93711"/>
    <w:rsid w:val="00D93A1B"/>
    <w:rsid w:val="00D93D1D"/>
    <w:rsid w:val="00D94701"/>
    <w:rsid w:val="00D94DA6"/>
    <w:rsid w:val="00D94F0A"/>
    <w:rsid w:val="00D9505E"/>
    <w:rsid w:val="00D956A5"/>
    <w:rsid w:val="00D956E3"/>
    <w:rsid w:val="00D95D38"/>
    <w:rsid w:val="00D95F8F"/>
    <w:rsid w:val="00D95FEF"/>
    <w:rsid w:val="00D96C13"/>
    <w:rsid w:val="00D96C43"/>
    <w:rsid w:val="00D970A5"/>
    <w:rsid w:val="00D97C94"/>
    <w:rsid w:val="00D97EE6"/>
    <w:rsid w:val="00DA035C"/>
    <w:rsid w:val="00DA0444"/>
    <w:rsid w:val="00DA0996"/>
    <w:rsid w:val="00DA0AFB"/>
    <w:rsid w:val="00DA0F5B"/>
    <w:rsid w:val="00DA14F0"/>
    <w:rsid w:val="00DA1575"/>
    <w:rsid w:val="00DA1A18"/>
    <w:rsid w:val="00DA1C4F"/>
    <w:rsid w:val="00DA22AD"/>
    <w:rsid w:val="00DA23D4"/>
    <w:rsid w:val="00DA274F"/>
    <w:rsid w:val="00DA2D99"/>
    <w:rsid w:val="00DA41B7"/>
    <w:rsid w:val="00DA43AA"/>
    <w:rsid w:val="00DA48CF"/>
    <w:rsid w:val="00DA4C81"/>
    <w:rsid w:val="00DA4C83"/>
    <w:rsid w:val="00DA4D0D"/>
    <w:rsid w:val="00DA4FCA"/>
    <w:rsid w:val="00DA51CC"/>
    <w:rsid w:val="00DA5ECE"/>
    <w:rsid w:val="00DA6482"/>
    <w:rsid w:val="00DA6528"/>
    <w:rsid w:val="00DA6E9A"/>
    <w:rsid w:val="00DA70E0"/>
    <w:rsid w:val="00DA71F6"/>
    <w:rsid w:val="00DA7464"/>
    <w:rsid w:val="00DA746C"/>
    <w:rsid w:val="00DA7B83"/>
    <w:rsid w:val="00DA7CA8"/>
    <w:rsid w:val="00DB019B"/>
    <w:rsid w:val="00DB03C8"/>
    <w:rsid w:val="00DB090D"/>
    <w:rsid w:val="00DB09AD"/>
    <w:rsid w:val="00DB0B61"/>
    <w:rsid w:val="00DB0C9E"/>
    <w:rsid w:val="00DB0CDE"/>
    <w:rsid w:val="00DB0E4D"/>
    <w:rsid w:val="00DB101A"/>
    <w:rsid w:val="00DB1927"/>
    <w:rsid w:val="00DB1B5B"/>
    <w:rsid w:val="00DB20C2"/>
    <w:rsid w:val="00DB2224"/>
    <w:rsid w:val="00DB2498"/>
    <w:rsid w:val="00DB262E"/>
    <w:rsid w:val="00DB27A5"/>
    <w:rsid w:val="00DB3369"/>
    <w:rsid w:val="00DB3527"/>
    <w:rsid w:val="00DB38AA"/>
    <w:rsid w:val="00DB3EBE"/>
    <w:rsid w:val="00DB4774"/>
    <w:rsid w:val="00DB5303"/>
    <w:rsid w:val="00DB577F"/>
    <w:rsid w:val="00DB5B3D"/>
    <w:rsid w:val="00DB6526"/>
    <w:rsid w:val="00DB76C2"/>
    <w:rsid w:val="00DB7A91"/>
    <w:rsid w:val="00DC033A"/>
    <w:rsid w:val="00DC0480"/>
    <w:rsid w:val="00DC0E02"/>
    <w:rsid w:val="00DC0E81"/>
    <w:rsid w:val="00DC13BE"/>
    <w:rsid w:val="00DC15C5"/>
    <w:rsid w:val="00DC1931"/>
    <w:rsid w:val="00DC1F7E"/>
    <w:rsid w:val="00DC28F5"/>
    <w:rsid w:val="00DC3628"/>
    <w:rsid w:val="00DC38A4"/>
    <w:rsid w:val="00DC3EC4"/>
    <w:rsid w:val="00DC4255"/>
    <w:rsid w:val="00DC44E5"/>
    <w:rsid w:val="00DC45BB"/>
    <w:rsid w:val="00DC4E55"/>
    <w:rsid w:val="00DC51B3"/>
    <w:rsid w:val="00DC5280"/>
    <w:rsid w:val="00DC554B"/>
    <w:rsid w:val="00DC5C24"/>
    <w:rsid w:val="00DC60AF"/>
    <w:rsid w:val="00DC61A3"/>
    <w:rsid w:val="00DC6D14"/>
    <w:rsid w:val="00DC75D0"/>
    <w:rsid w:val="00DC76CC"/>
    <w:rsid w:val="00DD0F99"/>
    <w:rsid w:val="00DD108B"/>
    <w:rsid w:val="00DD12D6"/>
    <w:rsid w:val="00DD16E3"/>
    <w:rsid w:val="00DD1893"/>
    <w:rsid w:val="00DD1D56"/>
    <w:rsid w:val="00DD1FC7"/>
    <w:rsid w:val="00DD203E"/>
    <w:rsid w:val="00DD2649"/>
    <w:rsid w:val="00DD330A"/>
    <w:rsid w:val="00DD374B"/>
    <w:rsid w:val="00DD3D7F"/>
    <w:rsid w:val="00DD3F6A"/>
    <w:rsid w:val="00DD47A3"/>
    <w:rsid w:val="00DD47FA"/>
    <w:rsid w:val="00DD4AE4"/>
    <w:rsid w:val="00DD4DC4"/>
    <w:rsid w:val="00DD4EBB"/>
    <w:rsid w:val="00DD4F43"/>
    <w:rsid w:val="00DD50A7"/>
    <w:rsid w:val="00DD556C"/>
    <w:rsid w:val="00DD5DAC"/>
    <w:rsid w:val="00DD61CD"/>
    <w:rsid w:val="00DD6686"/>
    <w:rsid w:val="00DD765A"/>
    <w:rsid w:val="00DD77EF"/>
    <w:rsid w:val="00DE024D"/>
    <w:rsid w:val="00DE09BB"/>
    <w:rsid w:val="00DE0C7F"/>
    <w:rsid w:val="00DE10C2"/>
    <w:rsid w:val="00DE135C"/>
    <w:rsid w:val="00DE1410"/>
    <w:rsid w:val="00DE153E"/>
    <w:rsid w:val="00DE27F5"/>
    <w:rsid w:val="00DE39C0"/>
    <w:rsid w:val="00DE413B"/>
    <w:rsid w:val="00DE469B"/>
    <w:rsid w:val="00DE4825"/>
    <w:rsid w:val="00DE4BA9"/>
    <w:rsid w:val="00DE5A62"/>
    <w:rsid w:val="00DE5B4B"/>
    <w:rsid w:val="00DE5C19"/>
    <w:rsid w:val="00DE5ECC"/>
    <w:rsid w:val="00DE65F7"/>
    <w:rsid w:val="00DE6AF9"/>
    <w:rsid w:val="00DE6C99"/>
    <w:rsid w:val="00DE6CBC"/>
    <w:rsid w:val="00DE7BF7"/>
    <w:rsid w:val="00DF0078"/>
    <w:rsid w:val="00DF027F"/>
    <w:rsid w:val="00DF034B"/>
    <w:rsid w:val="00DF0367"/>
    <w:rsid w:val="00DF0E42"/>
    <w:rsid w:val="00DF133E"/>
    <w:rsid w:val="00DF1E51"/>
    <w:rsid w:val="00DF2564"/>
    <w:rsid w:val="00DF29DE"/>
    <w:rsid w:val="00DF2D79"/>
    <w:rsid w:val="00DF2DF2"/>
    <w:rsid w:val="00DF3295"/>
    <w:rsid w:val="00DF3A84"/>
    <w:rsid w:val="00DF41C6"/>
    <w:rsid w:val="00DF446B"/>
    <w:rsid w:val="00DF4AC1"/>
    <w:rsid w:val="00DF4C4A"/>
    <w:rsid w:val="00DF4FF1"/>
    <w:rsid w:val="00DF512D"/>
    <w:rsid w:val="00DF551F"/>
    <w:rsid w:val="00DF655F"/>
    <w:rsid w:val="00DF68E5"/>
    <w:rsid w:val="00DF7B0E"/>
    <w:rsid w:val="00E00140"/>
    <w:rsid w:val="00E00F7E"/>
    <w:rsid w:val="00E01101"/>
    <w:rsid w:val="00E01277"/>
    <w:rsid w:val="00E018E6"/>
    <w:rsid w:val="00E018F3"/>
    <w:rsid w:val="00E0217D"/>
    <w:rsid w:val="00E021DF"/>
    <w:rsid w:val="00E0268A"/>
    <w:rsid w:val="00E026B0"/>
    <w:rsid w:val="00E03447"/>
    <w:rsid w:val="00E034E5"/>
    <w:rsid w:val="00E03A97"/>
    <w:rsid w:val="00E03E0C"/>
    <w:rsid w:val="00E04A42"/>
    <w:rsid w:val="00E04A7E"/>
    <w:rsid w:val="00E0547C"/>
    <w:rsid w:val="00E06EDD"/>
    <w:rsid w:val="00E073FD"/>
    <w:rsid w:val="00E074D5"/>
    <w:rsid w:val="00E07C99"/>
    <w:rsid w:val="00E10158"/>
    <w:rsid w:val="00E101E2"/>
    <w:rsid w:val="00E1116C"/>
    <w:rsid w:val="00E11479"/>
    <w:rsid w:val="00E1206F"/>
    <w:rsid w:val="00E121A9"/>
    <w:rsid w:val="00E122D0"/>
    <w:rsid w:val="00E125D5"/>
    <w:rsid w:val="00E12AAA"/>
    <w:rsid w:val="00E12B22"/>
    <w:rsid w:val="00E13096"/>
    <w:rsid w:val="00E138C4"/>
    <w:rsid w:val="00E13A55"/>
    <w:rsid w:val="00E13EAB"/>
    <w:rsid w:val="00E144F3"/>
    <w:rsid w:val="00E14506"/>
    <w:rsid w:val="00E14AA6"/>
    <w:rsid w:val="00E155D4"/>
    <w:rsid w:val="00E15F26"/>
    <w:rsid w:val="00E16844"/>
    <w:rsid w:val="00E1726B"/>
    <w:rsid w:val="00E17875"/>
    <w:rsid w:val="00E179B6"/>
    <w:rsid w:val="00E17F9C"/>
    <w:rsid w:val="00E20275"/>
    <w:rsid w:val="00E20BE1"/>
    <w:rsid w:val="00E21BD4"/>
    <w:rsid w:val="00E22019"/>
    <w:rsid w:val="00E220A9"/>
    <w:rsid w:val="00E226AE"/>
    <w:rsid w:val="00E22AD0"/>
    <w:rsid w:val="00E237A1"/>
    <w:rsid w:val="00E23D23"/>
    <w:rsid w:val="00E23D6F"/>
    <w:rsid w:val="00E24048"/>
    <w:rsid w:val="00E249CA"/>
    <w:rsid w:val="00E2524F"/>
    <w:rsid w:val="00E2539E"/>
    <w:rsid w:val="00E25510"/>
    <w:rsid w:val="00E25B8E"/>
    <w:rsid w:val="00E25F08"/>
    <w:rsid w:val="00E26087"/>
    <w:rsid w:val="00E26559"/>
    <w:rsid w:val="00E2665D"/>
    <w:rsid w:val="00E27130"/>
    <w:rsid w:val="00E279E3"/>
    <w:rsid w:val="00E27E9F"/>
    <w:rsid w:val="00E307D0"/>
    <w:rsid w:val="00E307EB"/>
    <w:rsid w:val="00E30AD0"/>
    <w:rsid w:val="00E30C8C"/>
    <w:rsid w:val="00E30EDA"/>
    <w:rsid w:val="00E312BA"/>
    <w:rsid w:val="00E31787"/>
    <w:rsid w:val="00E31A92"/>
    <w:rsid w:val="00E31AB2"/>
    <w:rsid w:val="00E31FEF"/>
    <w:rsid w:val="00E321C1"/>
    <w:rsid w:val="00E3223C"/>
    <w:rsid w:val="00E32584"/>
    <w:rsid w:val="00E327DB"/>
    <w:rsid w:val="00E331CA"/>
    <w:rsid w:val="00E333F8"/>
    <w:rsid w:val="00E3487C"/>
    <w:rsid w:val="00E34A90"/>
    <w:rsid w:val="00E350D5"/>
    <w:rsid w:val="00E35287"/>
    <w:rsid w:val="00E353EC"/>
    <w:rsid w:val="00E35B52"/>
    <w:rsid w:val="00E35D00"/>
    <w:rsid w:val="00E35F5C"/>
    <w:rsid w:val="00E36396"/>
    <w:rsid w:val="00E36AF5"/>
    <w:rsid w:val="00E36B43"/>
    <w:rsid w:val="00E370EF"/>
    <w:rsid w:val="00E3710B"/>
    <w:rsid w:val="00E373A8"/>
    <w:rsid w:val="00E37F03"/>
    <w:rsid w:val="00E4071F"/>
    <w:rsid w:val="00E41570"/>
    <w:rsid w:val="00E41757"/>
    <w:rsid w:val="00E42291"/>
    <w:rsid w:val="00E426A3"/>
    <w:rsid w:val="00E43091"/>
    <w:rsid w:val="00E44CB7"/>
    <w:rsid w:val="00E45014"/>
    <w:rsid w:val="00E463EE"/>
    <w:rsid w:val="00E463F3"/>
    <w:rsid w:val="00E4679B"/>
    <w:rsid w:val="00E47351"/>
    <w:rsid w:val="00E4735D"/>
    <w:rsid w:val="00E50951"/>
    <w:rsid w:val="00E51226"/>
    <w:rsid w:val="00E518C9"/>
    <w:rsid w:val="00E51A73"/>
    <w:rsid w:val="00E51B1D"/>
    <w:rsid w:val="00E51CD5"/>
    <w:rsid w:val="00E520B3"/>
    <w:rsid w:val="00E522D1"/>
    <w:rsid w:val="00E52B76"/>
    <w:rsid w:val="00E52C96"/>
    <w:rsid w:val="00E52E23"/>
    <w:rsid w:val="00E52ED8"/>
    <w:rsid w:val="00E52F4E"/>
    <w:rsid w:val="00E533B6"/>
    <w:rsid w:val="00E53596"/>
    <w:rsid w:val="00E53D11"/>
    <w:rsid w:val="00E53D43"/>
    <w:rsid w:val="00E54089"/>
    <w:rsid w:val="00E54A90"/>
    <w:rsid w:val="00E55597"/>
    <w:rsid w:val="00E5578E"/>
    <w:rsid w:val="00E559F4"/>
    <w:rsid w:val="00E55FA6"/>
    <w:rsid w:val="00E56487"/>
    <w:rsid w:val="00E56C44"/>
    <w:rsid w:val="00E56C5A"/>
    <w:rsid w:val="00E56DCB"/>
    <w:rsid w:val="00E56FC6"/>
    <w:rsid w:val="00E579A8"/>
    <w:rsid w:val="00E57BFB"/>
    <w:rsid w:val="00E57D19"/>
    <w:rsid w:val="00E60151"/>
    <w:rsid w:val="00E60550"/>
    <w:rsid w:val="00E60B57"/>
    <w:rsid w:val="00E612C6"/>
    <w:rsid w:val="00E613F5"/>
    <w:rsid w:val="00E62055"/>
    <w:rsid w:val="00E6297F"/>
    <w:rsid w:val="00E635B5"/>
    <w:rsid w:val="00E63707"/>
    <w:rsid w:val="00E63938"/>
    <w:rsid w:val="00E63B83"/>
    <w:rsid w:val="00E64143"/>
    <w:rsid w:val="00E642D6"/>
    <w:rsid w:val="00E647C1"/>
    <w:rsid w:val="00E64AE6"/>
    <w:rsid w:val="00E64CC7"/>
    <w:rsid w:val="00E64DEB"/>
    <w:rsid w:val="00E64E6C"/>
    <w:rsid w:val="00E65030"/>
    <w:rsid w:val="00E650B3"/>
    <w:rsid w:val="00E6533B"/>
    <w:rsid w:val="00E659F3"/>
    <w:rsid w:val="00E65D1E"/>
    <w:rsid w:val="00E65DDD"/>
    <w:rsid w:val="00E6622C"/>
    <w:rsid w:val="00E6644D"/>
    <w:rsid w:val="00E66983"/>
    <w:rsid w:val="00E66E71"/>
    <w:rsid w:val="00E66F36"/>
    <w:rsid w:val="00E670A9"/>
    <w:rsid w:val="00E67FF2"/>
    <w:rsid w:val="00E7010C"/>
    <w:rsid w:val="00E709C7"/>
    <w:rsid w:val="00E70E28"/>
    <w:rsid w:val="00E70F85"/>
    <w:rsid w:val="00E7180B"/>
    <w:rsid w:val="00E719FA"/>
    <w:rsid w:val="00E71FAE"/>
    <w:rsid w:val="00E72997"/>
    <w:rsid w:val="00E72E0C"/>
    <w:rsid w:val="00E73708"/>
    <w:rsid w:val="00E7373E"/>
    <w:rsid w:val="00E73AFF"/>
    <w:rsid w:val="00E744E2"/>
    <w:rsid w:val="00E74B87"/>
    <w:rsid w:val="00E74EF1"/>
    <w:rsid w:val="00E76315"/>
    <w:rsid w:val="00E765F2"/>
    <w:rsid w:val="00E76E3F"/>
    <w:rsid w:val="00E774EE"/>
    <w:rsid w:val="00E77833"/>
    <w:rsid w:val="00E80616"/>
    <w:rsid w:val="00E809B4"/>
    <w:rsid w:val="00E80B5B"/>
    <w:rsid w:val="00E8100B"/>
    <w:rsid w:val="00E8102C"/>
    <w:rsid w:val="00E8122D"/>
    <w:rsid w:val="00E81233"/>
    <w:rsid w:val="00E8147C"/>
    <w:rsid w:val="00E82B4F"/>
    <w:rsid w:val="00E82B5A"/>
    <w:rsid w:val="00E82E67"/>
    <w:rsid w:val="00E83991"/>
    <w:rsid w:val="00E83D36"/>
    <w:rsid w:val="00E83F39"/>
    <w:rsid w:val="00E843F7"/>
    <w:rsid w:val="00E84815"/>
    <w:rsid w:val="00E84828"/>
    <w:rsid w:val="00E84A95"/>
    <w:rsid w:val="00E84FEC"/>
    <w:rsid w:val="00E853A0"/>
    <w:rsid w:val="00E85C4A"/>
    <w:rsid w:val="00E86736"/>
    <w:rsid w:val="00E86C1E"/>
    <w:rsid w:val="00E87EA8"/>
    <w:rsid w:val="00E90297"/>
    <w:rsid w:val="00E91671"/>
    <w:rsid w:val="00E9178F"/>
    <w:rsid w:val="00E9189E"/>
    <w:rsid w:val="00E919CD"/>
    <w:rsid w:val="00E92405"/>
    <w:rsid w:val="00E925F2"/>
    <w:rsid w:val="00E926F0"/>
    <w:rsid w:val="00E92A50"/>
    <w:rsid w:val="00E92BAC"/>
    <w:rsid w:val="00E92D55"/>
    <w:rsid w:val="00E93591"/>
    <w:rsid w:val="00E94C17"/>
    <w:rsid w:val="00E94FAA"/>
    <w:rsid w:val="00E951C8"/>
    <w:rsid w:val="00E95220"/>
    <w:rsid w:val="00E95301"/>
    <w:rsid w:val="00E96491"/>
    <w:rsid w:val="00E964E7"/>
    <w:rsid w:val="00E966E9"/>
    <w:rsid w:val="00E96FC6"/>
    <w:rsid w:val="00E97598"/>
    <w:rsid w:val="00E97C7D"/>
    <w:rsid w:val="00EA0488"/>
    <w:rsid w:val="00EA051E"/>
    <w:rsid w:val="00EA05E6"/>
    <w:rsid w:val="00EA0AD9"/>
    <w:rsid w:val="00EA0B14"/>
    <w:rsid w:val="00EA0E96"/>
    <w:rsid w:val="00EA0FA6"/>
    <w:rsid w:val="00EA0FAF"/>
    <w:rsid w:val="00EA1142"/>
    <w:rsid w:val="00EA23EF"/>
    <w:rsid w:val="00EA2FC9"/>
    <w:rsid w:val="00EA3A8E"/>
    <w:rsid w:val="00EA3E95"/>
    <w:rsid w:val="00EA3FF1"/>
    <w:rsid w:val="00EA4816"/>
    <w:rsid w:val="00EA49F6"/>
    <w:rsid w:val="00EA4F2B"/>
    <w:rsid w:val="00EA5164"/>
    <w:rsid w:val="00EA53C7"/>
    <w:rsid w:val="00EA578E"/>
    <w:rsid w:val="00EA58DA"/>
    <w:rsid w:val="00EA69A6"/>
    <w:rsid w:val="00EA70C8"/>
    <w:rsid w:val="00EA735B"/>
    <w:rsid w:val="00EA78F3"/>
    <w:rsid w:val="00EA7D87"/>
    <w:rsid w:val="00EB0016"/>
    <w:rsid w:val="00EB007C"/>
    <w:rsid w:val="00EB04A7"/>
    <w:rsid w:val="00EB0FA5"/>
    <w:rsid w:val="00EB1CF1"/>
    <w:rsid w:val="00EB1D93"/>
    <w:rsid w:val="00EB2226"/>
    <w:rsid w:val="00EB296E"/>
    <w:rsid w:val="00EB2A2C"/>
    <w:rsid w:val="00EB300B"/>
    <w:rsid w:val="00EB318E"/>
    <w:rsid w:val="00EB3558"/>
    <w:rsid w:val="00EB38A9"/>
    <w:rsid w:val="00EB4EF5"/>
    <w:rsid w:val="00EB5515"/>
    <w:rsid w:val="00EB556C"/>
    <w:rsid w:val="00EB5982"/>
    <w:rsid w:val="00EB64B2"/>
    <w:rsid w:val="00EB6C54"/>
    <w:rsid w:val="00EB6CC6"/>
    <w:rsid w:val="00EB740B"/>
    <w:rsid w:val="00EB7A0C"/>
    <w:rsid w:val="00EB7FF0"/>
    <w:rsid w:val="00EC02BD"/>
    <w:rsid w:val="00EC05C5"/>
    <w:rsid w:val="00EC0615"/>
    <w:rsid w:val="00EC0A0F"/>
    <w:rsid w:val="00EC0A8A"/>
    <w:rsid w:val="00EC1176"/>
    <w:rsid w:val="00EC12ED"/>
    <w:rsid w:val="00EC1656"/>
    <w:rsid w:val="00EC1C2B"/>
    <w:rsid w:val="00EC1D22"/>
    <w:rsid w:val="00EC1FA1"/>
    <w:rsid w:val="00EC206C"/>
    <w:rsid w:val="00EC2364"/>
    <w:rsid w:val="00EC245E"/>
    <w:rsid w:val="00EC2990"/>
    <w:rsid w:val="00EC339D"/>
    <w:rsid w:val="00EC341F"/>
    <w:rsid w:val="00EC4348"/>
    <w:rsid w:val="00EC5588"/>
    <w:rsid w:val="00EC5F12"/>
    <w:rsid w:val="00EC6765"/>
    <w:rsid w:val="00EC6A6C"/>
    <w:rsid w:val="00EC6DA9"/>
    <w:rsid w:val="00EC736E"/>
    <w:rsid w:val="00EC7463"/>
    <w:rsid w:val="00EC7707"/>
    <w:rsid w:val="00EC7B80"/>
    <w:rsid w:val="00ED0040"/>
    <w:rsid w:val="00ED064C"/>
    <w:rsid w:val="00ED0C5E"/>
    <w:rsid w:val="00ED0E53"/>
    <w:rsid w:val="00ED0E9E"/>
    <w:rsid w:val="00ED1615"/>
    <w:rsid w:val="00ED1C66"/>
    <w:rsid w:val="00ED1FCA"/>
    <w:rsid w:val="00ED223B"/>
    <w:rsid w:val="00ED2465"/>
    <w:rsid w:val="00ED27F9"/>
    <w:rsid w:val="00ED2C2A"/>
    <w:rsid w:val="00ED2E78"/>
    <w:rsid w:val="00ED2F26"/>
    <w:rsid w:val="00ED3273"/>
    <w:rsid w:val="00ED3B9A"/>
    <w:rsid w:val="00ED3D81"/>
    <w:rsid w:val="00ED4E20"/>
    <w:rsid w:val="00ED4F8D"/>
    <w:rsid w:val="00ED50FB"/>
    <w:rsid w:val="00ED5211"/>
    <w:rsid w:val="00ED5434"/>
    <w:rsid w:val="00ED5C1E"/>
    <w:rsid w:val="00ED6C6B"/>
    <w:rsid w:val="00ED6D48"/>
    <w:rsid w:val="00ED6E74"/>
    <w:rsid w:val="00ED7546"/>
    <w:rsid w:val="00ED7E2D"/>
    <w:rsid w:val="00EE0979"/>
    <w:rsid w:val="00EE1429"/>
    <w:rsid w:val="00EE1459"/>
    <w:rsid w:val="00EE19A2"/>
    <w:rsid w:val="00EE1BD9"/>
    <w:rsid w:val="00EE29FA"/>
    <w:rsid w:val="00EE2E0E"/>
    <w:rsid w:val="00EE2EDE"/>
    <w:rsid w:val="00EE3151"/>
    <w:rsid w:val="00EE34A1"/>
    <w:rsid w:val="00EE3514"/>
    <w:rsid w:val="00EE3BD3"/>
    <w:rsid w:val="00EE40E2"/>
    <w:rsid w:val="00EE4400"/>
    <w:rsid w:val="00EE48DA"/>
    <w:rsid w:val="00EE496A"/>
    <w:rsid w:val="00EE49FA"/>
    <w:rsid w:val="00EE53F6"/>
    <w:rsid w:val="00EE55BE"/>
    <w:rsid w:val="00EE5676"/>
    <w:rsid w:val="00EE5C84"/>
    <w:rsid w:val="00EE5F5E"/>
    <w:rsid w:val="00EE5FA6"/>
    <w:rsid w:val="00EE6EE9"/>
    <w:rsid w:val="00EE6F01"/>
    <w:rsid w:val="00EE6F6B"/>
    <w:rsid w:val="00EE763F"/>
    <w:rsid w:val="00EE76F8"/>
    <w:rsid w:val="00EE76FF"/>
    <w:rsid w:val="00EE7B7F"/>
    <w:rsid w:val="00EF02E6"/>
    <w:rsid w:val="00EF0389"/>
    <w:rsid w:val="00EF03EE"/>
    <w:rsid w:val="00EF0CA1"/>
    <w:rsid w:val="00EF0E78"/>
    <w:rsid w:val="00EF0FB4"/>
    <w:rsid w:val="00EF128A"/>
    <w:rsid w:val="00EF130C"/>
    <w:rsid w:val="00EF13E4"/>
    <w:rsid w:val="00EF1734"/>
    <w:rsid w:val="00EF1AF6"/>
    <w:rsid w:val="00EF1B60"/>
    <w:rsid w:val="00EF24B6"/>
    <w:rsid w:val="00EF2F52"/>
    <w:rsid w:val="00EF2FD2"/>
    <w:rsid w:val="00EF3070"/>
    <w:rsid w:val="00EF3320"/>
    <w:rsid w:val="00EF3566"/>
    <w:rsid w:val="00EF366E"/>
    <w:rsid w:val="00EF378B"/>
    <w:rsid w:val="00EF3EB1"/>
    <w:rsid w:val="00EF3F79"/>
    <w:rsid w:val="00EF3F7C"/>
    <w:rsid w:val="00EF431B"/>
    <w:rsid w:val="00EF46F9"/>
    <w:rsid w:val="00EF4AD8"/>
    <w:rsid w:val="00EF5028"/>
    <w:rsid w:val="00EF5250"/>
    <w:rsid w:val="00EF5886"/>
    <w:rsid w:val="00EF5F7E"/>
    <w:rsid w:val="00EF5FEB"/>
    <w:rsid w:val="00EF604F"/>
    <w:rsid w:val="00EF67D2"/>
    <w:rsid w:val="00EF6D83"/>
    <w:rsid w:val="00EF70CF"/>
    <w:rsid w:val="00EF7D63"/>
    <w:rsid w:val="00F01009"/>
    <w:rsid w:val="00F0165F"/>
    <w:rsid w:val="00F0171B"/>
    <w:rsid w:val="00F024EC"/>
    <w:rsid w:val="00F029D6"/>
    <w:rsid w:val="00F02B3B"/>
    <w:rsid w:val="00F030B8"/>
    <w:rsid w:val="00F040BC"/>
    <w:rsid w:val="00F0418B"/>
    <w:rsid w:val="00F04458"/>
    <w:rsid w:val="00F05068"/>
    <w:rsid w:val="00F050DB"/>
    <w:rsid w:val="00F05218"/>
    <w:rsid w:val="00F056B9"/>
    <w:rsid w:val="00F057A5"/>
    <w:rsid w:val="00F05845"/>
    <w:rsid w:val="00F05F36"/>
    <w:rsid w:val="00F0607E"/>
    <w:rsid w:val="00F06424"/>
    <w:rsid w:val="00F06912"/>
    <w:rsid w:val="00F0698F"/>
    <w:rsid w:val="00F06C31"/>
    <w:rsid w:val="00F06F0F"/>
    <w:rsid w:val="00F07208"/>
    <w:rsid w:val="00F104A4"/>
    <w:rsid w:val="00F105E3"/>
    <w:rsid w:val="00F1144D"/>
    <w:rsid w:val="00F1156B"/>
    <w:rsid w:val="00F118EC"/>
    <w:rsid w:val="00F119D2"/>
    <w:rsid w:val="00F11FC1"/>
    <w:rsid w:val="00F125A8"/>
    <w:rsid w:val="00F12919"/>
    <w:rsid w:val="00F1297C"/>
    <w:rsid w:val="00F12BA8"/>
    <w:rsid w:val="00F12C3D"/>
    <w:rsid w:val="00F13881"/>
    <w:rsid w:val="00F138EE"/>
    <w:rsid w:val="00F13B60"/>
    <w:rsid w:val="00F13C84"/>
    <w:rsid w:val="00F1416F"/>
    <w:rsid w:val="00F142D1"/>
    <w:rsid w:val="00F146A6"/>
    <w:rsid w:val="00F14A29"/>
    <w:rsid w:val="00F14CD8"/>
    <w:rsid w:val="00F15779"/>
    <w:rsid w:val="00F158BA"/>
    <w:rsid w:val="00F15A2D"/>
    <w:rsid w:val="00F16BEC"/>
    <w:rsid w:val="00F172EB"/>
    <w:rsid w:val="00F174DA"/>
    <w:rsid w:val="00F20005"/>
    <w:rsid w:val="00F20198"/>
    <w:rsid w:val="00F206C2"/>
    <w:rsid w:val="00F20811"/>
    <w:rsid w:val="00F22725"/>
    <w:rsid w:val="00F2318F"/>
    <w:rsid w:val="00F2338D"/>
    <w:rsid w:val="00F23459"/>
    <w:rsid w:val="00F236F1"/>
    <w:rsid w:val="00F24065"/>
    <w:rsid w:val="00F240BC"/>
    <w:rsid w:val="00F24118"/>
    <w:rsid w:val="00F2426B"/>
    <w:rsid w:val="00F24948"/>
    <w:rsid w:val="00F24B2C"/>
    <w:rsid w:val="00F24FEE"/>
    <w:rsid w:val="00F252EC"/>
    <w:rsid w:val="00F2538B"/>
    <w:rsid w:val="00F25923"/>
    <w:rsid w:val="00F25B5F"/>
    <w:rsid w:val="00F25F3A"/>
    <w:rsid w:val="00F25FE3"/>
    <w:rsid w:val="00F26026"/>
    <w:rsid w:val="00F2697E"/>
    <w:rsid w:val="00F2738F"/>
    <w:rsid w:val="00F27F5C"/>
    <w:rsid w:val="00F31047"/>
    <w:rsid w:val="00F31077"/>
    <w:rsid w:val="00F31692"/>
    <w:rsid w:val="00F31AAF"/>
    <w:rsid w:val="00F32360"/>
    <w:rsid w:val="00F32684"/>
    <w:rsid w:val="00F32BC5"/>
    <w:rsid w:val="00F32F3C"/>
    <w:rsid w:val="00F33989"/>
    <w:rsid w:val="00F33C90"/>
    <w:rsid w:val="00F3446B"/>
    <w:rsid w:val="00F3469B"/>
    <w:rsid w:val="00F34C03"/>
    <w:rsid w:val="00F34C73"/>
    <w:rsid w:val="00F35802"/>
    <w:rsid w:val="00F358E4"/>
    <w:rsid w:val="00F35C40"/>
    <w:rsid w:val="00F35C97"/>
    <w:rsid w:val="00F35DBA"/>
    <w:rsid w:val="00F36304"/>
    <w:rsid w:val="00F365A8"/>
    <w:rsid w:val="00F36B09"/>
    <w:rsid w:val="00F36BAB"/>
    <w:rsid w:val="00F36BC1"/>
    <w:rsid w:val="00F3740D"/>
    <w:rsid w:val="00F378A5"/>
    <w:rsid w:val="00F37A00"/>
    <w:rsid w:val="00F37AF2"/>
    <w:rsid w:val="00F4043D"/>
    <w:rsid w:val="00F41053"/>
    <w:rsid w:val="00F41272"/>
    <w:rsid w:val="00F41364"/>
    <w:rsid w:val="00F41623"/>
    <w:rsid w:val="00F424C0"/>
    <w:rsid w:val="00F424C5"/>
    <w:rsid w:val="00F429B5"/>
    <w:rsid w:val="00F42AE6"/>
    <w:rsid w:val="00F432DD"/>
    <w:rsid w:val="00F4336F"/>
    <w:rsid w:val="00F4373F"/>
    <w:rsid w:val="00F446B1"/>
    <w:rsid w:val="00F44E38"/>
    <w:rsid w:val="00F45285"/>
    <w:rsid w:val="00F45346"/>
    <w:rsid w:val="00F455B7"/>
    <w:rsid w:val="00F45CDD"/>
    <w:rsid w:val="00F46125"/>
    <w:rsid w:val="00F462FB"/>
    <w:rsid w:val="00F46B6E"/>
    <w:rsid w:val="00F47329"/>
    <w:rsid w:val="00F47867"/>
    <w:rsid w:val="00F4786F"/>
    <w:rsid w:val="00F507C7"/>
    <w:rsid w:val="00F50848"/>
    <w:rsid w:val="00F50E59"/>
    <w:rsid w:val="00F5125E"/>
    <w:rsid w:val="00F515F7"/>
    <w:rsid w:val="00F517F0"/>
    <w:rsid w:val="00F519CD"/>
    <w:rsid w:val="00F51F18"/>
    <w:rsid w:val="00F5209E"/>
    <w:rsid w:val="00F52331"/>
    <w:rsid w:val="00F52771"/>
    <w:rsid w:val="00F52D31"/>
    <w:rsid w:val="00F52D90"/>
    <w:rsid w:val="00F5364B"/>
    <w:rsid w:val="00F53992"/>
    <w:rsid w:val="00F54001"/>
    <w:rsid w:val="00F54307"/>
    <w:rsid w:val="00F545EF"/>
    <w:rsid w:val="00F54BC9"/>
    <w:rsid w:val="00F54C8B"/>
    <w:rsid w:val="00F54D11"/>
    <w:rsid w:val="00F54D37"/>
    <w:rsid w:val="00F551A3"/>
    <w:rsid w:val="00F555F8"/>
    <w:rsid w:val="00F557D0"/>
    <w:rsid w:val="00F56A21"/>
    <w:rsid w:val="00F56A33"/>
    <w:rsid w:val="00F56E6F"/>
    <w:rsid w:val="00F57F36"/>
    <w:rsid w:val="00F6045A"/>
    <w:rsid w:val="00F607B4"/>
    <w:rsid w:val="00F6081F"/>
    <w:rsid w:val="00F60995"/>
    <w:rsid w:val="00F61D80"/>
    <w:rsid w:val="00F620DA"/>
    <w:rsid w:val="00F622ED"/>
    <w:rsid w:val="00F62444"/>
    <w:rsid w:val="00F62D22"/>
    <w:rsid w:val="00F6418A"/>
    <w:rsid w:val="00F64E40"/>
    <w:rsid w:val="00F6533B"/>
    <w:rsid w:val="00F657E2"/>
    <w:rsid w:val="00F659D4"/>
    <w:rsid w:val="00F65E05"/>
    <w:rsid w:val="00F666E4"/>
    <w:rsid w:val="00F66DBE"/>
    <w:rsid w:val="00F66EC5"/>
    <w:rsid w:val="00F670FC"/>
    <w:rsid w:val="00F6757E"/>
    <w:rsid w:val="00F67A30"/>
    <w:rsid w:val="00F700AE"/>
    <w:rsid w:val="00F71B5B"/>
    <w:rsid w:val="00F725F2"/>
    <w:rsid w:val="00F7341C"/>
    <w:rsid w:val="00F73B7B"/>
    <w:rsid w:val="00F73CC8"/>
    <w:rsid w:val="00F74568"/>
    <w:rsid w:val="00F74AAD"/>
    <w:rsid w:val="00F753F0"/>
    <w:rsid w:val="00F75640"/>
    <w:rsid w:val="00F7596C"/>
    <w:rsid w:val="00F75987"/>
    <w:rsid w:val="00F7696D"/>
    <w:rsid w:val="00F76CFF"/>
    <w:rsid w:val="00F76D3F"/>
    <w:rsid w:val="00F770F8"/>
    <w:rsid w:val="00F77102"/>
    <w:rsid w:val="00F80182"/>
    <w:rsid w:val="00F806BE"/>
    <w:rsid w:val="00F8084D"/>
    <w:rsid w:val="00F81885"/>
    <w:rsid w:val="00F81A68"/>
    <w:rsid w:val="00F81F85"/>
    <w:rsid w:val="00F823AA"/>
    <w:rsid w:val="00F8251E"/>
    <w:rsid w:val="00F82B14"/>
    <w:rsid w:val="00F83359"/>
    <w:rsid w:val="00F83396"/>
    <w:rsid w:val="00F8387C"/>
    <w:rsid w:val="00F83F05"/>
    <w:rsid w:val="00F84A2F"/>
    <w:rsid w:val="00F85765"/>
    <w:rsid w:val="00F859AC"/>
    <w:rsid w:val="00F86034"/>
    <w:rsid w:val="00F8676D"/>
    <w:rsid w:val="00F869F0"/>
    <w:rsid w:val="00F86D17"/>
    <w:rsid w:val="00F87506"/>
    <w:rsid w:val="00F903E2"/>
    <w:rsid w:val="00F90781"/>
    <w:rsid w:val="00F90C56"/>
    <w:rsid w:val="00F90CEC"/>
    <w:rsid w:val="00F910DE"/>
    <w:rsid w:val="00F91453"/>
    <w:rsid w:val="00F91B79"/>
    <w:rsid w:val="00F92840"/>
    <w:rsid w:val="00F92F08"/>
    <w:rsid w:val="00F9307C"/>
    <w:rsid w:val="00F93E7B"/>
    <w:rsid w:val="00F93EAE"/>
    <w:rsid w:val="00F94549"/>
    <w:rsid w:val="00F946D9"/>
    <w:rsid w:val="00F94A8E"/>
    <w:rsid w:val="00F952CA"/>
    <w:rsid w:val="00F9554F"/>
    <w:rsid w:val="00F95AAF"/>
    <w:rsid w:val="00F95E06"/>
    <w:rsid w:val="00F96F05"/>
    <w:rsid w:val="00F97368"/>
    <w:rsid w:val="00F97A77"/>
    <w:rsid w:val="00FA0371"/>
    <w:rsid w:val="00FA0A80"/>
    <w:rsid w:val="00FA0C0C"/>
    <w:rsid w:val="00FA0DE2"/>
    <w:rsid w:val="00FA0E1B"/>
    <w:rsid w:val="00FA1833"/>
    <w:rsid w:val="00FA1955"/>
    <w:rsid w:val="00FA1D51"/>
    <w:rsid w:val="00FA2058"/>
    <w:rsid w:val="00FA2458"/>
    <w:rsid w:val="00FA2DC2"/>
    <w:rsid w:val="00FA2FFD"/>
    <w:rsid w:val="00FA32C3"/>
    <w:rsid w:val="00FA3709"/>
    <w:rsid w:val="00FA3C0D"/>
    <w:rsid w:val="00FA4916"/>
    <w:rsid w:val="00FA4F0F"/>
    <w:rsid w:val="00FA528E"/>
    <w:rsid w:val="00FA5808"/>
    <w:rsid w:val="00FA5AE8"/>
    <w:rsid w:val="00FA5BE1"/>
    <w:rsid w:val="00FA5F42"/>
    <w:rsid w:val="00FA6415"/>
    <w:rsid w:val="00FA6623"/>
    <w:rsid w:val="00FA724A"/>
    <w:rsid w:val="00FA736B"/>
    <w:rsid w:val="00FA7786"/>
    <w:rsid w:val="00FA7B01"/>
    <w:rsid w:val="00FB00DD"/>
    <w:rsid w:val="00FB08E8"/>
    <w:rsid w:val="00FB0BA6"/>
    <w:rsid w:val="00FB1030"/>
    <w:rsid w:val="00FB1415"/>
    <w:rsid w:val="00FB14C7"/>
    <w:rsid w:val="00FB15F9"/>
    <w:rsid w:val="00FB284C"/>
    <w:rsid w:val="00FB2BB9"/>
    <w:rsid w:val="00FB2FAA"/>
    <w:rsid w:val="00FB2FB7"/>
    <w:rsid w:val="00FB2FD3"/>
    <w:rsid w:val="00FB5168"/>
    <w:rsid w:val="00FB54AF"/>
    <w:rsid w:val="00FB5525"/>
    <w:rsid w:val="00FB68DC"/>
    <w:rsid w:val="00FB6FC6"/>
    <w:rsid w:val="00FB740B"/>
    <w:rsid w:val="00FB78F6"/>
    <w:rsid w:val="00FB7AAC"/>
    <w:rsid w:val="00FB7E61"/>
    <w:rsid w:val="00FC061E"/>
    <w:rsid w:val="00FC0C2F"/>
    <w:rsid w:val="00FC117B"/>
    <w:rsid w:val="00FC120C"/>
    <w:rsid w:val="00FC1782"/>
    <w:rsid w:val="00FC2CD6"/>
    <w:rsid w:val="00FC31B6"/>
    <w:rsid w:val="00FC34DB"/>
    <w:rsid w:val="00FC3BBA"/>
    <w:rsid w:val="00FC3FDE"/>
    <w:rsid w:val="00FC4161"/>
    <w:rsid w:val="00FC47B0"/>
    <w:rsid w:val="00FC4A64"/>
    <w:rsid w:val="00FC5015"/>
    <w:rsid w:val="00FC5179"/>
    <w:rsid w:val="00FC6206"/>
    <w:rsid w:val="00FC6654"/>
    <w:rsid w:val="00FC6938"/>
    <w:rsid w:val="00FC725E"/>
    <w:rsid w:val="00FC72AE"/>
    <w:rsid w:val="00FC7605"/>
    <w:rsid w:val="00FC76CC"/>
    <w:rsid w:val="00FC7B87"/>
    <w:rsid w:val="00FC7E4E"/>
    <w:rsid w:val="00FD03C8"/>
    <w:rsid w:val="00FD10EB"/>
    <w:rsid w:val="00FD260D"/>
    <w:rsid w:val="00FD286B"/>
    <w:rsid w:val="00FD290C"/>
    <w:rsid w:val="00FD30E5"/>
    <w:rsid w:val="00FD3238"/>
    <w:rsid w:val="00FD3625"/>
    <w:rsid w:val="00FD3B88"/>
    <w:rsid w:val="00FD43BA"/>
    <w:rsid w:val="00FD4940"/>
    <w:rsid w:val="00FD4ADC"/>
    <w:rsid w:val="00FD4DE4"/>
    <w:rsid w:val="00FD5826"/>
    <w:rsid w:val="00FD59DB"/>
    <w:rsid w:val="00FD5A9E"/>
    <w:rsid w:val="00FD5EFF"/>
    <w:rsid w:val="00FD644C"/>
    <w:rsid w:val="00FD646C"/>
    <w:rsid w:val="00FD65DC"/>
    <w:rsid w:val="00FD705C"/>
    <w:rsid w:val="00FD7328"/>
    <w:rsid w:val="00FD7DDB"/>
    <w:rsid w:val="00FD7E3F"/>
    <w:rsid w:val="00FD7FA7"/>
    <w:rsid w:val="00FE00B2"/>
    <w:rsid w:val="00FE01AE"/>
    <w:rsid w:val="00FE0FE7"/>
    <w:rsid w:val="00FE1116"/>
    <w:rsid w:val="00FE11D8"/>
    <w:rsid w:val="00FE16F5"/>
    <w:rsid w:val="00FE1B84"/>
    <w:rsid w:val="00FE1EAD"/>
    <w:rsid w:val="00FE20D2"/>
    <w:rsid w:val="00FE22C3"/>
    <w:rsid w:val="00FE247B"/>
    <w:rsid w:val="00FE2870"/>
    <w:rsid w:val="00FE2E85"/>
    <w:rsid w:val="00FE3857"/>
    <w:rsid w:val="00FE3D81"/>
    <w:rsid w:val="00FE3F39"/>
    <w:rsid w:val="00FE449E"/>
    <w:rsid w:val="00FE45C3"/>
    <w:rsid w:val="00FE462D"/>
    <w:rsid w:val="00FE5243"/>
    <w:rsid w:val="00FE5790"/>
    <w:rsid w:val="00FE57BE"/>
    <w:rsid w:val="00FE6001"/>
    <w:rsid w:val="00FE7063"/>
    <w:rsid w:val="00FE75CB"/>
    <w:rsid w:val="00FE77DC"/>
    <w:rsid w:val="00FF0626"/>
    <w:rsid w:val="00FF063B"/>
    <w:rsid w:val="00FF07A3"/>
    <w:rsid w:val="00FF087B"/>
    <w:rsid w:val="00FF0CE1"/>
    <w:rsid w:val="00FF0DA0"/>
    <w:rsid w:val="00FF0E4F"/>
    <w:rsid w:val="00FF16EF"/>
    <w:rsid w:val="00FF17A0"/>
    <w:rsid w:val="00FF1897"/>
    <w:rsid w:val="00FF2674"/>
    <w:rsid w:val="00FF282E"/>
    <w:rsid w:val="00FF28C9"/>
    <w:rsid w:val="00FF28DB"/>
    <w:rsid w:val="00FF29D0"/>
    <w:rsid w:val="00FF2C22"/>
    <w:rsid w:val="00FF336C"/>
    <w:rsid w:val="00FF3993"/>
    <w:rsid w:val="00FF40E1"/>
    <w:rsid w:val="00FF44EC"/>
    <w:rsid w:val="00FF4BC9"/>
    <w:rsid w:val="00FF4FCD"/>
    <w:rsid w:val="00FF50CE"/>
    <w:rsid w:val="00FF538E"/>
    <w:rsid w:val="00FF56F6"/>
    <w:rsid w:val="00FF5935"/>
    <w:rsid w:val="00FF5B5B"/>
    <w:rsid w:val="00FF66C6"/>
    <w:rsid w:val="00FF66F3"/>
    <w:rsid w:val="00FF7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23F4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3AFE"/>
  </w:style>
  <w:style w:type="paragraph" w:styleId="Heading1">
    <w:name w:val="heading 1"/>
    <w:basedOn w:val="Normal"/>
    <w:link w:val="Heading1Char"/>
    <w:uiPriority w:val="9"/>
    <w:qFormat/>
    <w:rsid w:val="00712A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paragraph" w:customStyle="1" w:styleId="BibliographyEndNote">
    <w:name w:val="Bibliography EndNote"/>
    <w:basedOn w:val="Normal"/>
    <w:link w:val="BibliographyEndNoteChar"/>
    <w:rsid w:val="0062200A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BibliographyEndNoteChar">
    <w:name w:val="Bibliography EndNote Char"/>
    <w:basedOn w:val="DefaultParagraphFont"/>
    <w:link w:val="BibliographyEndNote"/>
    <w:rsid w:val="0062200A"/>
    <w:rPr>
      <w:rFonts w:ascii="Calibri" w:hAnsi="Calibri" w:cs="Calibri"/>
      <w:noProof/>
    </w:rPr>
  </w:style>
  <w:style w:type="table" w:styleId="TableGrid">
    <w:name w:val="Table Grid"/>
    <w:basedOn w:val="TableNormal"/>
    <w:uiPriority w:val="39"/>
    <w:rsid w:val="00622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2200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7A66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1293"/>
    <w:rPr>
      <w:color w:val="0563C1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AA129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C15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15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15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5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5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12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26E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CE126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401B"/>
    <w:rPr>
      <w:color w:val="808080"/>
    </w:rPr>
  </w:style>
  <w:style w:type="character" w:customStyle="1" w:styleId="markedcontent">
    <w:name w:val="markedcontent"/>
    <w:basedOn w:val="DefaultParagraphFont"/>
    <w:rsid w:val="00C03B67"/>
  </w:style>
  <w:style w:type="paragraph" w:styleId="NormalWeb">
    <w:name w:val="Normal (Web)"/>
    <w:basedOn w:val="Normal"/>
    <w:uiPriority w:val="99"/>
    <w:semiHidden/>
    <w:unhideWhenUsed/>
    <w:rsid w:val="00F2338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selectable-text">
    <w:name w:val="selectable-text"/>
    <w:basedOn w:val="DefaultParagraphFont"/>
    <w:rsid w:val="00A05537"/>
  </w:style>
  <w:style w:type="paragraph" w:styleId="Revision">
    <w:name w:val="Revision"/>
    <w:hidden/>
    <w:uiPriority w:val="99"/>
    <w:semiHidden/>
    <w:rsid w:val="00F0720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40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7ED"/>
  </w:style>
  <w:style w:type="paragraph" w:styleId="Footer">
    <w:name w:val="footer"/>
    <w:basedOn w:val="Normal"/>
    <w:link w:val="FooterChar"/>
    <w:uiPriority w:val="99"/>
    <w:unhideWhenUsed/>
    <w:rsid w:val="00340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7ED"/>
  </w:style>
  <w:style w:type="paragraph" w:styleId="EndnoteText">
    <w:name w:val="endnote text"/>
    <w:basedOn w:val="Normal"/>
    <w:link w:val="EndnoteTextChar"/>
    <w:uiPriority w:val="99"/>
    <w:semiHidden/>
    <w:unhideWhenUsed/>
    <w:rsid w:val="008C31C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31C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C31C8"/>
    <w:rPr>
      <w:vertAlign w:val="superscript"/>
    </w:rPr>
  </w:style>
  <w:style w:type="paragraph" w:customStyle="1" w:styleId="BibliographyEndNoteTitle">
    <w:name w:val="Bibliography EndNote Title"/>
    <w:basedOn w:val="Normal"/>
    <w:link w:val="BibliographyEndNoteTitleChar"/>
    <w:rsid w:val="009C532D"/>
    <w:pPr>
      <w:spacing w:after="0"/>
      <w:jc w:val="center"/>
    </w:pPr>
    <w:rPr>
      <w:rFonts w:ascii="Calibri" w:hAnsi="Calibri" w:cs="Calibri"/>
      <w:noProof/>
    </w:rPr>
  </w:style>
  <w:style w:type="character" w:customStyle="1" w:styleId="BibliographyEndNoteTitleChar">
    <w:name w:val="Bibliography EndNote Title Char"/>
    <w:basedOn w:val="DefaultParagraphFont"/>
    <w:link w:val="BibliographyEndNoteTitle"/>
    <w:rsid w:val="009C532D"/>
    <w:rPr>
      <w:rFonts w:ascii="Calibri" w:hAnsi="Calibri" w:cs="Calibri"/>
      <w:noProof/>
    </w:rPr>
  </w:style>
  <w:style w:type="paragraph" w:customStyle="1" w:styleId="BibliographyEndNote0">
    <w:name w:val="Bibliography EndNote"/>
    <w:basedOn w:val="Normal"/>
    <w:link w:val="BibliographyEndNoteChar0"/>
    <w:rsid w:val="009C532D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BibliographyEndNoteChar0">
    <w:name w:val="Bibliography EndNote Char"/>
    <w:basedOn w:val="DefaultParagraphFont"/>
    <w:link w:val="BibliographyEndNote0"/>
    <w:rsid w:val="009C532D"/>
    <w:rPr>
      <w:rFonts w:ascii="Calibri" w:hAnsi="Calibri" w:cs="Calibri"/>
      <w:noProof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045C"/>
    <w:rPr>
      <w:color w:val="605E5C"/>
      <w:shd w:val="clear" w:color="auto" w:fill="E1DFDD"/>
    </w:rPr>
  </w:style>
  <w:style w:type="paragraph" w:customStyle="1" w:styleId="BibliographyEndNoteTitle0">
    <w:name w:val="Bibliography EndNote Title"/>
    <w:basedOn w:val="Normal"/>
    <w:link w:val="BibliographyEndNoteTitleChar0"/>
    <w:rsid w:val="00DE39C0"/>
    <w:pPr>
      <w:spacing w:after="0"/>
      <w:jc w:val="center"/>
    </w:pPr>
    <w:rPr>
      <w:rFonts w:ascii="Calibri" w:hAnsi="Calibri" w:cs="Calibri"/>
      <w:noProof/>
    </w:rPr>
  </w:style>
  <w:style w:type="character" w:customStyle="1" w:styleId="BibliographyEndNoteTitleChar0">
    <w:name w:val="Bibliography EndNote Title Char"/>
    <w:basedOn w:val="DefaultParagraphFont"/>
    <w:link w:val="BibliographyEndNoteTitle0"/>
    <w:rsid w:val="00DE39C0"/>
    <w:rPr>
      <w:rFonts w:ascii="Calibri" w:hAnsi="Calibri" w:cs="Calibri"/>
      <w:noProof/>
    </w:rPr>
  </w:style>
  <w:style w:type="paragraph" w:customStyle="1" w:styleId="BibliographyEndNote1">
    <w:name w:val="Bibliography EndNote"/>
    <w:basedOn w:val="Normal"/>
    <w:link w:val="BibliographyEndNoteChar1"/>
    <w:rsid w:val="00DE39C0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BibliographyEndNoteChar1">
    <w:name w:val="Bibliography EndNote Char"/>
    <w:basedOn w:val="DefaultParagraphFont"/>
    <w:link w:val="BibliographyEndNote1"/>
    <w:rsid w:val="00DE39C0"/>
    <w:rPr>
      <w:rFonts w:ascii="Calibri" w:hAnsi="Calibri" w:cs="Calibri"/>
      <w:noProof/>
    </w:rPr>
  </w:style>
  <w:style w:type="paragraph" w:customStyle="1" w:styleId="BibliographyEndNoteTitle1">
    <w:name w:val="Bibliography EndNote Title"/>
    <w:basedOn w:val="Normal"/>
    <w:link w:val="BibliographyEndNoteTitleChar1"/>
    <w:rsid w:val="00F4373F"/>
    <w:pPr>
      <w:spacing w:after="0"/>
      <w:jc w:val="center"/>
    </w:pPr>
    <w:rPr>
      <w:rFonts w:ascii="Calibri" w:hAnsi="Calibri" w:cs="Calibri"/>
      <w:noProof/>
    </w:rPr>
  </w:style>
  <w:style w:type="character" w:customStyle="1" w:styleId="BibliographyEndNoteTitleChar1">
    <w:name w:val="Bibliography EndNote Title Char"/>
    <w:basedOn w:val="DefaultParagraphFont"/>
    <w:link w:val="BibliographyEndNoteTitle1"/>
    <w:rsid w:val="00F4373F"/>
    <w:rPr>
      <w:rFonts w:ascii="Calibri" w:hAnsi="Calibri" w:cs="Calibri"/>
      <w:noProof/>
    </w:rPr>
  </w:style>
  <w:style w:type="paragraph" w:customStyle="1" w:styleId="BibliographyEndNote2">
    <w:name w:val="Bibliography EndNote"/>
    <w:basedOn w:val="Normal"/>
    <w:link w:val="BibliographyEndNoteChar2"/>
    <w:rsid w:val="00F4373F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BibliographyEndNoteChar2">
    <w:name w:val="Bibliography EndNote Char"/>
    <w:basedOn w:val="DefaultParagraphFont"/>
    <w:link w:val="BibliographyEndNote2"/>
    <w:rsid w:val="00F4373F"/>
    <w:rPr>
      <w:rFonts w:ascii="Calibri" w:hAnsi="Calibri" w:cs="Calibri"/>
      <w:noProof/>
    </w:rPr>
  </w:style>
  <w:style w:type="paragraph" w:customStyle="1" w:styleId="BibliographyEndNoteTitle2">
    <w:name w:val="Bibliography EndNote Title"/>
    <w:basedOn w:val="Normal"/>
    <w:link w:val="BibliographyEndNoteTitleChar2"/>
    <w:rsid w:val="005856FE"/>
    <w:pPr>
      <w:spacing w:after="0"/>
      <w:jc w:val="center"/>
    </w:pPr>
    <w:rPr>
      <w:rFonts w:ascii="Calibri" w:hAnsi="Calibri" w:cs="Calibri"/>
      <w:noProof/>
    </w:rPr>
  </w:style>
  <w:style w:type="character" w:customStyle="1" w:styleId="BibliographyEndNoteTitleChar2">
    <w:name w:val="Bibliography EndNote Title Char"/>
    <w:basedOn w:val="DefaultParagraphFont"/>
    <w:link w:val="BibliographyEndNoteTitle2"/>
    <w:rsid w:val="005856FE"/>
    <w:rPr>
      <w:rFonts w:ascii="Calibri" w:hAnsi="Calibri" w:cs="Calibri"/>
      <w:noProof/>
    </w:rPr>
  </w:style>
  <w:style w:type="paragraph" w:customStyle="1" w:styleId="BibliographyEndNote3">
    <w:name w:val="Bibliography EndNote"/>
    <w:basedOn w:val="Normal"/>
    <w:link w:val="BibliographyEndNoteChar3"/>
    <w:rsid w:val="005856FE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BibliographyEndNoteChar3">
    <w:name w:val="Bibliography EndNote Char"/>
    <w:basedOn w:val="DefaultParagraphFont"/>
    <w:link w:val="BibliographyEndNote3"/>
    <w:rsid w:val="005856FE"/>
    <w:rPr>
      <w:rFonts w:ascii="Calibri" w:hAnsi="Calibri" w:cs="Calibri"/>
      <w:noProof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856F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12A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336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336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3369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7E69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E31787"/>
    <w:pPr>
      <w:spacing w:after="0"/>
      <w:jc w:val="center"/>
    </w:pPr>
    <w:rPr>
      <w:rFonts w:ascii="Calibri" w:hAnsi="Calibri" w:cs="Calibri"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31787"/>
  </w:style>
  <w:style w:type="character" w:customStyle="1" w:styleId="EndNoteBibliographyTitleChar">
    <w:name w:val="EndNote Bibliography Title Char"/>
    <w:basedOn w:val="ListParagraphChar"/>
    <w:link w:val="EndNoteBibliographyTitle"/>
    <w:rsid w:val="00E3178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31787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E31787"/>
    <w:rPr>
      <w:rFonts w:ascii="Calibri" w:hAnsi="Calibri" w:cs="Calibri"/>
      <w:noProof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3AFE"/>
  </w:style>
  <w:style w:type="paragraph" w:styleId="Heading1">
    <w:name w:val="heading 1"/>
    <w:basedOn w:val="Normal"/>
    <w:link w:val="Heading1Char"/>
    <w:uiPriority w:val="9"/>
    <w:qFormat/>
    <w:rsid w:val="00712A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paragraph" w:customStyle="1" w:styleId="BibliographyEndNote">
    <w:name w:val="Bibliography EndNote"/>
    <w:basedOn w:val="Normal"/>
    <w:link w:val="BibliographyEndNoteChar"/>
    <w:rsid w:val="0062200A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BibliographyEndNoteChar">
    <w:name w:val="Bibliography EndNote Char"/>
    <w:basedOn w:val="DefaultParagraphFont"/>
    <w:link w:val="BibliographyEndNote"/>
    <w:rsid w:val="0062200A"/>
    <w:rPr>
      <w:rFonts w:ascii="Calibri" w:hAnsi="Calibri" w:cs="Calibri"/>
      <w:noProof/>
    </w:rPr>
  </w:style>
  <w:style w:type="table" w:styleId="TableGrid">
    <w:name w:val="Table Grid"/>
    <w:basedOn w:val="TableNormal"/>
    <w:uiPriority w:val="39"/>
    <w:rsid w:val="00622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2200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7A66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1293"/>
    <w:rPr>
      <w:color w:val="0563C1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AA129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C15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15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15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5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5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12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26E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CE126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401B"/>
    <w:rPr>
      <w:color w:val="808080"/>
    </w:rPr>
  </w:style>
  <w:style w:type="character" w:customStyle="1" w:styleId="markedcontent">
    <w:name w:val="markedcontent"/>
    <w:basedOn w:val="DefaultParagraphFont"/>
    <w:rsid w:val="00C03B67"/>
  </w:style>
  <w:style w:type="paragraph" w:styleId="NormalWeb">
    <w:name w:val="Normal (Web)"/>
    <w:basedOn w:val="Normal"/>
    <w:uiPriority w:val="99"/>
    <w:semiHidden/>
    <w:unhideWhenUsed/>
    <w:rsid w:val="00F2338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selectable-text">
    <w:name w:val="selectable-text"/>
    <w:basedOn w:val="DefaultParagraphFont"/>
    <w:rsid w:val="00A05537"/>
  </w:style>
  <w:style w:type="paragraph" w:styleId="Revision">
    <w:name w:val="Revision"/>
    <w:hidden/>
    <w:uiPriority w:val="99"/>
    <w:semiHidden/>
    <w:rsid w:val="00F0720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40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7ED"/>
  </w:style>
  <w:style w:type="paragraph" w:styleId="Footer">
    <w:name w:val="footer"/>
    <w:basedOn w:val="Normal"/>
    <w:link w:val="FooterChar"/>
    <w:uiPriority w:val="99"/>
    <w:unhideWhenUsed/>
    <w:rsid w:val="00340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7ED"/>
  </w:style>
  <w:style w:type="paragraph" w:styleId="EndnoteText">
    <w:name w:val="endnote text"/>
    <w:basedOn w:val="Normal"/>
    <w:link w:val="EndnoteTextChar"/>
    <w:uiPriority w:val="99"/>
    <w:semiHidden/>
    <w:unhideWhenUsed/>
    <w:rsid w:val="008C31C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31C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C31C8"/>
    <w:rPr>
      <w:vertAlign w:val="superscript"/>
    </w:rPr>
  </w:style>
  <w:style w:type="paragraph" w:customStyle="1" w:styleId="BibliographyEndNoteTitle">
    <w:name w:val="Bibliography EndNote Title"/>
    <w:basedOn w:val="Normal"/>
    <w:link w:val="BibliographyEndNoteTitleChar"/>
    <w:rsid w:val="009C532D"/>
    <w:pPr>
      <w:spacing w:after="0"/>
      <w:jc w:val="center"/>
    </w:pPr>
    <w:rPr>
      <w:rFonts w:ascii="Calibri" w:hAnsi="Calibri" w:cs="Calibri"/>
      <w:noProof/>
    </w:rPr>
  </w:style>
  <w:style w:type="character" w:customStyle="1" w:styleId="BibliographyEndNoteTitleChar">
    <w:name w:val="Bibliography EndNote Title Char"/>
    <w:basedOn w:val="DefaultParagraphFont"/>
    <w:link w:val="BibliographyEndNoteTitle"/>
    <w:rsid w:val="009C532D"/>
    <w:rPr>
      <w:rFonts w:ascii="Calibri" w:hAnsi="Calibri" w:cs="Calibri"/>
      <w:noProof/>
    </w:rPr>
  </w:style>
  <w:style w:type="paragraph" w:customStyle="1" w:styleId="BibliographyEndNote0">
    <w:name w:val="Bibliography EndNote"/>
    <w:basedOn w:val="Normal"/>
    <w:link w:val="BibliographyEndNoteChar0"/>
    <w:rsid w:val="009C532D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BibliographyEndNoteChar0">
    <w:name w:val="Bibliography EndNote Char"/>
    <w:basedOn w:val="DefaultParagraphFont"/>
    <w:link w:val="BibliographyEndNote0"/>
    <w:rsid w:val="009C532D"/>
    <w:rPr>
      <w:rFonts w:ascii="Calibri" w:hAnsi="Calibri" w:cs="Calibri"/>
      <w:noProof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045C"/>
    <w:rPr>
      <w:color w:val="605E5C"/>
      <w:shd w:val="clear" w:color="auto" w:fill="E1DFDD"/>
    </w:rPr>
  </w:style>
  <w:style w:type="paragraph" w:customStyle="1" w:styleId="BibliographyEndNoteTitle0">
    <w:name w:val="Bibliography EndNote Title"/>
    <w:basedOn w:val="Normal"/>
    <w:link w:val="BibliographyEndNoteTitleChar0"/>
    <w:rsid w:val="00DE39C0"/>
    <w:pPr>
      <w:spacing w:after="0"/>
      <w:jc w:val="center"/>
    </w:pPr>
    <w:rPr>
      <w:rFonts w:ascii="Calibri" w:hAnsi="Calibri" w:cs="Calibri"/>
      <w:noProof/>
    </w:rPr>
  </w:style>
  <w:style w:type="character" w:customStyle="1" w:styleId="BibliographyEndNoteTitleChar0">
    <w:name w:val="Bibliography EndNote Title Char"/>
    <w:basedOn w:val="DefaultParagraphFont"/>
    <w:link w:val="BibliographyEndNoteTitle0"/>
    <w:rsid w:val="00DE39C0"/>
    <w:rPr>
      <w:rFonts w:ascii="Calibri" w:hAnsi="Calibri" w:cs="Calibri"/>
      <w:noProof/>
    </w:rPr>
  </w:style>
  <w:style w:type="paragraph" w:customStyle="1" w:styleId="BibliographyEndNote1">
    <w:name w:val="Bibliography EndNote"/>
    <w:basedOn w:val="Normal"/>
    <w:link w:val="BibliographyEndNoteChar1"/>
    <w:rsid w:val="00DE39C0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BibliographyEndNoteChar1">
    <w:name w:val="Bibliography EndNote Char"/>
    <w:basedOn w:val="DefaultParagraphFont"/>
    <w:link w:val="BibliographyEndNote1"/>
    <w:rsid w:val="00DE39C0"/>
    <w:rPr>
      <w:rFonts w:ascii="Calibri" w:hAnsi="Calibri" w:cs="Calibri"/>
      <w:noProof/>
    </w:rPr>
  </w:style>
  <w:style w:type="paragraph" w:customStyle="1" w:styleId="BibliographyEndNoteTitle1">
    <w:name w:val="Bibliography EndNote Title"/>
    <w:basedOn w:val="Normal"/>
    <w:link w:val="BibliographyEndNoteTitleChar1"/>
    <w:rsid w:val="00F4373F"/>
    <w:pPr>
      <w:spacing w:after="0"/>
      <w:jc w:val="center"/>
    </w:pPr>
    <w:rPr>
      <w:rFonts w:ascii="Calibri" w:hAnsi="Calibri" w:cs="Calibri"/>
      <w:noProof/>
    </w:rPr>
  </w:style>
  <w:style w:type="character" w:customStyle="1" w:styleId="BibliographyEndNoteTitleChar1">
    <w:name w:val="Bibliography EndNote Title Char"/>
    <w:basedOn w:val="DefaultParagraphFont"/>
    <w:link w:val="BibliographyEndNoteTitle1"/>
    <w:rsid w:val="00F4373F"/>
    <w:rPr>
      <w:rFonts w:ascii="Calibri" w:hAnsi="Calibri" w:cs="Calibri"/>
      <w:noProof/>
    </w:rPr>
  </w:style>
  <w:style w:type="paragraph" w:customStyle="1" w:styleId="BibliographyEndNote2">
    <w:name w:val="Bibliography EndNote"/>
    <w:basedOn w:val="Normal"/>
    <w:link w:val="BibliographyEndNoteChar2"/>
    <w:rsid w:val="00F4373F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BibliographyEndNoteChar2">
    <w:name w:val="Bibliography EndNote Char"/>
    <w:basedOn w:val="DefaultParagraphFont"/>
    <w:link w:val="BibliographyEndNote2"/>
    <w:rsid w:val="00F4373F"/>
    <w:rPr>
      <w:rFonts w:ascii="Calibri" w:hAnsi="Calibri" w:cs="Calibri"/>
      <w:noProof/>
    </w:rPr>
  </w:style>
  <w:style w:type="paragraph" w:customStyle="1" w:styleId="BibliographyEndNoteTitle2">
    <w:name w:val="Bibliography EndNote Title"/>
    <w:basedOn w:val="Normal"/>
    <w:link w:val="BibliographyEndNoteTitleChar2"/>
    <w:rsid w:val="005856FE"/>
    <w:pPr>
      <w:spacing w:after="0"/>
      <w:jc w:val="center"/>
    </w:pPr>
    <w:rPr>
      <w:rFonts w:ascii="Calibri" w:hAnsi="Calibri" w:cs="Calibri"/>
      <w:noProof/>
    </w:rPr>
  </w:style>
  <w:style w:type="character" w:customStyle="1" w:styleId="BibliographyEndNoteTitleChar2">
    <w:name w:val="Bibliography EndNote Title Char"/>
    <w:basedOn w:val="DefaultParagraphFont"/>
    <w:link w:val="BibliographyEndNoteTitle2"/>
    <w:rsid w:val="005856FE"/>
    <w:rPr>
      <w:rFonts w:ascii="Calibri" w:hAnsi="Calibri" w:cs="Calibri"/>
      <w:noProof/>
    </w:rPr>
  </w:style>
  <w:style w:type="paragraph" w:customStyle="1" w:styleId="BibliographyEndNote3">
    <w:name w:val="Bibliography EndNote"/>
    <w:basedOn w:val="Normal"/>
    <w:link w:val="BibliographyEndNoteChar3"/>
    <w:rsid w:val="005856FE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BibliographyEndNoteChar3">
    <w:name w:val="Bibliography EndNote Char"/>
    <w:basedOn w:val="DefaultParagraphFont"/>
    <w:link w:val="BibliographyEndNote3"/>
    <w:rsid w:val="005856FE"/>
    <w:rPr>
      <w:rFonts w:ascii="Calibri" w:hAnsi="Calibri" w:cs="Calibri"/>
      <w:noProof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856F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12A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336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336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3369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7E69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E31787"/>
    <w:pPr>
      <w:spacing w:after="0"/>
      <w:jc w:val="center"/>
    </w:pPr>
    <w:rPr>
      <w:rFonts w:ascii="Calibri" w:hAnsi="Calibri" w:cs="Calibri"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31787"/>
  </w:style>
  <w:style w:type="character" w:customStyle="1" w:styleId="EndNoteBibliographyTitleChar">
    <w:name w:val="EndNote Bibliography Title Char"/>
    <w:basedOn w:val="ListParagraphChar"/>
    <w:link w:val="EndNoteBibliographyTitle"/>
    <w:rsid w:val="00E3178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31787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E31787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73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5229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864196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063437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91471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35350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217666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3165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96707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22752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56600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461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0762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825951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812088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17355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2530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475687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45278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6444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2364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22376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324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13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7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16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63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25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851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96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33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08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10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7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1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73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714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46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00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624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352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93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991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9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655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78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567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54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215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9807239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822163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57112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99972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47160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5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168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345298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40463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65113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77201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724676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39979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2745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80644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449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03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78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333672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601834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39958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14131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204496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84132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02807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8551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479951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2665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339655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9695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48275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1925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8149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9314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79489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114760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6883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176400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123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1340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24424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9650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04959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158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31296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80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61797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14034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378625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61089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62294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325233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76782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06188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82717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09045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8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187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954569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414543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44940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4702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0015417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9543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2806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7015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42395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599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386145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38380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05077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6158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12796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1536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3244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23124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14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9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12578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047943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788290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67365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1256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25965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6440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41949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48803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4598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7188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527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2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16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854923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27618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597106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6736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868298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20005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63025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073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804713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160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6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60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13004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716061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486524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9998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6543902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45412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895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1445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88455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425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3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75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827527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9999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9438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512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530158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7144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967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5033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20362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059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89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46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962065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12417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240026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72939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30618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87901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61337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8917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45364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04540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708124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4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43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328715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80821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279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84814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42638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284122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3957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3002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996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51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420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3726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92466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619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7044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3001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3977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2221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26764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26580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325651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4719425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517253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98619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81735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230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44953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0778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2927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202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7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4143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12797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23320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874919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30672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3945151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12716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65371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5417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21490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95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85" Type="http://schemas.microsoft.com/office/2018/08/relationships/commentsExtensible" Target="commentsExtensible.xml"/><Relationship Id="rId3" Type="http://schemas.openxmlformats.org/officeDocument/2006/relationships/styles" Target="styles.xml"/><Relationship Id="rId84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55BAEC-3308-48B1-8591-03F7774CA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114_sing</dc:creator>
  <cp:lastModifiedBy>20114_sing</cp:lastModifiedBy>
  <cp:revision>1</cp:revision>
  <cp:lastPrinted>2023-12-21T13:20:00Z</cp:lastPrinted>
  <dcterms:created xsi:type="dcterms:W3CDTF">2024-01-26T09:06:00Z</dcterms:created>
  <dcterms:modified xsi:type="dcterms:W3CDTF">2024-01-26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4d24bf621731dce713b752fb3cd5a9b5e1072efc5c5c2ef59c574ce83b7d84</vt:lpwstr>
  </property>
</Properties>
</file>